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B93F5" w14:textId="47CA96CB" w:rsidR="1D5CFB45" w:rsidRPr="007F122C" w:rsidRDefault="1D5CFB45" w:rsidP="3D5C2E27">
      <w:pPr>
        <w:pStyle w:val="NoSpacing"/>
        <w:rPr>
          <w:rFonts w:ascii="Myriad Pro" w:hAnsi="Myriad Pro"/>
          <w:lang w:val="ro-MD"/>
        </w:rPr>
      </w:pPr>
    </w:p>
    <w:p w14:paraId="0A7A274F" w14:textId="4C80CD8F" w:rsidR="00D0793B" w:rsidRPr="007F122C" w:rsidRDefault="00D0793B" w:rsidP="00D0793B">
      <w:pPr>
        <w:pStyle w:val="ListParagraph"/>
        <w:ind w:left="284"/>
        <w:jc w:val="center"/>
        <w:rPr>
          <w:rFonts w:ascii="Myriad Pro" w:eastAsia="Calibri" w:hAnsi="Myriad Pro" w:cs="Calibri"/>
          <w:b/>
          <w:bCs/>
          <w:color w:val="2F5496" w:themeColor="accent1" w:themeShade="BF"/>
          <w:sz w:val="28"/>
          <w:szCs w:val="28"/>
          <w:u w:color="000000"/>
          <w:bdr w:val="nil"/>
          <w:lang w:val="ro-MD"/>
        </w:rPr>
      </w:pPr>
      <w:r w:rsidRPr="007F122C">
        <w:rPr>
          <w:rFonts w:ascii="Myriad Pro" w:eastAsia="Calibri" w:hAnsi="Myriad Pro" w:cs="Calibri"/>
          <w:b/>
          <w:bCs/>
          <w:color w:val="2F5496" w:themeColor="accent1" w:themeShade="BF"/>
          <w:sz w:val="28"/>
          <w:szCs w:val="28"/>
          <w:u w:color="000000"/>
          <w:bdr w:val="nil"/>
          <w:lang w:val="ro-MD"/>
        </w:rPr>
        <w:t>FORMULAR DE APLICARE</w:t>
      </w:r>
    </w:p>
    <w:p w14:paraId="107DEA76" w14:textId="6EFCCC49" w:rsidR="00C97437" w:rsidRPr="007F122C" w:rsidRDefault="00D0793B" w:rsidP="00D0793B">
      <w:pPr>
        <w:pStyle w:val="ListParagraph"/>
        <w:ind w:left="284"/>
        <w:jc w:val="center"/>
        <w:rPr>
          <w:rFonts w:ascii="Myriad Pro" w:eastAsia="Calibri" w:hAnsi="Myriad Pro" w:cs="Calibri"/>
          <w:b/>
          <w:bCs/>
          <w:color w:val="2F5496" w:themeColor="accent1" w:themeShade="BF"/>
          <w:sz w:val="28"/>
          <w:szCs w:val="28"/>
          <w:u w:color="000000"/>
          <w:bdr w:val="nil"/>
          <w:lang w:val="ro-MD"/>
        </w:rPr>
      </w:pPr>
      <w:r w:rsidRPr="007F122C">
        <w:rPr>
          <w:rFonts w:ascii="Myriad Pro" w:eastAsia="Calibri" w:hAnsi="Myriad Pro" w:cs="Calibri"/>
          <w:b/>
          <w:bCs/>
          <w:color w:val="2F5496" w:themeColor="accent1" w:themeShade="BF"/>
          <w:sz w:val="28"/>
          <w:szCs w:val="28"/>
          <w:u w:color="000000"/>
          <w:bdr w:val="nil"/>
          <w:lang w:val="ro-MD"/>
        </w:rPr>
        <w:t>Suport pentru dezvoltarea comunităților locale de pe ambele maluri ale râului Nistru</w:t>
      </w:r>
    </w:p>
    <w:p w14:paraId="7335F724" w14:textId="77777777" w:rsidR="00D0793B" w:rsidRPr="007F122C" w:rsidRDefault="00D0793B" w:rsidP="00D0793B">
      <w:pPr>
        <w:pStyle w:val="ListParagraph"/>
        <w:ind w:left="284"/>
        <w:jc w:val="center"/>
        <w:rPr>
          <w:rStyle w:val="eop"/>
          <w:rFonts w:ascii="Myriad Pro" w:hAnsi="Myriad Pro" w:cstheme="minorHAnsi"/>
          <w:b/>
          <w:bCs/>
          <w:color w:val="3B3838" w:themeColor="background2" w:themeShade="40"/>
          <w:sz w:val="24"/>
          <w:szCs w:val="24"/>
          <w:shd w:val="clear" w:color="auto" w:fill="FFFFFF"/>
          <w:lang w:val="ro-MD"/>
        </w:rPr>
      </w:pPr>
    </w:p>
    <w:tbl>
      <w:tblPr>
        <w:tblStyle w:val="TableGrid"/>
        <w:tblW w:w="0" w:type="auto"/>
        <w:tblLook w:val="04A0" w:firstRow="1" w:lastRow="0" w:firstColumn="1" w:lastColumn="0" w:noHBand="0" w:noVBand="1"/>
      </w:tblPr>
      <w:tblGrid>
        <w:gridCol w:w="562"/>
        <w:gridCol w:w="3969"/>
        <w:gridCol w:w="2857"/>
        <w:gridCol w:w="2858"/>
      </w:tblGrid>
      <w:tr w:rsidR="008B0FB9" w:rsidRPr="007F122C" w14:paraId="4E555247" w14:textId="77777777" w:rsidTr="00974801">
        <w:tc>
          <w:tcPr>
            <w:tcW w:w="10246" w:type="dxa"/>
            <w:gridSpan w:val="4"/>
            <w:vAlign w:val="center"/>
          </w:tcPr>
          <w:p w14:paraId="7CF49717" w14:textId="5B2ADC0D" w:rsidR="008B0FB9" w:rsidRPr="007F122C" w:rsidRDefault="00D0793B" w:rsidP="00D0793B">
            <w:pPr>
              <w:pStyle w:val="ListParagraph"/>
              <w:spacing w:before="40" w:after="40"/>
              <w:ind w:left="360"/>
              <w:contextualSpacing w:val="0"/>
              <w:jc w:val="center"/>
              <w:rPr>
                <w:rFonts w:ascii="Myriad Pro" w:hAnsi="Myriad Pro"/>
                <w:color w:val="3B3838" w:themeColor="background2" w:themeShade="40"/>
                <w:lang w:val="ro-MD"/>
              </w:rPr>
            </w:pPr>
            <w:r w:rsidRPr="007F122C">
              <w:rPr>
                <w:rStyle w:val="eop"/>
                <w:rFonts w:ascii="Myriad Pro" w:hAnsi="Myriad Pro" w:cstheme="minorHAnsi"/>
                <w:b/>
                <w:bCs/>
                <w:color w:val="2F5496" w:themeColor="accent1" w:themeShade="BF"/>
                <w:shd w:val="clear" w:color="auto" w:fill="FFFFFF"/>
                <w:lang w:val="ro-MD"/>
              </w:rPr>
              <w:t>1.</w:t>
            </w:r>
            <w:r w:rsidRPr="007F122C">
              <w:rPr>
                <w:rStyle w:val="eop"/>
                <w:rFonts w:ascii="Myriad Pro" w:hAnsi="Myriad Pro" w:cstheme="minorHAnsi"/>
                <w:b/>
                <w:bCs/>
                <w:color w:val="2F5496" w:themeColor="accent1" w:themeShade="BF"/>
                <w:shd w:val="clear" w:color="auto" w:fill="FFFFFF"/>
                <w:lang w:val="ro-MD"/>
              </w:rPr>
              <w:tab/>
              <w:t>INFORMAȚII GENERALE DESPRE SOLICITANT</w:t>
            </w:r>
          </w:p>
        </w:tc>
      </w:tr>
      <w:tr w:rsidR="00B944A3" w:rsidRPr="007F122C" w14:paraId="13E4A7E9" w14:textId="77777777" w:rsidTr="00C25FE2">
        <w:tc>
          <w:tcPr>
            <w:tcW w:w="562" w:type="dxa"/>
            <w:vAlign w:val="center"/>
          </w:tcPr>
          <w:p w14:paraId="47C871B6" w14:textId="1F2A9A0E" w:rsidR="00004D9D" w:rsidRPr="007F122C" w:rsidRDefault="00004D9D"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3969" w:type="dxa"/>
          </w:tcPr>
          <w:p w14:paraId="14530EC7" w14:textId="67F51120" w:rsidR="00004D9D" w:rsidRPr="007F122C" w:rsidRDefault="00D0793B" w:rsidP="00007F2E">
            <w:pPr>
              <w:spacing w:before="40" w:after="40"/>
              <w:rPr>
                <w:rFonts w:ascii="Myriad Pro" w:hAnsi="Myriad Pro"/>
                <w:color w:val="3B3838" w:themeColor="background2" w:themeShade="40"/>
                <w:lang w:val="ro-MD"/>
              </w:rPr>
            </w:pPr>
            <w:r w:rsidRPr="007F122C">
              <w:rPr>
                <w:rFonts w:ascii="Myriad Pro" w:hAnsi="Myriad Pro"/>
                <w:color w:val="3B3838" w:themeColor="background2" w:themeShade="40"/>
                <w:lang w:val="ro-MD"/>
              </w:rPr>
              <w:t xml:space="preserve">Denumirea localității </w:t>
            </w:r>
            <w:proofErr w:type="spellStart"/>
            <w:r w:rsidRPr="007F122C">
              <w:rPr>
                <w:rFonts w:ascii="Myriad Pro" w:hAnsi="Myriad Pro"/>
                <w:color w:val="3B3838" w:themeColor="background2" w:themeShade="40"/>
                <w:lang w:val="ro-MD"/>
              </w:rPr>
              <w:t>aplicantului</w:t>
            </w:r>
            <w:proofErr w:type="spellEnd"/>
            <w:r w:rsidR="00007F2E" w:rsidRPr="007F122C">
              <w:rPr>
                <w:rFonts w:ascii="Myriad Pro" w:hAnsi="Myriad Pro"/>
                <w:color w:val="3B3838" w:themeColor="background2" w:themeShade="40"/>
                <w:lang w:val="ro-MD"/>
              </w:rPr>
              <w:t>:</w:t>
            </w:r>
          </w:p>
        </w:tc>
        <w:tc>
          <w:tcPr>
            <w:tcW w:w="5715" w:type="dxa"/>
            <w:gridSpan w:val="2"/>
          </w:tcPr>
          <w:p w14:paraId="6FBF2B15" w14:textId="55E6DA57" w:rsidR="00004D9D" w:rsidRPr="007F122C" w:rsidRDefault="00004D9D" w:rsidP="00007F2E">
            <w:pPr>
              <w:spacing w:before="40" w:after="40"/>
              <w:jc w:val="both"/>
              <w:rPr>
                <w:rFonts w:ascii="Myriad Pro" w:hAnsi="Myriad Pro"/>
                <w:color w:val="3B3838" w:themeColor="background2" w:themeShade="40"/>
                <w:lang w:val="ro-MD"/>
              </w:rPr>
            </w:pPr>
          </w:p>
        </w:tc>
      </w:tr>
      <w:tr w:rsidR="00B944A3" w:rsidRPr="007F122C" w14:paraId="202FF763" w14:textId="77777777" w:rsidTr="004C1BD7">
        <w:tc>
          <w:tcPr>
            <w:tcW w:w="562" w:type="dxa"/>
            <w:vAlign w:val="center"/>
          </w:tcPr>
          <w:p w14:paraId="460A630C" w14:textId="4064C48E" w:rsidR="00004D9D" w:rsidRPr="007F122C" w:rsidRDefault="00004D9D"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3969" w:type="dxa"/>
          </w:tcPr>
          <w:p w14:paraId="0578BD1E" w14:textId="2445F79F" w:rsidR="00004D9D" w:rsidRPr="007F122C" w:rsidRDefault="00D0793B" w:rsidP="00007F2E">
            <w:pPr>
              <w:spacing w:before="40" w:after="40"/>
              <w:rPr>
                <w:rFonts w:ascii="Myriad Pro" w:hAnsi="Myriad Pro"/>
                <w:color w:val="3B3838" w:themeColor="background2" w:themeShade="40"/>
                <w:lang w:val="ro-MD"/>
              </w:rPr>
            </w:pPr>
            <w:r w:rsidRPr="007F122C">
              <w:rPr>
                <w:rFonts w:ascii="Myriad Pro" w:hAnsi="Myriad Pro"/>
                <w:color w:val="3B3838" w:themeColor="background2" w:themeShade="40"/>
                <w:lang w:val="ro-MD"/>
              </w:rPr>
              <w:t>Raion</w:t>
            </w:r>
            <w:r w:rsidR="00B944A3" w:rsidRPr="007F122C">
              <w:rPr>
                <w:rFonts w:ascii="Myriad Pro" w:hAnsi="Myriad Pro"/>
                <w:color w:val="3B3838" w:themeColor="background2" w:themeShade="40"/>
                <w:lang w:val="ro-MD"/>
              </w:rPr>
              <w:t>:</w:t>
            </w:r>
          </w:p>
        </w:tc>
        <w:tc>
          <w:tcPr>
            <w:tcW w:w="5715" w:type="dxa"/>
            <w:gridSpan w:val="2"/>
          </w:tcPr>
          <w:p w14:paraId="17868F31" w14:textId="516AB398" w:rsidR="00004D9D" w:rsidRPr="007F122C" w:rsidRDefault="00004D9D" w:rsidP="00007F2E">
            <w:pPr>
              <w:spacing w:before="40" w:after="40"/>
              <w:jc w:val="both"/>
              <w:rPr>
                <w:rFonts w:ascii="Myriad Pro" w:hAnsi="Myriad Pro"/>
                <w:color w:val="3B3838" w:themeColor="background2" w:themeShade="40"/>
                <w:lang w:val="ro-MD"/>
              </w:rPr>
            </w:pPr>
          </w:p>
        </w:tc>
      </w:tr>
      <w:tr w:rsidR="007D4D52" w:rsidRPr="007F122C" w14:paraId="2EDCD869" w14:textId="77777777" w:rsidTr="004C1BD7">
        <w:tc>
          <w:tcPr>
            <w:tcW w:w="562" w:type="dxa"/>
            <w:vAlign w:val="center"/>
          </w:tcPr>
          <w:p w14:paraId="6B32475C" w14:textId="77777777" w:rsidR="007D4D52" w:rsidRPr="007F122C" w:rsidRDefault="007D4D52"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3969" w:type="dxa"/>
          </w:tcPr>
          <w:p w14:paraId="6F1ECEED" w14:textId="42A4712C" w:rsidR="007D4D52" w:rsidRPr="007F122C" w:rsidRDefault="00D0793B" w:rsidP="00007F2E">
            <w:pPr>
              <w:spacing w:before="40" w:after="40"/>
              <w:rPr>
                <w:rFonts w:ascii="Myriad Pro" w:hAnsi="Myriad Pro"/>
                <w:color w:val="3B3838" w:themeColor="background2" w:themeShade="40"/>
                <w:lang w:val="ro-MD"/>
              </w:rPr>
            </w:pPr>
            <w:r w:rsidRPr="007F122C">
              <w:rPr>
                <w:rFonts w:ascii="Myriad Pro" w:hAnsi="Myriad Pro"/>
                <w:color w:val="3B3838" w:themeColor="background2" w:themeShade="40"/>
                <w:lang w:val="ro-MD"/>
              </w:rPr>
              <w:t xml:space="preserve">Detalii de contact ale </w:t>
            </w:r>
            <w:proofErr w:type="spellStart"/>
            <w:r w:rsidRPr="007F122C">
              <w:rPr>
                <w:rFonts w:ascii="Myriad Pro" w:hAnsi="Myriad Pro"/>
                <w:color w:val="3B3838" w:themeColor="background2" w:themeShade="40"/>
                <w:lang w:val="ro-MD"/>
              </w:rPr>
              <w:t>aplicantului</w:t>
            </w:r>
            <w:proofErr w:type="spellEnd"/>
            <w:r w:rsidR="007D4D52" w:rsidRPr="007F122C">
              <w:rPr>
                <w:rFonts w:ascii="Myriad Pro" w:hAnsi="Myriad Pro"/>
                <w:color w:val="3B3838" w:themeColor="background2" w:themeShade="40"/>
                <w:lang w:val="ro-MD"/>
              </w:rPr>
              <w:t>:</w:t>
            </w:r>
          </w:p>
        </w:tc>
        <w:tc>
          <w:tcPr>
            <w:tcW w:w="2857" w:type="dxa"/>
          </w:tcPr>
          <w:p w14:paraId="1FE2FFA9" w14:textId="725143D8" w:rsidR="007D4D52" w:rsidRPr="007F122C" w:rsidRDefault="00D0793B" w:rsidP="00007F2E">
            <w:pPr>
              <w:spacing w:before="40" w:after="40"/>
              <w:jc w:val="both"/>
              <w:rPr>
                <w:rFonts w:ascii="Myriad Pro" w:hAnsi="Myriad Pro"/>
                <w:color w:val="3B3838" w:themeColor="background2" w:themeShade="40"/>
                <w:lang w:val="ro-MD"/>
              </w:rPr>
            </w:pPr>
            <w:r w:rsidRPr="007F122C">
              <w:rPr>
                <w:rFonts w:ascii="Myriad Pro" w:hAnsi="Myriad Pro"/>
                <w:color w:val="3B3838" w:themeColor="background2" w:themeShade="40"/>
                <w:lang w:val="ro-MD"/>
              </w:rPr>
              <w:t>Număr telefon</w:t>
            </w:r>
            <w:r w:rsidR="007D4D52" w:rsidRPr="007F122C">
              <w:rPr>
                <w:rFonts w:ascii="Myriad Pro" w:hAnsi="Myriad Pro"/>
                <w:color w:val="3B3838" w:themeColor="background2" w:themeShade="40"/>
                <w:lang w:val="ro-MD"/>
              </w:rPr>
              <w:t xml:space="preserve">: </w:t>
            </w:r>
          </w:p>
        </w:tc>
        <w:tc>
          <w:tcPr>
            <w:tcW w:w="2858" w:type="dxa"/>
          </w:tcPr>
          <w:p w14:paraId="02E88FAF" w14:textId="655D3D27" w:rsidR="007D4D52" w:rsidRPr="007F122C" w:rsidRDefault="007D4D52" w:rsidP="00007F2E">
            <w:pPr>
              <w:spacing w:before="40" w:after="40"/>
              <w:jc w:val="both"/>
              <w:rPr>
                <w:rFonts w:ascii="Myriad Pro" w:hAnsi="Myriad Pro"/>
                <w:color w:val="3B3838" w:themeColor="background2" w:themeShade="40"/>
                <w:lang w:val="ro-MD"/>
              </w:rPr>
            </w:pPr>
            <w:r w:rsidRPr="007F122C">
              <w:rPr>
                <w:rFonts w:ascii="Myriad Pro" w:hAnsi="Myriad Pro"/>
                <w:color w:val="3B3838" w:themeColor="background2" w:themeShade="40"/>
                <w:lang w:val="ro-MD"/>
              </w:rPr>
              <w:t>Email:</w:t>
            </w:r>
            <w:r w:rsidR="005B1A4E" w:rsidRPr="007F122C">
              <w:rPr>
                <w:rFonts w:ascii="Myriad Pro" w:hAnsi="Myriad Pro"/>
                <w:color w:val="3B3838" w:themeColor="background2" w:themeShade="40"/>
                <w:lang w:val="ro-MD"/>
              </w:rPr>
              <w:t xml:space="preserve"> </w:t>
            </w:r>
          </w:p>
        </w:tc>
      </w:tr>
      <w:tr w:rsidR="00B50C20" w:rsidRPr="007F122C" w14:paraId="1D835843" w14:textId="77777777" w:rsidTr="004C1BD7">
        <w:tc>
          <w:tcPr>
            <w:tcW w:w="562" w:type="dxa"/>
            <w:vAlign w:val="center"/>
          </w:tcPr>
          <w:p w14:paraId="69A42589" w14:textId="77777777" w:rsidR="00B50C20" w:rsidRPr="007F122C" w:rsidRDefault="00B50C20"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3969" w:type="dxa"/>
          </w:tcPr>
          <w:p w14:paraId="5940D860" w14:textId="1F3C0985" w:rsidR="00B50C20" w:rsidRPr="007F122C" w:rsidRDefault="00B50C20" w:rsidP="00007F2E">
            <w:pPr>
              <w:spacing w:before="40" w:after="40"/>
              <w:rPr>
                <w:rFonts w:ascii="Myriad Pro" w:hAnsi="Myriad Pro"/>
                <w:color w:val="3B3838" w:themeColor="background2" w:themeShade="40"/>
                <w:lang w:val="ro-MD"/>
              </w:rPr>
            </w:pPr>
            <w:r w:rsidRPr="007F122C">
              <w:rPr>
                <w:rFonts w:ascii="Myriad Pro" w:hAnsi="Myriad Pro"/>
                <w:color w:val="3B3838" w:themeColor="background2" w:themeShade="40"/>
                <w:lang w:val="ro-MD"/>
              </w:rPr>
              <w:t>Website (</w:t>
            </w:r>
            <w:r w:rsidR="00D0793B" w:rsidRPr="007F122C">
              <w:rPr>
                <w:rFonts w:ascii="Myriad Pro" w:hAnsi="Myriad Pro"/>
                <w:color w:val="3B3838" w:themeColor="background2" w:themeShade="40"/>
                <w:lang w:val="ro-MD"/>
              </w:rPr>
              <w:t>dacă aplicabil</w:t>
            </w:r>
            <w:r w:rsidRPr="007F122C">
              <w:rPr>
                <w:rFonts w:ascii="Myriad Pro" w:hAnsi="Myriad Pro"/>
                <w:color w:val="3B3838" w:themeColor="background2" w:themeShade="40"/>
                <w:lang w:val="ro-MD"/>
              </w:rPr>
              <w:t>):</w:t>
            </w:r>
          </w:p>
        </w:tc>
        <w:tc>
          <w:tcPr>
            <w:tcW w:w="5715" w:type="dxa"/>
            <w:gridSpan w:val="2"/>
          </w:tcPr>
          <w:p w14:paraId="1EC8EEF1" w14:textId="77777777" w:rsidR="00B50C20" w:rsidRPr="007F122C" w:rsidRDefault="00B50C20" w:rsidP="00007F2E">
            <w:pPr>
              <w:spacing w:before="40" w:after="40"/>
              <w:jc w:val="both"/>
              <w:rPr>
                <w:rFonts w:ascii="Myriad Pro" w:hAnsi="Myriad Pro"/>
                <w:color w:val="3B3838" w:themeColor="background2" w:themeShade="40"/>
                <w:lang w:val="ro-MD"/>
              </w:rPr>
            </w:pPr>
          </w:p>
        </w:tc>
      </w:tr>
      <w:tr w:rsidR="007D4D52" w:rsidRPr="007F122C" w14:paraId="45592FD3" w14:textId="77777777" w:rsidTr="004C1BD7">
        <w:tc>
          <w:tcPr>
            <w:tcW w:w="562" w:type="dxa"/>
            <w:vAlign w:val="center"/>
          </w:tcPr>
          <w:p w14:paraId="69775548" w14:textId="77777777" w:rsidR="007D4D52" w:rsidRPr="007F122C" w:rsidRDefault="007D4D52"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3969" w:type="dxa"/>
          </w:tcPr>
          <w:p w14:paraId="220F9482" w14:textId="6E3C41E9" w:rsidR="007D4D52" w:rsidRPr="007F122C" w:rsidRDefault="00D0793B" w:rsidP="00007F2E">
            <w:pPr>
              <w:spacing w:before="40" w:after="40"/>
              <w:rPr>
                <w:rFonts w:ascii="Myriad Pro" w:hAnsi="Myriad Pro"/>
                <w:color w:val="3B3838" w:themeColor="background2" w:themeShade="40"/>
                <w:lang w:val="ro-MD"/>
              </w:rPr>
            </w:pPr>
            <w:r w:rsidRPr="007F122C">
              <w:rPr>
                <w:rFonts w:ascii="Myriad Pro" w:hAnsi="Myriad Pro"/>
                <w:color w:val="3B3838" w:themeColor="background2" w:themeShade="40"/>
                <w:lang w:val="ro-MD"/>
              </w:rPr>
              <w:t>Persoana responsabilă pentru completarea prezentului formular</w:t>
            </w:r>
            <w:r w:rsidR="005B1A4E" w:rsidRPr="007F122C">
              <w:rPr>
                <w:rFonts w:ascii="Myriad Pro" w:hAnsi="Myriad Pro"/>
                <w:color w:val="3B3838" w:themeColor="background2" w:themeShade="40"/>
                <w:lang w:val="ro-MD"/>
              </w:rPr>
              <w:t>:</w:t>
            </w:r>
          </w:p>
        </w:tc>
        <w:tc>
          <w:tcPr>
            <w:tcW w:w="5715" w:type="dxa"/>
            <w:gridSpan w:val="2"/>
          </w:tcPr>
          <w:p w14:paraId="6B1CA7AB" w14:textId="77777777" w:rsidR="007D4D52" w:rsidRPr="007F122C" w:rsidRDefault="007D4D52" w:rsidP="00007F2E">
            <w:pPr>
              <w:spacing w:before="40" w:after="40"/>
              <w:jc w:val="both"/>
              <w:rPr>
                <w:rFonts w:ascii="Myriad Pro" w:hAnsi="Myriad Pro"/>
                <w:color w:val="3B3838" w:themeColor="background2" w:themeShade="40"/>
                <w:lang w:val="ro-MD"/>
              </w:rPr>
            </w:pPr>
          </w:p>
        </w:tc>
      </w:tr>
      <w:tr w:rsidR="007D4D52" w:rsidRPr="007F122C" w14:paraId="2D0CE236" w14:textId="77777777" w:rsidTr="004C1BD7">
        <w:tc>
          <w:tcPr>
            <w:tcW w:w="562" w:type="dxa"/>
            <w:vAlign w:val="center"/>
          </w:tcPr>
          <w:p w14:paraId="3DFF23DC" w14:textId="77777777" w:rsidR="007D4D52" w:rsidRPr="007F122C" w:rsidRDefault="007D4D52"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3969" w:type="dxa"/>
          </w:tcPr>
          <w:p w14:paraId="000F908F" w14:textId="7DBC255A" w:rsidR="007D4D52" w:rsidRPr="007F122C" w:rsidRDefault="00D0793B" w:rsidP="00007F2E">
            <w:pPr>
              <w:spacing w:before="40" w:after="40"/>
              <w:rPr>
                <w:rFonts w:ascii="Myriad Pro" w:hAnsi="Myriad Pro"/>
                <w:color w:val="3B3838" w:themeColor="background2" w:themeShade="40"/>
                <w:lang w:val="ro-MD"/>
              </w:rPr>
            </w:pPr>
            <w:r w:rsidRPr="007F122C">
              <w:rPr>
                <w:rFonts w:ascii="Myriad Pro" w:hAnsi="Myriad Pro"/>
                <w:color w:val="3B3838" w:themeColor="background2" w:themeShade="40"/>
                <w:lang w:val="ro-MD"/>
              </w:rPr>
              <w:t>Detalii de contact a persoanei responsabile</w:t>
            </w:r>
            <w:r w:rsidR="00D57C10" w:rsidRPr="007F122C">
              <w:rPr>
                <w:rFonts w:ascii="Myriad Pro" w:hAnsi="Myriad Pro"/>
                <w:color w:val="3B3838" w:themeColor="background2" w:themeShade="40"/>
                <w:lang w:val="ro-MD"/>
              </w:rPr>
              <w:t>:</w:t>
            </w:r>
          </w:p>
        </w:tc>
        <w:tc>
          <w:tcPr>
            <w:tcW w:w="2857" w:type="dxa"/>
          </w:tcPr>
          <w:p w14:paraId="7029650F" w14:textId="378ABE65" w:rsidR="007D4D52" w:rsidRPr="007F122C" w:rsidRDefault="00D0793B" w:rsidP="00007F2E">
            <w:pPr>
              <w:spacing w:before="40" w:after="40"/>
              <w:jc w:val="both"/>
              <w:rPr>
                <w:rFonts w:ascii="Myriad Pro" w:hAnsi="Myriad Pro"/>
                <w:color w:val="3B3838" w:themeColor="background2" w:themeShade="40"/>
                <w:lang w:val="ro-MD"/>
              </w:rPr>
            </w:pPr>
            <w:r w:rsidRPr="007F122C">
              <w:rPr>
                <w:rFonts w:ascii="Myriad Pro" w:hAnsi="Myriad Pro"/>
                <w:color w:val="3B3838" w:themeColor="background2" w:themeShade="40"/>
                <w:lang w:val="ro-MD"/>
              </w:rPr>
              <w:t>Număr de telefon</w:t>
            </w:r>
            <w:r w:rsidR="007D4D52" w:rsidRPr="007F122C">
              <w:rPr>
                <w:rFonts w:ascii="Myriad Pro" w:hAnsi="Myriad Pro"/>
                <w:color w:val="3B3838" w:themeColor="background2" w:themeShade="40"/>
                <w:lang w:val="ro-MD"/>
              </w:rPr>
              <w:t xml:space="preserve">: </w:t>
            </w:r>
          </w:p>
        </w:tc>
        <w:tc>
          <w:tcPr>
            <w:tcW w:w="2858" w:type="dxa"/>
          </w:tcPr>
          <w:p w14:paraId="7F16E99B" w14:textId="2AE87AB4" w:rsidR="007D4D52" w:rsidRPr="007F122C" w:rsidRDefault="007D4D52" w:rsidP="00007F2E">
            <w:pPr>
              <w:spacing w:before="40" w:after="40"/>
              <w:jc w:val="both"/>
              <w:rPr>
                <w:rFonts w:ascii="Myriad Pro" w:hAnsi="Myriad Pro"/>
                <w:color w:val="3B3838" w:themeColor="background2" w:themeShade="40"/>
                <w:lang w:val="ro-MD"/>
              </w:rPr>
            </w:pPr>
            <w:r w:rsidRPr="007F122C">
              <w:rPr>
                <w:rFonts w:ascii="Myriad Pro" w:hAnsi="Myriad Pro"/>
                <w:color w:val="3B3838" w:themeColor="background2" w:themeShade="40"/>
                <w:lang w:val="ro-MD"/>
              </w:rPr>
              <w:t>Email:</w:t>
            </w:r>
            <w:r w:rsidR="005B1A4E" w:rsidRPr="007F122C">
              <w:rPr>
                <w:rFonts w:ascii="Myriad Pro" w:hAnsi="Myriad Pro"/>
                <w:color w:val="3B3838" w:themeColor="background2" w:themeShade="40"/>
                <w:lang w:val="ro-MD"/>
              </w:rPr>
              <w:t xml:space="preserve"> </w:t>
            </w:r>
          </w:p>
        </w:tc>
      </w:tr>
    </w:tbl>
    <w:p w14:paraId="36BF8CDD" w14:textId="77777777" w:rsidR="00E73CE9" w:rsidRPr="007F122C" w:rsidRDefault="00E73CE9" w:rsidP="00E73CE9">
      <w:pPr>
        <w:pStyle w:val="ListParagraph"/>
        <w:spacing w:after="0"/>
        <w:ind w:left="357"/>
        <w:jc w:val="both"/>
        <w:rPr>
          <w:rFonts w:ascii="Myriad Pro" w:hAnsi="Myriad Pro"/>
          <w:b/>
          <w:bCs/>
          <w:color w:val="3B3838" w:themeColor="background2" w:themeShade="40"/>
          <w:sz w:val="24"/>
          <w:szCs w:val="24"/>
          <w:lang w:val="ro-MD"/>
        </w:rPr>
      </w:pPr>
    </w:p>
    <w:tbl>
      <w:tblPr>
        <w:tblStyle w:val="TableGrid"/>
        <w:tblW w:w="0" w:type="auto"/>
        <w:tblLook w:val="04A0" w:firstRow="1" w:lastRow="0" w:firstColumn="1" w:lastColumn="0" w:noHBand="0" w:noVBand="1"/>
      </w:tblPr>
      <w:tblGrid>
        <w:gridCol w:w="562"/>
        <w:gridCol w:w="9643"/>
      </w:tblGrid>
      <w:tr w:rsidR="00161E7F" w:rsidRPr="007F122C" w14:paraId="5CE84867" w14:textId="77777777" w:rsidTr="00974801">
        <w:tc>
          <w:tcPr>
            <w:tcW w:w="10205" w:type="dxa"/>
            <w:gridSpan w:val="2"/>
            <w:vAlign w:val="center"/>
          </w:tcPr>
          <w:p w14:paraId="5A53D391" w14:textId="294322ED" w:rsidR="00161E7F" w:rsidRPr="007F122C" w:rsidRDefault="00D0793B" w:rsidP="00007F2E">
            <w:pPr>
              <w:pStyle w:val="ListParagraph"/>
              <w:numPr>
                <w:ilvl w:val="0"/>
                <w:numId w:val="4"/>
              </w:numPr>
              <w:spacing w:before="40" w:after="40"/>
              <w:contextualSpacing w:val="0"/>
              <w:jc w:val="center"/>
              <w:rPr>
                <w:rFonts w:ascii="Myriad Pro" w:hAnsi="Myriad Pro"/>
                <w:b/>
                <w:bCs/>
                <w:color w:val="3B3838" w:themeColor="background2" w:themeShade="40"/>
                <w:lang w:val="ro-MD"/>
              </w:rPr>
            </w:pPr>
            <w:r w:rsidRPr="007F122C">
              <w:rPr>
                <w:rStyle w:val="eop"/>
                <w:rFonts w:ascii="Myriad Pro" w:hAnsi="Myriad Pro" w:cstheme="minorHAnsi"/>
                <w:b/>
                <w:bCs/>
                <w:color w:val="2F5496" w:themeColor="accent1" w:themeShade="BF"/>
                <w:shd w:val="clear" w:color="auto" w:fill="FFFFFF"/>
                <w:lang w:val="ro-MD"/>
              </w:rPr>
              <w:tab/>
              <w:t>INFORMAȚII GENERALE DESPRE LOCALITATE</w:t>
            </w:r>
          </w:p>
        </w:tc>
      </w:tr>
      <w:tr w:rsidR="00164735" w:rsidRPr="007F122C" w14:paraId="3FDD1E70" w14:textId="77777777" w:rsidTr="00EE2337">
        <w:tc>
          <w:tcPr>
            <w:tcW w:w="562" w:type="dxa"/>
            <w:vAlign w:val="center"/>
          </w:tcPr>
          <w:p w14:paraId="6AEC7021" w14:textId="77777777" w:rsidR="00164735" w:rsidRPr="007F122C" w:rsidRDefault="00164735"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43" w:type="dxa"/>
          </w:tcPr>
          <w:p w14:paraId="2CD343CF" w14:textId="4AFB77EF" w:rsidR="00164735" w:rsidRPr="007F122C" w:rsidRDefault="00D0793B" w:rsidP="00007F2E">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b/>
                <w:bCs/>
                <w:color w:val="3B3838" w:themeColor="background2" w:themeShade="40"/>
                <w:lang w:val="ro-MD"/>
              </w:rPr>
              <w:t>Care este populația totală a localității?</w:t>
            </w:r>
          </w:p>
        </w:tc>
      </w:tr>
      <w:tr w:rsidR="00164735" w:rsidRPr="007F122C" w14:paraId="3BB9A3A2" w14:textId="77777777" w:rsidTr="00EE2337">
        <w:tc>
          <w:tcPr>
            <w:tcW w:w="10205" w:type="dxa"/>
            <w:gridSpan w:val="2"/>
          </w:tcPr>
          <w:p w14:paraId="37FBC612" w14:textId="1C49B1F8" w:rsidR="00007F2E" w:rsidRPr="007F122C" w:rsidRDefault="00742A12" w:rsidP="00007F2E">
            <w:pPr>
              <w:pStyle w:val="ListParagraph"/>
              <w:spacing w:before="40" w:after="40"/>
              <w:ind w:left="0"/>
              <w:contextualSpacing w:val="0"/>
              <w:rPr>
                <w:rFonts w:ascii="Myriad Pro" w:hAnsi="Myriad Pro"/>
                <w:b/>
                <w:bCs/>
                <w:i/>
                <w:iCs/>
                <w:color w:val="3B3838" w:themeColor="background2" w:themeShade="40"/>
                <w:lang w:val="ro-MD"/>
              </w:rPr>
            </w:pPr>
            <w:r w:rsidRPr="007F122C">
              <w:rPr>
                <w:rFonts w:ascii="Myriad Pro" w:hAnsi="Myriad Pro"/>
                <w:b/>
                <w:bCs/>
                <w:i/>
                <w:iCs/>
                <w:color w:val="3B3838" w:themeColor="background2" w:themeShade="40"/>
                <w:lang w:val="ro-MD"/>
              </w:rPr>
              <w:t>Număr total</w:t>
            </w:r>
          </w:p>
          <w:p w14:paraId="07197DA0" w14:textId="1726EA50" w:rsidR="00164735" w:rsidRPr="007F122C" w:rsidRDefault="00742A12" w:rsidP="00007F2E">
            <w:pPr>
              <w:pStyle w:val="ListParagraph"/>
              <w:spacing w:before="40" w:after="40"/>
              <w:ind w:left="0"/>
              <w:contextualSpacing w:val="0"/>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Pondere</w:t>
            </w:r>
            <w:r w:rsidR="00007F2E" w:rsidRPr="007F122C">
              <w:rPr>
                <w:rFonts w:ascii="Myriad Pro" w:hAnsi="Myriad Pro"/>
                <w:i/>
                <w:iCs/>
                <w:color w:val="3B3838" w:themeColor="background2" w:themeShade="40"/>
                <w:lang w:val="ro-MD"/>
              </w:rPr>
              <w:t xml:space="preserve"> (%) </w:t>
            </w:r>
            <w:r w:rsidRPr="007F122C">
              <w:rPr>
                <w:rFonts w:ascii="Myriad Pro" w:hAnsi="Myriad Pro"/>
                <w:i/>
                <w:iCs/>
                <w:color w:val="3B3838" w:themeColor="background2" w:themeShade="40"/>
                <w:lang w:val="ro-MD"/>
              </w:rPr>
              <w:t>femei</w:t>
            </w:r>
          </w:p>
          <w:p w14:paraId="319F9BBC" w14:textId="5299720D" w:rsidR="00742A12" w:rsidRPr="007F122C" w:rsidRDefault="00742A12" w:rsidP="00742A12">
            <w:pPr>
              <w:pStyle w:val="ListParagraph"/>
              <w:spacing w:before="40" w:after="40"/>
              <w:ind w:left="0"/>
              <w:contextualSpacing w:val="0"/>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 xml:space="preserve">Pondere copii </w:t>
            </w:r>
          </w:p>
          <w:p w14:paraId="6076C1BE" w14:textId="77777777" w:rsidR="00007F2E" w:rsidRPr="007F122C" w:rsidRDefault="00742A12" w:rsidP="00742A12">
            <w:pPr>
              <w:pStyle w:val="ListParagraph"/>
              <w:spacing w:before="40" w:after="40"/>
              <w:ind w:left="0"/>
              <w:contextualSpacing w:val="0"/>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Pondere tineri (16-35 ani)</w:t>
            </w:r>
          </w:p>
          <w:p w14:paraId="69173E30" w14:textId="65329479" w:rsidR="00D6655E" w:rsidRPr="007F122C" w:rsidRDefault="00D6655E" w:rsidP="00742A12">
            <w:pPr>
              <w:pStyle w:val="ListParagraph"/>
              <w:spacing w:before="40" w:after="40"/>
              <w:ind w:left="0"/>
              <w:contextualSpacing w:val="0"/>
              <w:rPr>
                <w:rFonts w:ascii="Myriad Pro" w:hAnsi="Myriad Pro"/>
                <w:b/>
                <w:bCs/>
                <w:i/>
                <w:iCs/>
                <w:color w:val="3B3838" w:themeColor="background2" w:themeShade="40"/>
                <w:lang w:val="ro-MD"/>
              </w:rPr>
            </w:pPr>
          </w:p>
        </w:tc>
      </w:tr>
      <w:tr w:rsidR="005A5DDF" w:rsidRPr="007F122C" w14:paraId="760D89BD" w14:textId="77777777" w:rsidTr="00EE2337">
        <w:tc>
          <w:tcPr>
            <w:tcW w:w="562" w:type="dxa"/>
            <w:vAlign w:val="center"/>
          </w:tcPr>
          <w:p w14:paraId="7F42A747" w14:textId="77777777" w:rsidR="005A5DDF" w:rsidRPr="007F122C" w:rsidRDefault="005A5DDF"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43" w:type="dxa"/>
          </w:tcPr>
          <w:p w14:paraId="2EA11E20" w14:textId="25A39CF5" w:rsidR="005A5DDF" w:rsidRPr="007F122C" w:rsidRDefault="00D0793B" w:rsidP="00007F2E">
            <w:pPr>
              <w:pStyle w:val="ListParagraph"/>
              <w:spacing w:before="40" w:after="40"/>
              <w:ind w:left="0"/>
              <w:contextualSpacing w:val="0"/>
              <w:jc w:val="both"/>
              <w:rPr>
                <w:rFonts w:ascii="Myriad Pro" w:hAnsi="Myriad Pro"/>
                <w:b/>
                <w:bCs/>
                <w:color w:val="3B3838" w:themeColor="background2" w:themeShade="40"/>
                <w:lang w:val="ro-MD"/>
              </w:rPr>
            </w:pPr>
            <w:r w:rsidRPr="007F122C">
              <w:rPr>
                <w:rFonts w:ascii="Myriad Pro" w:hAnsi="Myriad Pro"/>
                <w:b/>
                <w:bCs/>
                <w:color w:val="3B3838" w:themeColor="background2" w:themeShade="40"/>
                <w:lang w:val="ro-MD"/>
              </w:rPr>
              <w:t xml:space="preserve">Vă rugăm să faceți o scurtă descriere a statutului </w:t>
            </w:r>
            <w:proofErr w:type="spellStart"/>
            <w:r w:rsidRPr="007F122C">
              <w:rPr>
                <w:rFonts w:ascii="Myriad Pro" w:hAnsi="Myriad Pro"/>
                <w:b/>
                <w:bCs/>
                <w:color w:val="3B3838" w:themeColor="background2" w:themeShade="40"/>
                <w:lang w:val="ro-MD"/>
              </w:rPr>
              <w:t>socio</w:t>
            </w:r>
            <w:proofErr w:type="spellEnd"/>
            <w:r w:rsidRPr="007F122C">
              <w:rPr>
                <w:rFonts w:ascii="Myriad Pro" w:hAnsi="Myriad Pro"/>
                <w:b/>
                <w:bCs/>
                <w:color w:val="3B3838" w:themeColor="background2" w:themeShade="40"/>
                <w:lang w:val="ro-MD"/>
              </w:rPr>
              <w:t>-economic al localității</w:t>
            </w:r>
          </w:p>
        </w:tc>
      </w:tr>
      <w:tr w:rsidR="005A5DDF" w:rsidRPr="007F122C" w14:paraId="31297354" w14:textId="77777777" w:rsidTr="00EE2337">
        <w:tc>
          <w:tcPr>
            <w:tcW w:w="10205" w:type="dxa"/>
            <w:gridSpan w:val="2"/>
            <w:vAlign w:val="bottom"/>
          </w:tcPr>
          <w:p w14:paraId="5603A2E6" w14:textId="30DC4F25" w:rsidR="00164735" w:rsidRPr="007F122C" w:rsidRDefault="00164735" w:rsidP="00007F2E">
            <w:pPr>
              <w:pStyle w:val="ListParagraph"/>
              <w:spacing w:before="40" w:after="40"/>
              <w:ind w:left="0"/>
              <w:contextualSpacing w:val="0"/>
              <w:rPr>
                <w:rFonts w:ascii="Myriad Pro" w:hAnsi="Myriad Pro"/>
                <w:b/>
                <w:bCs/>
                <w:i/>
                <w:iCs/>
                <w:color w:val="3B3838" w:themeColor="background2" w:themeShade="40"/>
                <w:lang w:val="ro-MD"/>
              </w:rPr>
            </w:pPr>
            <w:r w:rsidRPr="007F122C">
              <w:rPr>
                <w:rFonts w:ascii="Myriad Pro" w:hAnsi="Myriad Pro"/>
                <w:b/>
                <w:bCs/>
                <w:i/>
                <w:iCs/>
                <w:color w:val="3B3838" w:themeColor="background2" w:themeShade="40"/>
                <w:lang w:val="ro-MD"/>
              </w:rPr>
              <w:t>Max. 2</w:t>
            </w:r>
            <w:r w:rsidR="00007F2E" w:rsidRPr="007F122C">
              <w:rPr>
                <w:rFonts w:ascii="Myriad Pro" w:hAnsi="Myriad Pro"/>
                <w:b/>
                <w:bCs/>
                <w:i/>
                <w:iCs/>
                <w:color w:val="3B3838" w:themeColor="background2" w:themeShade="40"/>
                <w:lang w:val="ro-MD"/>
              </w:rPr>
              <w:t>.</w:t>
            </w:r>
            <w:r w:rsidRPr="007F122C">
              <w:rPr>
                <w:rFonts w:ascii="Myriad Pro" w:hAnsi="Myriad Pro"/>
                <w:b/>
                <w:bCs/>
                <w:i/>
                <w:iCs/>
                <w:color w:val="3B3838" w:themeColor="background2" w:themeShade="40"/>
                <w:lang w:val="ro-MD"/>
              </w:rPr>
              <w:t xml:space="preserve">000 </w:t>
            </w:r>
            <w:r w:rsidR="00742A12" w:rsidRPr="007F122C">
              <w:rPr>
                <w:rFonts w:ascii="Myriad Pro" w:hAnsi="Myriad Pro"/>
                <w:b/>
                <w:bCs/>
                <w:i/>
                <w:iCs/>
                <w:color w:val="3B3838" w:themeColor="background2" w:themeShade="40"/>
                <w:lang w:val="ro-MD"/>
              </w:rPr>
              <w:t>caractere</w:t>
            </w:r>
          </w:p>
          <w:p w14:paraId="562DE591" w14:textId="77777777" w:rsidR="00742A12" w:rsidRPr="007F122C" w:rsidRDefault="00742A12" w:rsidP="00742A12">
            <w:pPr>
              <w:spacing w:before="40" w:after="40"/>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 xml:space="preserve">Vă rugăm să descrieți statutul </w:t>
            </w:r>
            <w:proofErr w:type="spellStart"/>
            <w:r w:rsidRPr="007F122C">
              <w:rPr>
                <w:rFonts w:ascii="Myriad Pro" w:hAnsi="Myriad Pro"/>
                <w:i/>
                <w:iCs/>
                <w:color w:val="3B3838" w:themeColor="background2" w:themeShade="40"/>
                <w:lang w:val="ro-MD"/>
              </w:rPr>
              <w:t>socio</w:t>
            </w:r>
            <w:proofErr w:type="spellEnd"/>
            <w:r w:rsidRPr="007F122C">
              <w:rPr>
                <w:rFonts w:ascii="Myriad Pro" w:hAnsi="Myriad Pro"/>
                <w:i/>
                <w:iCs/>
                <w:color w:val="3B3838" w:themeColor="background2" w:themeShade="40"/>
                <w:lang w:val="ro-MD"/>
              </w:rPr>
              <w:t>-economic al localității, furnizând informații conform datelor statistice disponibile.</w:t>
            </w:r>
          </w:p>
          <w:p w14:paraId="07058135" w14:textId="77777777" w:rsidR="00C97437" w:rsidRPr="007F122C" w:rsidRDefault="00742A12" w:rsidP="00742A12">
            <w:pPr>
              <w:pStyle w:val="ListParagraph"/>
              <w:spacing w:before="40" w:after="40"/>
              <w:ind w:left="0"/>
              <w:contextualSpacing w:val="0"/>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De asemenea, vă rugăm să menționați care sunt principalele oportunități și probleme cu care se confruntă în prezent localitatea dumneavoastră.</w:t>
            </w:r>
          </w:p>
          <w:p w14:paraId="5605A21F" w14:textId="46F3836B" w:rsidR="00D6655E" w:rsidRPr="007F122C" w:rsidRDefault="00D6655E" w:rsidP="00742A12">
            <w:pPr>
              <w:pStyle w:val="ListParagraph"/>
              <w:spacing w:before="40" w:after="40"/>
              <w:ind w:left="0"/>
              <w:contextualSpacing w:val="0"/>
              <w:rPr>
                <w:rFonts w:ascii="Myriad Pro" w:hAnsi="Myriad Pro"/>
                <w:i/>
                <w:iCs/>
                <w:color w:val="3B3838" w:themeColor="background2" w:themeShade="40"/>
                <w:lang w:val="ro-MD"/>
              </w:rPr>
            </w:pPr>
          </w:p>
        </w:tc>
      </w:tr>
      <w:tr w:rsidR="00297522" w:rsidRPr="007F122C" w14:paraId="550A3723" w14:textId="77777777" w:rsidTr="00EE2337">
        <w:tc>
          <w:tcPr>
            <w:tcW w:w="562" w:type="dxa"/>
            <w:vAlign w:val="center"/>
          </w:tcPr>
          <w:p w14:paraId="6118EFA4" w14:textId="0ED21BFD" w:rsidR="00297522" w:rsidRPr="007F122C" w:rsidRDefault="00297522"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43" w:type="dxa"/>
            <w:vAlign w:val="center"/>
          </w:tcPr>
          <w:p w14:paraId="7CD01032" w14:textId="380FCCC6" w:rsidR="00297522" w:rsidRPr="007F122C" w:rsidRDefault="00D0793B" w:rsidP="00007F2E">
            <w:pPr>
              <w:pStyle w:val="ListParagraph"/>
              <w:spacing w:before="40" w:after="40"/>
              <w:ind w:left="0"/>
              <w:contextualSpacing w:val="0"/>
              <w:rPr>
                <w:rFonts w:ascii="Myriad Pro" w:hAnsi="Myriad Pro"/>
                <w:b/>
                <w:bCs/>
                <w:color w:val="3B3838" w:themeColor="background2" w:themeShade="40"/>
                <w:lang w:val="ro-MD"/>
              </w:rPr>
            </w:pPr>
            <w:r w:rsidRPr="007F122C">
              <w:rPr>
                <w:rFonts w:ascii="Myriad Pro" w:hAnsi="Myriad Pro"/>
                <w:b/>
                <w:bCs/>
                <w:color w:val="3B3838" w:themeColor="background2" w:themeShade="40"/>
                <w:lang w:val="ro-MD"/>
              </w:rPr>
              <w:t xml:space="preserve">În ultimii </w:t>
            </w:r>
            <w:r w:rsidR="00A60E4E">
              <w:rPr>
                <w:rFonts w:ascii="Myriad Pro" w:hAnsi="Myriad Pro"/>
                <w:b/>
                <w:bCs/>
                <w:color w:val="3B3838" w:themeColor="background2" w:themeShade="40"/>
                <w:lang w:val="ro-MD"/>
              </w:rPr>
              <w:t>5 (cinci)</w:t>
            </w:r>
            <w:r w:rsidRPr="007F122C">
              <w:rPr>
                <w:rFonts w:ascii="Myriad Pro" w:hAnsi="Myriad Pro"/>
                <w:b/>
                <w:bCs/>
                <w:color w:val="3B3838" w:themeColor="background2" w:themeShade="40"/>
                <w:lang w:val="ro-MD"/>
              </w:rPr>
              <w:t xml:space="preserve"> ani, localitatea dvs. a implementat vreun proiect cu sprijinul partenerilor externi de dezvoltare?</w:t>
            </w:r>
          </w:p>
        </w:tc>
      </w:tr>
      <w:tr w:rsidR="00297522" w:rsidRPr="007F122C" w14:paraId="5603126B" w14:textId="77777777" w:rsidTr="00D6655E">
        <w:trPr>
          <w:trHeight w:val="971"/>
        </w:trPr>
        <w:tc>
          <w:tcPr>
            <w:tcW w:w="10205" w:type="dxa"/>
            <w:gridSpan w:val="2"/>
          </w:tcPr>
          <w:p w14:paraId="6342F6F6" w14:textId="3854E786" w:rsidR="00297522" w:rsidRPr="007F122C" w:rsidRDefault="00297522" w:rsidP="00007F2E">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b/>
                <w:bCs/>
                <w:i/>
                <w:iCs/>
                <w:color w:val="3B3838" w:themeColor="background2" w:themeShade="40"/>
                <w:lang w:val="ro-MD"/>
              </w:rPr>
              <w:t>Max. 1</w:t>
            </w:r>
            <w:r w:rsidR="00007F2E" w:rsidRPr="007F122C">
              <w:rPr>
                <w:rFonts w:ascii="Myriad Pro" w:hAnsi="Myriad Pro"/>
                <w:b/>
                <w:bCs/>
                <w:i/>
                <w:iCs/>
                <w:color w:val="3B3838" w:themeColor="background2" w:themeShade="40"/>
                <w:lang w:val="ro-MD"/>
              </w:rPr>
              <w:t>.</w:t>
            </w:r>
            <w:r w:rsidRPr="007F122C">
              <w:rPr>
                <w:rFonts w:ascii="Myriad Pro" w:hAnsi="Myriad Pro"/>
                <w:b/>
                <w:bCs/>
                <w:i/>
                <w:iCs/>
                <w:color w:val="3B3838" w:themeColor="background2" w:themeShade="40"/>
                <w:lang w:val="ro-MD"/>
              </w:rPr>
              <w:t xml:space="preserve">500 </w:t>
            </w:r>
            <w:proofErr w:type="spellStart"/>
            <w:r w:rsidRPr="007F122C">
              <w:rPr>
                <w:rFonts w:ascii="Myriad Pro" w:hAnsi="Myriad Pro"/>
                <w:b/>
                <w:bCs/>
                <w:i/>
                <w:iCs/>
                <w:color w:val="3B3838" w:themeColor="background2" w:themeShade="40"/>
                <w:lang w:val="ro-MD"/>
              </w:rPr>
              <w:t>characters</w:t>
            </w:r>
            <w:proofErr w:type="spellEnd"/>
            <w:r w:rsidRPr="007F122C">
              <w:rPr>
                <w:rFonts w:ascii="Myriad Pro" w:hAnsi="Myriad Pro"/>
                <w:b/>
                <w:bCs/>
                <w:i/>
                <w:iCs/>
                <w:color w:val="3B3838" w:themeColor="background2" w:themeShade="40"/>
                <w:lang w:val="ro-MD"/>
              </w:rPr>
              <w:t>.</w:t>
            </w:r>
          </w:p>
          <w:p w14:paraId="2F4DC81F" w14:textId="793A7FDA" w:rsidR="00BB304C" w:rsidRPr="007F122C" w:rsidRDefault="00742A12" w:rsidP="00007F2E">
            <w:pPr>
              <w:pStyle w:val="ListParagraph"/>
              <w:spacing w:before="40" w:after="40"/>
              <w:ind w:left="0"/>
              <w:contextualSpacing w:val="0"/>
              <w:jc w:val="both"/>
              <w:rPr>
                <w:rFonts w:ascii="Myriad Pro" w:hAnsi="Myriad Pro"/>
                <w:i/>
                <w:iCs/>
                <w:lang w:val="ro-MD"/>
              </w:rPr>
            </w:pPr>
            <w:r w:rsidRPr="007F122C">
              <w:rPr>
                <w:rFonts w:ascii="Myriad Pro" w:hAnsi="Myriad Pro"/>
                <w:i/>
                <w:iCs/>
                <w:color w:val="3B3838" w:themeColor="background2" w:themeShade="40"/>
                <w:lang w:val="ro-MD"/>
              </w:rPr>
              <w:t>Dacă da, vă rugăm să menționați numele proiectului, donatorul, bugetul total și rezultatele obținute.</w:t>
            </w:r>
          </w:p>
        </w:tc>
      </w:tr>
      <w:tr w:rsidR="00AA4EB5" w:rsidRPr="007F122C" w14:paraId="7A8D9F53" w14:textId="77777777" w:rsidTr="00EE2337">
        <w:trPr>
          <w:trHeight w:val="698"/>
        </w:trPr>
        <w:tc>
          <w:tcPr>
            <w:tcW w:w="562" w:type="dxa"/>
            <w:vAlign w:val="center"/>
          </w:tcPr>
          <w:p w14:paraId="03F225FD" w14:textId="77777777" w:rsidR="00AA4EB5" w:rsidRPr="007F122C" w:rsidRDefault="00AA4EB5"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43" w:type="dxa"/>
          </w:tcPr>
          <w:p w14:paraId="7BF17E77" w14:textId="131A33C7" w:rsidR="00AA4EB5" w:rsidRPr="007F122C" w:rsidRDefault="00D0793B" w:rsidP="005B1A4E">
            <w:pPr>
              <w:pStyle w:val="ListParagraph"/>
              <w:spacing w:before="40" w:after="40"/>
              <w:ind w:left="0"/>
              <w:contextualSpacing w:val="0"/>
              <w:rPr>
                <w:rFonts w:ascii="Myriad Pro" w:hAnsi="Myriad Pro"/>
                <w:b/>
                <w:bCs/>
                <w:color w:val="3B3838" w:themeColor="background2" w:themeShade="40"/>
                <w:lang w:val="ro-MD"/>
              </w:rPr>
            </w:pPr>
            <w:r w:rsidRPr="007F122C">
              <w:rPr>
                <w:rFonts w:ascii="Myriad Pro" w:hAnsi="Myriad Pro"/>
                <w:b/>
                <w:bCs/>
                <w:color w:val="3B3838" w:themeColor="background2" w:themeShade="40"/>
                <w:lang w:val="ro-MD"/>
              </w:rPr>
              <w:t xml:space="preserve">Există în localitatea dumneavoastră organizații ale societății civile (OSC) și/sau grupuri de inițiativă active în domeniul dezvoltării </w:t>
            </w:r>
            <w:proofErr w:type="spellStart"/>
            <w:r w:rsidRPr="007F122C">
              <w:rPr>
                <w:rFonts w:ascii="Myriad Pro" w:hAnsi="Myriad Pro"/>
                <w:b/>
                <w:bCs/>
                <w:color w:val="3B3838" w:themeColor="background2" w:themeShade="40"/>
                <w:lang w:val="ro-MD"/>
              </w:rPr>
              <w:t>socio</w:t>
            </w:r>
            <w:proofErr w:type="spellEnd"/>
            <w:r w:rsidRPr="007F122C">
              <w:rPr>
                <w:rFonts w:ascii="Myriad Pro" w:hAnsi="Myriad Pro"/>
                <w:b/>
                <w:bCs/>
                <w:color w:val="3B3838" w:themeColor="background2" w:themeShade="40"/>
                <w:lang w:val="ro-MD"/>
              </w:rPr>
              <w:t>-economice?</w:t>
            </w:r>
          </w:p>
        </w:tc>
      </w:tr>
      <w:tr w:rsidR="00297522" w:rsidRPr="007F122C" w14:paraId="773A594B" w14:textId="77777777" w:rsidTr="00EE2337">
        <w:tc>
          <w:tcPr>
            <w:tcW w:w="10205" w:type="dxa"/>
            <w:gridSpan w:val="2"/>
          </w:tcPr>
          <w:p w14:paraId="1B1236E4" w14:textId="2F9D2168" w:rsidR="00297522" w:rsidRPr="007F122C" w:rsidRDefault="00297522" w:rsidP="00007F2E">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b/>
                <w:bCs/>
                <w:i/>
                <w:iCs/>
                <w:color w:val="3B3838" w:themeColor="background2" w:themeShade="40"/>
                <w:lang w:val="ro-MD"/>
              </w:rPr>
              <w:t xml:space="preserve">Max. 800 </w:t>
            </w:r>
            <w:r w:rsidR="00742A12" w:rsidRPr="007F122C">
              <w:rPr>
                <w:rFonts w:ascii="Myriad Pro" w:hAnsi="Myriad Pro"/>
                <w:b/>
                <w:bCs/>
                <w:i/>
                <w:iCs/>
                <w:color w:val="3B3838" w:themeColor="background2" w:themeShade="40"/>
                <w:lang w:val="ro-MD"/>
              </w:rPr>
              <w:t>caractere</w:t>
            </w:r>
          </w:p>
          <w:p w14:paraId="6251723D" w14:textId="77777777" w:rsidR="00BB304C" w:rsidRPr="007F122C" w:rsidRDefault="00742A12" w:rsidP="00007F2E">
            <w:pPr>
              <w:pStyle w:val="ListParagraph"/>
              <w:spacing w:before="40" w:after="40"/>
              <w:ind w:left="0"/>
              <w:contextualSpacing w:val="0"/>
              <w:jc w:val="both"/>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Dacă DA, vă rugăm să menționați numai OSC sau/și grupuri de inițiativă active din localitate și principalul domeniu de activitate al acestora.</w:t>
            </w:r>
          </w:p>
          <w:p w14:paraId="000FBFB6" w14:textId="1E23E694" w:rsidR="00D6655E" w:rsidRPr="007F122C" w:rsidRDefault="00D6655E" w:rsidP="00007F2E">
            <w:pPr>
              <w:pStyle w:val="ListParagraph"/>
              <w:spacing w:before="40" w:after="40"/>
              <w:ind w:left="0"/>
              <w:contextualSpacing w:val="0"/>
              <w:jc w:val="both"/>
              <w:rPr>
                <w:rStyle w:val="normaltextrun"/>
                <w:rFonts w:ascii="Myriad Pro" w:hAnsi="Myriad Pro"/>
                <w:i/>
                <w:iCs/>
                <w:color w:val="3B3838" w:themeColor="background2" w:themeShade="40"/>
                <w:lang w:val="ro-MD"/>
              </w:rPr>
            </w:pPr>
          </w:p>
        </w:tc>
      </w:tr>
      <w:tr w:rsidR="00AA4EB5" w:rsidRPr="007F122C" w14:paraId="7F185699" w14:textId="77777777" w:rsidTr="00EE2337">
        <w:tc>
          <w:tcPr>
            <w:tcW w:w="562" w:type="dxa"/>
            <w:vAlign w:val="center"/>
          </w:tcPr>
          <w:p w14:paraId="26263C59" w14:textId="77777777" w:rsidR="00AA4EB5" w:rsidRPr="007F122C" w:rsidRDefault="00AA4EB5"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bookmarkStart w:id="0" w:name="_Hlk154581141"/>
          </w:p>
        </w:tc>
        <w:tc>
          <w:tcPr>
            <w:tcW w:w="9643" w:type="dxa"/>
          </w:tcPr>
          <w:p w14:paraId="46A69113" w14:textId="1CF153B2" w:rsidR="00AA4EB5" w:rsidRPr="007F122C" w:rsidRDefault="00D0793B" w:rsidP="00007F2E">
            <w:pPr>
              <w:pStyle w:val="ListParagraph"/>
              <w:spacing w:before="40" w:after="40"/>
              <w:ind w:left="0"/>
              <w:contextualSpacing w:val="0"/>
              <w:rPr>
                <w:rFonts w:ascii="Myriad Pro" w:hAnsi="Myriad Pro"/>
                <w:b/>
                <w:bCs/>
                <w:color w:val="3B3838" w:themeColor="background2" w:themeShade="40"/>
                <w:lang w:val="ro-MD"/>
              </w:rPr>
            </w:pPr>
            <w:r w:rsidRPr="007F122C">
              <w:rPr>
                <w:rFonts w:ascii="Myriad Pro" w:hAnsi="Myriad Pro"/>
                <w:b/>
                <w:bCs/>
                <w:color w:val="3B3838" w:themeColor="background2" w:themeShade="40"/>
                <w:lang w:val="ro-MD"/>
              </w:rPr>
              <w:t xml:space="preserve">Are localitatea dumneavoastră experiență în </w:t>
            </w:r>
            <w:proofErr w:type="spellStart"/>
            <w:r w:rsidRPr="007F122C">
              <w:rPr>
                <w:rFonts w:ascii="Myriad Pro" w:hAnsi="Myriad Pro"/>
                <w:b/>
                <w:bCs/>
                <w:color w:val="3B3838" w:themeColor="background2" w:themeShade="40"/>
                <w:lang w:val="ro-MD"/>
              </w:rPr>
              <w:t>crowdfunding</w:t>
            </w:r>
            <w:proofErr w:type="spellEnd"/>
            <w:r w:rsidRPr="007F122C">
              <w:rPr>
                <w:rFonts w:ascii="Myriad Pro" w:hAnsi="Myriad Pro"/>
                <w:b/>
                <w:bCs/>
                <w:color w:val="3B3838" w:themeColor="background2" w:themeShade="40"/>
                <w:lang w:val="ro-MD"/>
              </w:rPr>
              <w:t xml:space="preserve"> în ultimii </w:t>
            </w:r>
            <w:r w:rsidR="00A60E4E">
              <w:rPr>
                <w:rFonts w:ascii="Myriad Pro" w:hAnsi="Myriad Pro"/>
                <w:b/>
                <w:bCs/>
                <w:color w:val="3B3838" w:themeColor="background2" w:themeShade="40"/>
                <w:lang w:val="ro-MD"/>
              </w:rPr>
              <w:t>5 (cinci)</w:t>
            </w:r>
            <w:r w:rsidR="00A60E4E" w:rsidRPr="007F122C">
              <w:rPr>
                <w:rFonts w:ascii="Myriad Pro" w:hAnsi="Myriad Pro"/>
                <w:b/>
                <w:bCs/>
                <w:color w:val="3B3838" w:themeColor="background2" w:themeShade="40"/>
                <w:lang w:val="ro-MD"/>
              </w:rPr>
              <w:t xml:space="preserve"> </w:t>
            </w:r>
            <w:r w:rsidRPr="007F122C">
              <w:rPr>
                <w:rFonts w:ascii="Myriad Pro" w:hAnsi="Myriad Pro"/>
                <w:b/>
                <w:bCs/>
                <w:color w:val="3B3838" w:themeColor="background2" w:themeShade="40"/>
                <w:lang w:val="ro-MD"/>
              </w:rPr>
              <w:t>ani?</w:t>
            </w:r>
          </w:p>
        </w:tc>
      </w:tr>
      <w:tr w:rsidR="00AA4EB5" w:rsidRPr="007F122C" w14:paraId="169EEE59" w14:textId="77777777" w:rsidTr="00EE2337">
        <w:tc>
          <w:tcPr>
            <w:tcW w:w="10205" w:type="dxa"/>
            <w:gridSpan w:val="2"/>
          </w:tcPr>
          <w:p w14:paraId="264EE47D" w14:textId="1C807824" w:rsidR="00AA4EB5" w:rsidRPr="007F122C" w:rsidRDefault="00AA4EB5" w:rsidP="00007F2E">
            <w:pPr>
              <w:pStyle w:val="ListParagraph"/>
              <w:spacing w:before="40" w:after="40"/>
              <w:ind w:left="0"/>
              <w:contextualSpacing w:val="0"/>
              <w:jc w:val="both"/>
              <w:rPr>
                <w:rFonts w:ascii="Myriad Pro" w:hAnsi="Myriad Pro"/>
                <w:color w:val="3B3838" w:themeColor="background2" w:themeShade="40"/>
                <w:lang w:val="ro-MD"/>
              </w:rPr>
            </w:pPr>
            <w:r w:rsidRPr="007F122C">
              <w:rPr>
                <w:rFonts w:ascii="Myriad Pro" w:hAnsi="Myriad Pro"/>
                <w:b/>
                <w:bCs/>
                <w:i/>
                <w:iCs/>
                <w:color w:val="3B3838" w:themeColor="background2" w:themeShade="40"/>
                <w:lang w:val="ro-MD"/>
              </w:rPr>
              <w:t xml:space="preserve">Max. 800 </w:t>
            </w:r>
            <w:r w:rsidR="00742A12" w:rsidRPr="007F122C">
              <w:rPr>
                <w:rFonts w:ascii="Myriad Pro" w:hAnsi="Myriad Pro"/>
                <w:b/>
                <w:bCs/>
                <w:i/>
                <w:iCs/>
                <w:color w:val="3B3838" w:themeColor="background2" w:themeShade="40"/>
                <w:lang w:val="ro-MD"/>
              </w:rPr>
              <w:t>caractere</w:t>
            </w:r>
          </w:p>
          <w:p w14:paraId="1728362F" w14:textId="77777777" w:rsidR="00BB304C" w:rsidRPr="007F122C" w:rsidRDefault="00742A12" w:rsidP="00007F2E">
            <w:pPr>
              <w:pStyle w:val="ListParagraph"/>
              <w:spacing w:before="40" w:after="40"/>
              <w:ind w:left="0"/>
              <w:contextualSpacing w:val="0"/>
              <w:jc w:val="both"/>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 xml:space="preserve">Dacă DA, vă rugăm să menționați câte campanii de </w:t>
            </w:r>
            <w:proofErr w:type="spellStart"/>
            <w:r w:rsidRPr="007F122C">
              <w:rPr>
                <w:rFonts w:ascii="Myriad Pro" w:hAnsi="Myriad Pro"/>
                <w:i/>
                <w:iCs/>
                <w:color w:val="3B3838" w:themeColor="background2" w:themeShade="40"/>
                <w:lang w:val="ro-MD"/>
              </w:rPr>
              <w:t>crowdfunding</w:t>
            </w:r>
            <w:proofErr w:type="spellEnd"/>
            <w:r w:rsidRPr="007F122C">
              <w:rPr>
                <w:rFonts w:ascii="Myriad Pro" w:hAnsi="Myriad Pro"/>
                <w:i/>
                <w:iCs/>
                <w:color w:val="3B3838" w:themeColor="background2" w:themeShade="40"/>
                <w:lang w:val="ro-MD"/>
              </w:rPr>
              <w:t xml:space="preserve"> au fost organizate, care a fost obiectivul campaniei și care a fost valoarea fondurilor colectate (pe campanie).</w:t>
            </w:r>
          </w:p>
          <w:p w14:paraId="11FF9FB7" w14:textId="69986A05" w:rsidR="00D6655E" w:rsidRPr="007F122C" w:rsidRDefault="00D6655E" w:rsidP="00007F2E">
            <w:pPr>
              <w:pStyle w:val="ListParagraph"/>
              <w:spacing w:before="40" w:after="40"/>
              <w:ind w:left="0"/>
              <w:contextualSpacing w:val="0"/>
              <w:jc w:val="both"/>
              <w:rPr>
                <w:rFonts w:ascii="Myriad Pro" w:hAnsi="Myriad Pro"/>
                <w:b/>
                <w:bCs/>
                <w:i/>
                <w:iCs/>
                <w:color w:val="3B3838" w:themeColor="background2" w:themeShade="40"/>
                <w:lang w:val="ro-MD"/>
              </w:rPr>
            </w:pPr>
          </w:p>
        </w:tc>
      </w:tr>
      <w:bookmarkEnd w:id="0"/>
      <w:tr w:rsidR="00AA4EB5" w:rsidRPr="007F122C" w14:paraId="2FD947CD" w14:textId="77777777" w:rsidTr="00EE2337">
        <w:tc>
          <w:tcPr>
            <w:tcW w:w="562" w:type="dxa"/>
            <w:vAlign w:val="center"/>
          </w:tcPr>
          <w:p w14:paraId="63BF1D79" w14:textId="77777777" w:rsidR="00AA4EB5" w:rsidRPr="007F122C" w:rsidRDefault="00AA4EB5" w:rsidP="00007F2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43" w:type="dxa"/>
          </w:tcPr>
          <w:p w14:paraId="1BAF5193" w14:textId="32D70874" w:rsidR="00AA4EB5" w:rsidRPr="007F122C" w:rsidRDefault="008A2732" w:rsidP="005B1A4E">
            <w:pPr>
              <w:pStyle w:val="ListParagraph"/>
              <w:spacing w:before="40" w:after="40"/>
              <w:ind w:left="0"/>
              <w:contextualSpacing w:val="0"/>
              <w:rPr>
                <w:rFonts w:ascii="Myriad Pro" w:hAnsi="Myriad Pro"/>
                <w:b/>
                <w:bCs/>
                <w:color w:val="3B3838" w:themeColor="background2" w:themeShade="40"/>
                <w:lang w:val="ro-MD"/>
              </w:rPr>
            </w:pPr>
            <w:r w:rsidRPr="008A2732">
              <w:rPr>
                <w:rFonts w:ascii="Myriad Pro" w:hAnsi="Myriad Pro"/>
                <w:b/>
                <w:bCs/>
                <w:color w:val="3B3838" w:themeColor="background2" w:themeShade="40"/>
                <w:lang w:val="ro-MD"/>
              </w:rPr>
              <w:t>Localitatea dumneavoastră are un Plan de Dezvoltare Strategică actual sau care trebuie actualizat</w:t>
            </w:r>
            <w:r w:rsidRPr="00915E3E">
              <w:rPr>
                <w:rFonts w:ascii="Myriad Pro" w:hAnsi="Myriad Pro"/>
                <w:b/>
                <w:bCs/>
                <w:color w:val="3B3838" w:themeColor="background2" w:themeShade="40"/>
                <w:lang w:val="ro-MD"/>
              </w:rPr>
              <w:t>?</w:t>
            </w:r>
            <w:r w:rsidRPr="00915E3E">
              <w:rPr>
                <w:rFonts w:ascii="Myriad Pro" w:hAnsi="Myriad Pro"/>
                <w:b/>
                <w:bCs/>
                <w:color w:val="3B3838" w:themeColor="background2" w:themeShade="40"/>
                <w:lang w:val="ro-MD"/>
              </w:rPr>
              <w:t xml:space="preserve"> </w:t>
            </w:r>
            <w:r w:rsidR="00D0793B" w:rsidRPr="00915E3E">
              <w:rPr>
                <w:rFonts w:ascii="Myriad Pro" w:hAnsi="Myriad Pro"/>
                <w:b/>
                <w:bCs/>
                <w:color w:val="3B3838" w:themeColor="background2" w:themeShade="40"/>
                <w:lang w:val="ro-MD"/>
              </w:rPr>
              <w:t>Are localitatea dumneavoastră experiență în implicarea comunității în activități de dezvoltare locală și/sau planificare strategică?</w:t>
            </w:r>
          </w:p>
        </w:tc>
      </w:tr>
      <w:tr w:rsidR="00AA4EB5" w:rsidRPr="007F122C" w14:paraId="488BE25E" w14:textId="77777777" w:rsidTr="00EE2337">
        <w:tc>
          <w:tcPr>
            <w:tcW w:w="10205" w:type="dxa"/>
            <w:gridSpan w:val="2"/>
          </w:tcPr>
          <w:p w14:paraId="39226EB7" w14:textId="69A3B6CD" w:rsidR="00AA4EB5" w:rsidRPr="007F122C" w:rsidRDefault="00AA4EB5" w:rsidP="00007F2E">
            <w:pPr>
              <w:pStyle w:val="ListParagraph"/>
              <w:spacing w:before="40" w:after="40"/>
              <w:ind w:left="0"/>
              <w:contextualSpacing w:val="0"/>
              <w:jc w:val="both"/>
              <w:rPr>
                <w:rFonts w:ascii="Myriad Pro" w:hAnsi="Myriad Pro"/>
                <w:color w:val="3B3838" w:themeColor="background2" w:themeShade="40"/>
                <w:lang w:val="ro-MD"/>
              </w:rPr>
            </w:pPr>
            <w:r w:rsidRPr="007F122C">
              <w:rPr>
                <w:rFonts w:ascii="Myriad Pro" w:hAnsi="Myriad Pro"/>
                <w:b/>
                <w:bCs/>
                <w:i/>
                <w:iCs/>
                <w:color w:val="3B3838" w:themeColor="background2" w:themeShade="40"/>
                <w:lang w:val="ro-MD"/>
              </w:rPr>
              <w:t>Max. 1</w:t>
            </w:r>
            <w:r w:rsidR="00007F2E" w:rsidRPr="007F122C">
              <w:rPr>
                <w:rFonts w:ascii="Myriad Pro" w:hAnsi="Myriad Pro"/>
                <w:b/>
                <w:bCs/>
                <w:i/>
                <w:iCs/>
                <w:color w:val="3B3838" w:themeColor="background2" w:themeShade="40"/>
                <w:lang w:val="ro-MD"/>
              </w:rPr>
              <w:t>.</w:t>
            </w:r>
            <w:r w:rsidRPr="007F122C">
              <w:rPr>
                <w:rFonts w:ascii="Myriad Pro" w:hAnsi="Myriad Pro"/>
                <w:b/>
                <w:bCs/>
                <w:i/>
                <w:iCs/>
                <w:color w:val="3B3838" w:themeColor="background2" w:themeShade="40"/>
                <w:lang w:val="ro-MD"/>
              </w:rPr>
              <w:t xml:space="preserve">200 </w:t>
            </w:r>
            <w:proofErr w:type="spellStart"/>
            <w:r w:rsidRPr="007F122C">
              <w:rPr>
                <w:rFonts w:ascii="Myriad Pro" w:hAnsi="Myriad Pro"/>
                <w:b/>
                <w:bCs/>
                <w:i/>
                <w:iCs/>
                <w:color w:val="3B3838" w:themeColor="background2" w:themeShade="40"/>
                <w:lang w:val="ro-MD"/>
              </w:rPr>
              <w:t>characters</w:t>
            </w:r>
            <w:proofErr w:type="spellEnd"/>
            <w:r w:rsidRPr="007F122C">
              <w:rPr>
                <w:rFonts w:ascii="Myriad Pro" w:hAnsi="Myriad Pro"/>
                <w:b/>
                <w:bCs/>
                <w:i/>
                <w:iCs/>
                <w:color w:val="3B3838" w:themeColor="background2" w:themeShade="40"/>
                <w:lang w:val="ro-MD"/>
              </w:rPr>
              <w:t>.</w:t>
            </w:r>
            <w:r w:rsidRPr="007F122C">
              <w:rPr>
                <w:rFonts w:ascii="Myriad Pro" w:hAnsi="Myriad Pro"/>
                <w:color w:val="3B3838" w:themeColor="background2" w:themeShade="40"/>
                <w:lang w:val="ro-MD"/>
              </w:rPr>
              <w:t xml:space="preserve"> </w:t>
            </w:r>
          </w:p>
          <w:p w14:paraId="67692A62" w14:textId="03459B10" w:rsidR="00D6655E" w:rsidRPr="007F122C" w:rsidRDefault="00915E3E" w:rsidP="00007F2E">
            <w:pPr>
              <w:pStyle w:val="ListParagraph"/>
              <w:spacing w:before="40" w:after="40"/>
              <w:ind w:left="0"/>
              <w:contextualSpacing w:val="0"/>
              <w:jc w:val="both"/>
              <w:rPr>
                <w:rFonts w:ascii="Myriad Pro" w:hAnsi="Myriad Pro"/>
                <w:b/>
                <w:bCs/>
                <w:i/>
                <w:iCs/>
                <w:color w:val="3B3838" w:themeColor="background2" w:themeShade="40"/>
                <w:lang w:val="ro-MD"/>
              </w:rPr>
            </w:pPr>
            <w:r w:rsidRPr="00915E3E">
              <w:rPr>
                <w:rFonts w:ascii="Myriad Pro" w:hAnsi="Myriad Pro"/>
                <w:i/>
                <w:iCs/>
                <w:color w:val="3B3838" w:themeColor="background2" w:themeShade="40"/>
                <w:lang w:val="ro-MD"/>
              </w:rPr>
              <w:t xml:space="preserve">Dacă DA, vă rugăm să indicați cine a </w:t>
            </w:r>
            <w:r>
              <w:rPr>
                <w:rFonts w:ascii="Myriad Pro" w:hAnsi="Myriad Pro"/>
                <w:i/>
                <w:iCs/>
                <w:color w:val="3B3838" w:themeColor="background2" w:themeShade="40"/>
                <w:lang w:val="ro-MD"/>
              </w:rPr>
              <w:t>elaborat</w:t>
            </w:r>
            <w:r w:rsidRPr="00915E3E">
              <w:rPr>
                <w:rFonts w:ascii="Myriad Pro" w:hAnsi="Myriad Pro"/>
                <w:i/>
                <w:iCs/>
                <w:color w:val="3B3838" w:themeColor="background2" w:themeShade="40"/>
                <w:lang w:val="ro-MD"/>
              </w:rPr>
              <w:t xml:space="preserve"> Planul de Dezvoltare Strategică, pentru ce perioadă a fost elaborat și dacă a fost implementat și, dacă da, în ce măsură. De asemenea, vă rugăm să </w:t>
            </w:r>
            <w:r w:rsidR="0005169B">
              <w:rPr>
                <w:rFonts w:ascii="Myriad Pro" w:hAnsi="Myriad Pro"/>
                <w:i/>
                <w:iCs/>
                <w:color w:val="3B3838" w:themeColor="background2" w:themeShade="40"/>
                <w:lang w:val="ro-MD"/>
              </w:rPr>
              <w:t>menționați</w:t>
            </w:r>
            <w:r w:rsidRPr="00915E3E">
              <w:rPr>
                <w:rFonts w:ascii="Myriad Pro" w:hAnsi="Myriad Pro"/>
                <w:i/>
                <w:iCs/>
                <w:color w:val="3B3838" w:themeColor="background2" w:themeShade="40"/>
                <w:lang w:val="ro-MD"/>
              </w:rPr>
              <w:t xml:space="preserve"> activitățile și să descrieți modul în care comunitatea locală a fost implicată (de exemplu, consultări publice, evenimente civice, planificare, audieri etc.</w:t>
            </w:r>
            <w:r w:rsidR="0005169B">
              <w:rPr>
                <w:rFonts w:ascii="Myriad Pro" w:hAnsi="Myriad Pro"/>
                <w:i/>
                <w:iCs/>
                <w:color w:val="3B3838" w:themeColor="background2" w:themeShade="40"/>
                <w:lang w:val="ro-MD"/>
              </w:rPr>
              <w:t>)</w:t>
            </w:r>
            <w:r w:rsidR="00000048">
              <w:rPr>
                <w:rFonts w:ascii="Myriad Pro" w:hAnsi="Myriad Pro"/>
                <w:i/>
                <w:iCs/>
                <w:color w:val="3B3838" w:themeColor="background2" w:themeShade="40"/>
                <w:lang w:val="ro-MD"/>
              </w:rPr>
              <w:t>.</w:t>
            </w:r>
          </w:p>
        </w:tc>
      </w:tr>
      <w:tr w:rsidR="00EE2337" w:rsidRPr="007F122C" w14:paraId="04FC3229" w14:textId="77777777" w:rsidTr="00EE2337">
        <w:tc>
          <w:tcPr>
            <w:tcW w:w="562" w:type="dxa"/>
            <w:vAlign w:val="center"/>
          </w:tcPr>
          <w:p w14:paraId="6CDD3B7E" w14:textId="77777777" w:rsidR="00EE2337" w:rsidRPr="00402E1C" w:rsidRDefault="00EE2337" w:rsidP="00891A89">
            <w:pPr>
              <w:pStyle w:val="ListParagraph"/>
              <w:numPr>
                <w:ilvl w:val="1"/>
                <w:numId w:val="4"/>
              </w:numPr>
              <w:tabs>
                <w:tab w:val="left" w:pos="345"/>
              </w:tabs>
              <w:spacing w:before="40" w:after="40"/>
              <w:ind w:left="431" w:hanging="431"/>
              <w:contextualSpacing w:val="0"/>
              <w:rPr>
                <w:rFonts w:ascii="Myriad Pro" w:hAnsi="Myriad Pro"/>
                <w:lang w:val="ro-MD"/>
              </w:rPr>
            </w:pPr>
          </w:p>
        </w:tc>
        <w:tc>
          <w:tcPr>
            <w:tcW w:w="9643" w:type="dxa"/>
          </w:tcPr>
          <w:p w14:paraId="7E4054A5" w14:textId="656EC144" w:rsidR="00EE2337" w:rsidRPr="00402E1C" w:rsidRDefault="00D0793B" w:rsidP="00891A89">
            <w:pPr>
              <w:pStyle w:val="ListParagraph"/>
              <w:spacing w:before="40" w:after="40"/>
              <w:ind w:left="0"/>
              <w:contextualSpacing w:val="0"/>
              <w:rPr>
                <w:rFonts w:ascii="Myriad Pro" w:hAnsi="Myriad Pro"/>
                <w:b/>
                <w:bCs/>
                <w:lang w:val="ro-MD"/>
              </w:rPr>
            </w:pPr>
            <w:r w:rsidRPr="00402E1C">
              <w:rPr>
                <w:rFonts w:ascii="Myriad Pro" w:hAnsi="Myriad Pro"/>
                <w:b/>
                <w:bCs/>
                <w:lang w:val="ro-MD"/>
              </w:rPr>
              <w:t>Are localitatea dumneavoastră legături geografice, culturale sau de orice altă natură, trecute, actuale sau viitoare, cu o localitate (sau localități) de pe malul opus?</w:t>
            </w:r>
          </w:p>
        </w:tc>
      </w:tr>
      <w:tr w:rsidR="00EE2337" w:rsidRPr="007F122C" w14:paraId="2161AF99" w14:textId="77777777" w:rsidTr="00EE2337">
        <w:tc>
          <w:tcPr>
            <w:tcW w:w="10205" w:type="dxa"/>
            <w:gridSpan w:val="2"/>
          </w:tcPr>
          <w:p w14:paraId="5A1CF7E1" w14:textId="64DD1960" w:rsidR="00EE2337" w:rsidRPr="00402E1C" w:rsidRDefault="00EE2337" w:rsidP="00891A89">
            <w:pPr>
              <w:pStyle w:val="ListParagraph"/>
              <w:spacing w:before="40" w:after="40"/>
              <w:ind w:left="0"/>
              <w:contextualSpacing w:val="0"/>
              <w:jc w:val="both"/>
              <w:rPr>
                <w:rFonts w:ascii="Myriad Pro" w:hAnsi="Myriad Pro"/>
                <w:lang w:val="ro-MD"/>
              </w:rPr>
            </w:pPr>
            <w:r w:rsidRPr="00402E1C">
              <w:rPr>
                <w:rFonts w:ascii="Myriad Pro" w:hAnsi="Myriad Pro"/>
                <w:b/>
                <w:bCs/>
                <w:i/>
                <w:iCs/>
                <w:lang w:val="ro-MD"/>
              </w:rPr>
              <w:t xml:space="preserve">Max. 1 200 </w:t>
            </w:r>
            <w:r w:rsidR="00742A12" w:rsidRPr="00402E1C">
              <w:rPr>
                <w:rFonts w:ascii="Myriad Pro" w:hAnsi="Myriad Pro"/>
                <w:b/>
                <w:bCs/>
                <w:i/>
                <w:iCs/>
                <w:lang w:val="ro-MD"/>
              </w:rPr>
              <w:t>caractere</w:t>
            </w:r>
          </w:p>
          <w:p w14:paraId="5EA02B59" w14:textId="77777777" w:rsidR="00EE2337" w:rsidRPr="00402E1C" w:rsidRDefault="00742A12" w:rsidP="00891A89">
            <w:pPr>
              <w:pStyle w:val="ListParagraph"/>
              <w:spacing w:before="40" w:after="40"/>
              <w:ind w:left="0"/>
              <w:contextualSpacing w:val="0"/>
              <w:jc w:val="both"/>
              <w:rPr>
                <w:rFonts w:ascii="Myriad Pro" w:hAnsi="Myriad Pro"/>
                <w:i/>
                <w:iCs/>
                <w:lang w:val="ro-MD"/>
              </w:rPr>
            </w:pPr>
            <w:r w:rsidRPr="00402E1C">
              <w:rPr>
                <w:rFonts w:ascii="Myriad Pro" w:hAnsi="Myriad Pro"/>
                <w:i/>
                <w:iCs/>
                <w:lang w:val="ro-MD"/>
              </w:rPr>
              <w:t>În cazul în care răspunsul este DA, vă rugăm să descrieți în detaliu legăturile, indicând localitatea parteneră, tipul de legături, inițiative de proiecte comune, fie că este vorba de proiecte trecute, actuale sau potențiale proiecte viitoare.</w:t>
            </w:r>
          </w:p>
          <w:p w14:paraId="5D29A311" w14:textId="5A8FEDBC" w:rsidR="00D6655E" w:rsidRPr="00402E1C" w:rsidRDefault="00D6655E" w:rsidP="00891A89">
            <w:pPr>
              <w:pStyle w:val="ListParagraph"/>
              <w:spacing w:before="40" w:after="40"/>
              <w:ind w:left="0"/>
              <w:contextualSpacing w:val="0"/>
              <w:jc w:val="both"/>
              <w:rPr>
                <w:rFonts w:ascii="Myriad Pro" w:hAnsi="Myriad Pro"/>
                <w:b/>
                <w:bCs/>
                <w:i/>
                <w:iCs/>
                <w:lang w:val="ro-MD"/>
              </w:rPr>
            </w:pPr>
          </w:p>
        </w:tc>
      </w:tr>
    </w:tbl>
    <w:p w14:paraId="653AC2B6" w14:textId="1A4C9F21" w:rsidR="00EC5362" w:rsidRPr="007F122C" w:rsidRDefault="00EC5362" w:rsidP="00EC5362">
      <w:pPr>
        <w:pStyle w:val="ListParagraph"/>
        <w:ind w:left="284"/>
        <w:jc w:val="both"/>
        <w:rPr>
          <w:rFonts w:ascii="Myriad Pro" w:hAnsi="Myriad Pro"/>
          <w:b/>
          <w:bCs/>
          <w:color w:val="3B3838" w:themeColor="background2" w:themeShade="40"/>
          <w:sz w:val="24"/>
          <w:szCs w:val="24"/>
          <w:lang w:val="ro-MD"/>
        </w:rPr>
      </w:pPr>
    </w:p>
    <w:tbl>
      <w:tblPr>
        <w:tblStyle w:val="TableGrid"/>
        <w:tblW w:w="0" w:type="auto"/>
        <w:tblLook w:val="04A0" w:firstRow="1" w:lastRow="0" w:firstColumn="1" w:lastColumn="0" w:noHBand="0" w:noVBand="1"/>
      </w:tblPr>
      <w:tblGrid>
        <w:gridCol w:w="562"/>
        <w:gridCol w:w="9639"/>
      </w:tblGrid>
      <w:tr w:rsidR="00AA4EB5" w:rsidRPr="007F122C" w14:paraId="341BDEE7" w14:textId="77777777" w:rsidTr="00974801">
        <w:tc>
          <w:tcPr>
            <w:tcW w:w="10201" w:type="dxa"/>
            <w:gridSpan w:val="2"/>
            <w:vAlign w:val="center"/>
          </w:tcPr>
          <w:p w14:paraId="511BD735" w14:textId="55FF3733" w:rsidR="00AA4EB5" w:rsidRPr="007F122C" w:rsidRDefault="00D0793B" w:rsidP="00D0793B">
            <w:pPr>
              <w:pStyle w:val="ListParagraph"/>
              <w:numPr>
                <w:ilvl w:val="0"/>
                <w:numId w:val="4"/>
              </w:numPr>
              <w:spacing w:before="40" w:after="40"/>
              <w:contextualSpacing w:val="0"/>
              <w:jc w:val="center"/>
              <w:rPr>
                <w:rFonts w:ascii="Myriad Pro" w:hAnsi="Myriad Pro"/>
                <w:b/>
                <w:bCs/>
                <w:color w:val="3B3838" w:themeColor="background2" w:themeShade="40"/>
                <w:lang w:val="ro-MD"/>
              </w:rPr>
            </w:pPr>
            <w:r w:rsidRPr="007F122C">
              <w:rPr>
                <w:rStyle w:val="eop"/>
                <w:rFonts w:ascii="Myriad Pro" w:hAnsi="Myriad Pro" w:cstheme="minorHAnsi"/>
                <w:b/>
                <w:bCs/>
                <w:color w:val="2F5496" w:themeColor="accent1" w:themeShade="BF"/>
                <w:shd w:val="clear" w:color="auto" w:fill="FFFFFF"/>
                <w:lang w:val="ro-MD"/>
              </w:rPr>
              <w:t>INFORMAȚII GENERALE DESPRE MIGRAȚIE</w:t>
            </w:r>
          </w:p>
        </w:tc>
      </w:tr>
      <w:tr w:rsidR="00AA4EB5" w:rsidRPr="007F122C" w14:paraId="073D0D72" w14:textId="77777777" w:rsidTr="004C1BD7">
        <w:tc>
          <w:tcPr>
            <w:tcW w:w="562" w:type="dxa"/>
            <w:vAlign w:val="center"/>
          </w:tcPr>
          <w:p w14:paraId="7995CF5A" w14:textId="77777777" w:rsidR="00AA4EB5" w:rsidRPr="007F122C" w:rsidRDefault="00AA4EB5" w:rsidP="005B1A4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39" w:type="dxa"/>
          </w:tcPr>
          <w:p w14:paraId="652CEAEA" w14:textId="0F82B9BB" w:rsidR="00AA4EB5" w:rsidRPr="007F122C" w:rsidRDefault="00D0793B" w:rsidP="005B1A4E">
            <w:pPr>
              <w:pStyle w:val="ListParagraph"/>
              <w:spacing w:before="40" w:after="40"/>
              <w:ind w:left="0"/>
              <w:contextualSpacing w:val="0"/>
              <w:rPr>
                <w:rFonts w:ascii="Myriad Pro" w:hAnsi="Myriad Pro"/>
                <w:b/>
                <w:bCs/>
                <w:color w:val="3B3838" w:themeColor="background2" w:themeShade="40"/>
                <w:lang w:val="ro-MD"/>
              </w:rPr>
            </w:pPr>
            <w:r w:rsidRPr="007F122C">
              <w:rPr>
                <w:rFonts w:ascii="Myriad Pro" w:hAnsi="Myriad Pro"/>
                <w:b/>
                <w:bCs/>
                <w:color w:val="3B3838" w:themeColor="background2" w:themeShade="40"/>
                <w:lang w:val="ro-MD"/>
              </w:rPr>
              <w:t>Care este procentul aproximativ (%) din populația care se află în prezent în migrație (permanentă sau temporară)?</w:t>
            </w:r>
          </w:p>
        </w:tc>
      </w:tr>
      <w:tr w:rsidR="00AA4EB5" w:rsidRPr="007F122C" w14:paraId="7A462DA2" w14:textId="77777777" w:rsidTr="00CA15A6">
        <w:tc>
          <w:tcPr>
            <w:tcW w:w="10201" w:type="dxa"/>
            <w:gridSpan w:val="2"/>
          </w:tcPr>
          <w:p w14:paraId="0975AA57" w14:textId="57A3D49E" w:rsidR="00AA4EB5" w:rsidRPr="007F122C" w:rsidRDefault="00AA4EB5" w:rsidP="005B1A4E">
            <w:pPr>
              <w:pStyle w:val="ListParagraph"/>
              <w:spacing w:before="40" w:after="40"/>
              <w:ind w:left="0"/>
              <w:contextualSpacing w:val="0"/>
              <w:jc w:val="both"/>
              <w:rPr>
                <w:rFonts w:ascii="Myriad Pro" w:hAnsi="Myriad Pro"/>
                <w:color w:val="3B3838" w:themeColor="background2" w:themeShade="40"/>
                <w:lang w:val="ro-MD"/>
              </w:rPr>
            </w:pPr>
            <w:r w:rsidRPr="007F122C">
              <w:rPr>
                <w:rFonts w:ascii="Myriad Pro" w:hAnsi="Myriad Pro"/>
                <w:b/>
                <w:bCs/>
                <w:i/>
                <w:iCs/>
                <w:color w:val="3B3838" w:themeColor="background2" w:themeShade="40"/>
                <w:lang w:val="ro-MD"/>
              </w:rPr>
              <w:t>Max. 800 c</w:t>
            </w:r>
            <w:r w:rsidR="00742A12" w:rsidRPr="007F122C">
              <w:rPr>
                <w:rFonts w:ascii="Myriad Pro" w:hAnsi="Myriad Pro"/>
                <w:b/>
                <w:bCs/>
                <w:i/>
                <w:iCs/>
                <w:color w:val="3B3838" w:themeColor="background2" w:themeShade="40"/>
                <w:lang w:val="ro-MD"/>
              </w:rPr>
              <w:t>aractere</w:t>
            </w:r>
            <w:r w:rsidRPr="007F122C">
              <w:rPr>
                <w:rFonts w:ascii="Myriad Pro" w:hAnsi="Myriad Pro"/>
                <w:color w:val="3B3838" w:themeColor="background2" w:themeShade="40"/>
                <w:lang w:val="ro-MD"/>
              </w:rPr>
              <w:t xml:space="preserve"> </w:t>
            </w:r>
          </w:p>
          <w:p w14:paraId="797C4287" w14:textId="77777777" w:rsidR="007A21C7" w:rsidRPr="007F122C" w:rsidRDefault="00742A12" w:rsidP="005B1A4E">
            <w:pPr>
              <w:pStyle w:val="ListParagraph"/>
              <w:spacing w:before="40" w:after="40"/>
              <w:ind w:left="0"/>
              <w:contextualSpacing w:val="0"/>
              <w:jc w:val="both"/>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Vă rugăm să menționați procentul de populație din totalul populației din localitate care este implicat în migrație/emigrație, conform datelor statistice disponibile.</w:t>
            </w:r>
          </w:p>
          <w:p w14:paraId="2D1E30E3" w14:textId="41ABDE4F" w:rsidR="00D6655E" w:rsidRPr="007F122C" w:rsidRDefault="00D6655E" w:rsidP="005B1A4E">
            <w:pPr>
              <w:pStyle w:val="ListParagraph"/>
              <w:spacing w:before="40" w:after="40"/>
              <w:ind w:left="0"/>
              <w:contextualSpacing w:val="0"/>
              <w:jc w:val="both"/>
              <w:rPr>
                <w:rFonts w:ascii="Myriad Pro" w:hAnsi="Myriad Pro"/>
                <w:b/>
                <w:bCs/>
                <w:i/>
                <w:iCs/>
                <w:color w:val="3B3838" w:themeColor="background2" w:themeShade="40"/>
                <w:lang w:val="ro-MD"/>
              </w:rPr>
            </w:pPr>
          </w:p>
        </w:tc>
      </w:tr>
      <w:tr w:rsidR="00AA4EB5" w:rsidRPr="007F122C" w14:paraId="23CF1E9F" w14:textId="77777777" w:rsidTr="004C1BD7">
        <w:tc>
          <w:tcPr>
            <w:tcW w:w="562" w:type="dxa"/>
            <w:vAlign w:val="center"/>
          </w:tcPr>
          <w:p w14:paraId="4C399140" w14:textId="77777777" w:rsidR="00AA4EB5" w:rsidRPr="007F122C" w:rsidRDefault="00AA4EB5" w:rsidP="005B1A4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39" w:type="dxa"/>
          </w:tcPr>
          <w:p w14:paraId="4F5FA87A" w14:textId="075CF524" w:rsidR="00AA4EB5" w:rsidRPr="007F122C" w:rsidRDefault="00D0793B" w:rsidP="005B1A4E">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b/>
                <w:bCs/>
                <w:color w:val="3B3838" w:themeColor="background2" w:themeShade="40"/>
                <w:lang w:val="ro-MD"/>
              </w:rPr>
              <w:t>Care sunt principalele trei (3) țări de destinație pentru emigranții din localități?</w:t>
            </w:r>
          </w:p>
        </w:tc>
      </w:tr>
      <w:tr w:rsidR="00AA4EB5" w:rsidRPr="007F122C" w14:paraId="6B139398" w14:textId="77777777" w:rsidTr="00D6655E">
        <w:trPr>
          <w:trHeight w:val="431"/>
        </w:trPr>
        <w:tc>
          <w:tcPr>
            <w:tcW w:w="10201" w:type="dxa"/>
            <w:gridSpan w:val="2"/>
          </w:tcPr>
          <w:p w14:paraId="207E3D67" w14:textId="26F99392" w:rsidR="00AA4EB5" w:rsidRPr="007F122C" w:rsidRDefault="00AA4EB5" w:rsidP="005B1A4E">
            <w:pPr>
              <w:pStyle w:val="ListParagraph"/>
              <w:spacing w:before="40" w:after="40"/>
              <w:ind w:left="0"/>
              <w:contextualSpacing w:val="0"/>
              <w:jc w:val="both"/>
              <w:rPr>
                <w:rFonts w:ascii="Myriad Pro" w:hAnsi="Myriad Pro"/>
                <w:color w:val="3B3838" w:themeColor="background2" w:themeShade="40"/>
                <w:lang w:val="ro-MD"/>
              </w:rPr>
            </w:pPr>
            <w:r w:rsidRPr="007F122C">
              <w:rPr>
                <w:rFonts w:ascii="Myriad Pro" w:hAnsi="Myriad Pro"/>
                <w:b/>
                <w:bCs/>
                <w:i/>
                <w:iCs/>
                <w:color w:val="3B3838" w:themeColor="background2" w:themeShade="40"/>
                <w:lang w:val="ro-MD"/>
              </w:rPr>
              <w:t>Max. 800 c</w:t>
            </w:r>
            <w:r w:rsidR="00742A12" w:rsidRPr="007F122C">
              <w:rPr>
                <w:rFonts w:ascii="Myriad Pro" w:hAnsi="Myriad Pro"/>
                <w:b/>
                <w:bCs/>
                <w:i/>
                <w:iCs/>
                <w:color w:val="3B3838" w:themeColor="background2" w:themeShade="40"/>
                <w:lang w:val="ro-MD"/>
              </w:rPr>
              <w:t>aractere</w:t>
            </w:r>
          </w:p>
          <w:p w14:paraId="43DDF07E" w14:textId="77777777" w:rsidR="00BB304C" w:rsidRPr="007F122C" w:rsidRDefault="00742A12" w:rsidP="005B1A4E">
            <w:pPr>
              <w:pStyle w:val="ListParagraph"/>
              <w:spacing w:before="40" w:after="40"/>
              <w:ind w:left="0"/>
              <w:contextualSpacing w:val="0"/>
              <w:jc w:val="both"/>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Vă rugăm să menționați cele trei țări/regiuni cele mai populare în rândul populației locale în scopuri de migrație/emigrare și de ce.</w:t>
            </w:r>
          </w:p>
          <w:p w14:paraId="0E7CF6C5" w14:textId="2F114056" w:rsidR="00D6655E" w:rsidRPr="007F122C" w:rsidRDefault="00D6655E" w:rsidP="005B1A4E">
            <w:pPr>
              <w:pStyle w:val="ListParagraph"/>
              <w:spacing w:before="40" w:after="40"/>
              <w:ind w:left="0"/>
              <w:contextualSpacing w:val="0"/>
              <w:jc w:val="both"/>
              <w:rPr>
                <w:rFonts w:ascii="Myriad Pro" w:hAnsi="Myriad Pro"/>
                <w:i/>
                <w:iCs/>
                <w:color w:val="3B3838" w:themeColor="background2" w:themeShade="40"/>
                <w:lang w:val="ro-MD"/>
              </w:rPr>
            </w:pPr>
          </w:p>
        </w:tc>
      </w:tr>
      <w:tr w:rsidR="00AA4EB5" w:rsidRPr="007F122C" w14:paraId="6B4AAA58" w14:textId="77777777" w:rsidTr="00BB304C">
        <w:trPr>
          <w:trHeight w:val="710"/>
        </w:trPr>
        <w:tc>
          <w:tcPr>
            <w:tcW w:w="562" w:type="dxa"/>
            <w:vAlign w:val="center"/>
          </w:tcPr>
          <w:p w14:paraId="5BD68C7B" w14:textId="77777777" w:rsidR="00AA4EB5" w:rsidRPr="007F122C" w:rsidRDefault="00AA4EB5" w:rsidP="005B1A4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39" w:type="dxa"/>
          </w:tcPr>
          <w:p w14:paraId="120BD72E" w14:textId="06706C2E" w:rsidR="00AA4EB5" w:rsidRPr="007F122C" w:rsidRDefault="00D0793B" w:rsidP="00BB304C">
            <w:pPr>
              <w:pStyle w:val="ListParagraph"/>
              <w:spacing w:before="40" w:after="40"/>
              <w:ind w:left="0"/>
              <w:contextualSpacing w:val="0"/>
              <w:rPr>
                <w:rFonts w:ascii="Myriad Pro" w:hAnsi="Myriad Pro"/>
                <w:b/>
                <w:bCs/>
                <w:i/>
                <w:iCs/>
                <w:color w:val="3B3838" w:themeColor="background2" w:themeShade="40"/>
                <w:lang w:val="ro-MD"/>
              </w:rPr>
            </w:pPr>
            <w:r w:rsidRPr="007F122C">
              <w:rPr>
                <w:rFonts w:ascii="Myriad Pro" w:hAnsi="Myriad Pro"/>
                <w:b/>
                <w:bCs/>
                <w:color w:val="3B3838" w:themeColor="background2" w:themeShade="40"/>
                <w:lang w:val="ro-MD"/>
              </w:rPr>
              <w:t xml:space="preserve">Are localitatea dumneavoastră experiență în comunicarea sau cooperarea cu comunitatea de emigranți (inclusiv cu </w:t>
            </w:r>
            <w:proofErr w:type="spellStart"/>
            <w:r w:rsidRPr="007F122C">
              <w:rPr>
                <w:rFonts w:ascii="Myriad Pro" w:hAnsi="Myriad Pro"/>
                <w:b/>
                <w:bCs/>
                <w:color w:val="3B3838" w:themeColor="background2" w:themeShade="40"/>
                <w:lang w:val="ro-MD"/>
              </w:rPr>
              <w:t>migranții</w:t>
            </w:r>
            <w:proofErr w:type="spellEnd"/>
            <w:r w:rsidRPr="007F122C">
              <w:rPr>
                <w:rFonts w:ascii="Myriad Pro" w:hAnsi="Myriad Pro"/>
                <w:b/>
                <w:bCs/>
                <w:color w:val="3B3838" w:themeColor="background2" w:themeShade="40"/>
                <w:lang w:val="ro-MD"/>
              </w:rPr>
              <w:t xml:space="preserve"> care se întorc în țară)?</w:t>
            </w:r>
          </w:p>
        </w:tc>
      </w:tr>
      <w:tr w:rsidR="00AA4EB5" w:rsidRPr="007F122C" w14:paraId="651C2AB5" w14:textId="77777777" w:rsidTr="001B7A5B">
        <w:tc>
          <w:tcPr>
            <w:tcW w:w="10201" w:type="dxa"/>
            <w:gridSpan w:val="2"/>
          </w:tcPr>
          <w:p w14:paraId="11D87552" w14:textId="2DF88E86" w:rsidR="00AA4EB5" w:rsidRPr="007F122C" w:rsidRDefault="00AA4EB5" w:rsidP="005B1A4E">
            <w:pPr>
              <w:pStyle w:val="ListParagraph"/>
              <w:spacing w:before="40" w:after="40"/>
              <w:ind w:left="0"/>
              <w:contextualSpacing w:val="0"/>
              <w:jc w:val="both"/>
              <w:rPr>
                <w:rFonts w:ascii="Myriad Pro" w:hAnsi="Myriad Pro"/>
                <w:color w:val="3B3838" w:themeColor="background2" w:themeShade="40"/>
                <w:lang w:val="ro-MD"/>
              </w:rPr>
            </w:pPr>
            <w:r w:rsidRPr="007F122C">
              <w:rPr>
                <w:rFonts w:ascii="Myriad Pro" w:hAnsi="Myriad Pro"/>
                <w:b/>
                <w:bCs/>
                <w:i/>
                <w:iCs/>
                <w:color w:val="3B3838" w:themeColor="background2" w:themeShade="40"/>
                <w:lang w:val="ro-MD"/>
              </w:rPr>
              <w:t>Max. 1</w:t>
            </w:r>
            <w:r w:rsidR="00BB304C" w:rsidRPr="007F122C">
              <w:rPr>
                <w:rFonts w:ascii="Myriad Pro" w:hAnsi="Myriad Pro"/>
                <w:b/>
                <w:bCs/>
                <w:i/>
                <w:iCs/>
                <w:color w:val="3B3838" w:themeColor="background2" w:themeShade="40"/>
                <w:lang w:val="ro-MD"/>
              </w:rPr>
              <w:t>.</w:t>
            </w:r>
            <w:r w:rsidRPr="007F122C">
              <w:rPr>
                <w:rFonts w:ascii="Myriad Pro" w:hAnsi="Myriad Pro"/>
                <w:b/>
                <w:bCs/>
                <w:i/>
                <w:iCs/>
                <w:color w:val="3B3838" w:themeColor="background2" w:themeShade="40"/>
                <w:lang w:val="ro-MD"/>
              </w:rPr>
              <w:t>200 c</w:t>
            </w:r>
            <w:r w:rsidR="00742A12" w:rsidRPr="007F122C">
              <w:rPr>
                <w:rFonts w:ascii="Myriad Pro" w:hAnsi="Myriad Pro"/>
                <w:b/>
                <w:bCs/>
                <w:i/>
                <w:iCs/>
                <w:color w:val="3B3838" w:themeColor="background2" w:themeShade="40"/>
                <w:lang w:val="ro-MD"/>
              </w:rPr>
              <w:t>aractere</w:t>
            </w:r>
          </w:p>
          <w:p w14:paraId="0FAF1427" w14:textId="656ABD0F" w:rsidR="00FC77BD" w:rsidRPr="007F122C" w:rsidRDefault="00742A12" w:rsidP="005B1A4E">
            <w:pPr>
              <w:pStyle w:val="ListParagraph"/>
              <w:spacing w:before="40" w:after="40"/>
              <w:ind w:left="0"/>
              <w:contextualSpacing w:val="0"/>
              <w:jc w:val="both"/>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Dacă DA, vă rugăm să menționați cum a stabilit localitatea dvs. comunicarea/cooperarea?</w:t>
            </w:r>
          </w:p>
          <w:p w14:paraId="3DE714F7" w14:textId="53DE3BF5" w:rsidR="00BB304C" w:rsidRPr="007F122C" w:rsidRDefault="00BB304C" w:rsidP="005B1A4E">
            <w:pPr>
              <w:pStyle w:val="ListParagraph"/>
              <w:spacing w:before="40" w:after="40"/>
              <w:ind w:left="0"/>
              <w:contextualSpacing w:val="0"/>
              <w:jc w:val="both"/>
              <w:rPr>
                <w:rFonts w:ascii="Myriad Pro" w:hAnsi="Myriad Pro"/>
                <w:b/>
                <w:bCs/>
                <w:i/>
                <w:iCs/>
                <w:color w:val="3B3838" w:themeColor="background2" w:themeShade="40"/>
                <w:lang w:val="ro-MD"/>
              </w:rPr>
            </w:pPr>
          </w:p>
        </w:tc>
      </w:tr>
      <w:tr w:rsidR="00ED467D" w:rsidRPr="007F122C" w14:paraId="3645A358" w14:textId="77777777" w:rsidTr="00C25FE2">
        <w:tc>
          <w:tcPr>
            <w:tcW w:w="562" w:type="dxa"/>
            <w:vAlign w:val="center"/>
          </w:tcPr>
          <w:p w14:paraId="2A75D95F" w14:textId="77777777" w:rsidR="00ED467D" w:rsidRPr="007F122C" w:rsidRDefault="00ED467D" w:rsidP="005B1A4E">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39" w:type="dxa"/>
          </w:tcPr>
          <w:p w14:paraId="3603439D" w14:textId="4C252489" w:rsidR="00ED467D" w:rsidRPr="007F122C" w:rsidRDefault="00D0793B" w:rsidP="00BB304C">
            <w:pPr>
              <w:pStyle w:val="ListParagraph"/>
              <w:spacing w:before="40" w:after="40"/>
              <w:ind w:left="0"/>
              <w:contextualSpacing w:val="0"/>
              <w:jc w:val="both"/>
              <w:rPr>
                <w:rFonts w:ascii="Myriad Pro" w:hAnsi="Myriad Pro"/>
                <w:b/>
                <w:bCs/>
                <w:i/>
                <w:iCs/>
                <w:color w:val="3B3838" w:themeColor="background2" w:themeShade="40"/>
                <w:lang w:val="ro-MD"/>
              </w:rPr>
            </w:pPr>
            <w:proofErr w:type="spellStart"/>
            <w:r w:rsidRPr="007F122C">
              <w:rPr>
                <w:rFonts w:ascii="Myriad Pro" w:hAnsi="Myriad Pro"/>
                <w:b/>
                <w:bCs/>
                <w:color w:val="3B3838" w:themeColor="background2" w:themeShade="40"/>
                <w:lang w:val="ro-MD"/>
              </w:rPr>
              <w:t>Migranții</w:t>
            </w:r>
            <w:proofErr w:type="spellEnd"/>
            <w:r w:rsidRPr="007F122C">
              <w:rPr>
                <w:rFonts w:ascii="Myriad Pro" w:hAnsi="Myriad Pro"/>
                <w:b/>
                <w:bCs/>
                <w:color w:val="3B3838" w:themeColor="background2" w:themeShade="40"/>
                <w:lang w:val="ro-MD"/>
              </w:rPr>
              <w:t xml:space="preserve"> care se întorc în țară investesc în dezvoltarea localității dumneavoastră?</w:t>
            </w:r>
          </w:p>
        </w:tc>
      </w:tr>
      <w:tr w:rsidR="00ED467D" w:rsidRPr="007F122C" w14:paraId="595EDF17" w14:textId="77777777" w:rsidTr="00C97437">
        <w:trPr>
          <w:trHeight w:val="1124"/>
        </w:trPr>
        <w:tc>
          <w:tcPr>
            <w:tcW w:w="10201" w:type="dxa"/>
            <w:gridSpan w:val="2"/>
          </w:tcPr>
          <w:p w14:paraId="1881B3D5" w14:textId="398B3B38" w:rsidR="00ED467D" w:rsidRPr="007F122C" w:rsidRDefault="00ED467D" w:rsidP="005B1A4E">
            <w:pPr>
              <w:pStyle w:val="ListParagraph"/>
              <w:spacing w:before="40" w:after="40"/>
              <w:ind w:left="0"/>
              <w:contextualSpacing w:val="0"/>
              <w:jc w:val="both"/>
              <w:rPr>
                <w:rFonts w:ascii="Myriad Pro" w:hAnsi="Myriad Pro"/>
                <w:color w:val="3B3838" w:themeColor="background2" w:themeShade="40"/>
                <w:lang w:val="ro-MD"/>
              </w:rPr>
            </w:pPr>
            <w:r w:rsidRPr="007F122C">
              <w:rPr>
                <w:rFonts w:ascii="Myriad Pro" w:hAnsi="Myriad Pro"/>
                <w:b/>
                <w:bCs/>
                <w:i/>
                <w:iCs/>
                <w:color w:val="3B3838" w:themeColor="background2" w:themeShade="40"/>
                <w:lang w:val="ro-MD"/>
              </w:rPr>
              <w:t>Max. 1</w:t>
            </w:r>
            <w:r w:rsidR="00BB304C" w:rsidRPr="007F122C">
              <w:rPr>
                <w:rFonts w:ascii="Myriad Pro" w:hAnsi="Myriad Pro"/>
                <w:b/>
                <w:bCs/>
                <w:i/>
                <w:iCs/>
                <w:color w:val="3B3838" w:themeColor="background2" w:themeShade="40"/>
                <w:lang w:val="ro-MD"/>
              </w:rPr>
              <w:t>.</w:t>
            </w:r>
            <w:r w:rsidRPr="007F122C">
              <w:rPr>
                <w:rFonts w:ascii="Myriad Pro" w:hAnsi="Myriad Pro"/>
                <w:b/>
                <w:bCs/>
                <w:i/>
                <w:iCs/>
                <w:color w:val="3B3838" w:themeColor="background2" w:themeShade="40"/>
                <w:lang w:val="ro-MD"/>
              </w:rPr>
              <w:t>200 c</w:t>
            </w:r>
            <w:r w:rsidR="00742A12" w:rsidRPr="007F122C">
              <w:rPr>
                <w:rFonts w:ascii="Myriad Pro" w:hAnsi="Myriad Pro"/>
                <w:b/>
                <w:bCs/>
                <w:i/>
                <w:iCs/>
                <w:color w:val="3B3838" w:themeColor="background2" w:themeShade="40"/>
                <w:lang w:val="ro-MD"/>
              </w:rPr>
              <w:t>aractere</w:t>
            </w:r>
          </w:p>
          <w:p w14:paraId="30848628" w14:textId="77777777" w:rsidR="00FC77BD" w:rsidRPr="007F122C" w:rsidRDefault="00742A12" w:rsidP="005B1A4E">
            <w:pPr>
              <w:pStyle w:val="ListParagraph"/>
              <w:spacing w:before="40" w:after="40"/>
              <w:ind w:left="0"/>
              <w:contextualSpacing w:val="0"/>
              <w:jc w:val="both"/>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 xml:space="preserve">Dacă da, vă rugăm să menționați cum contribuie </w:t>
            </w:r>
            <w:proofErr w:type="spellStart"/>
            <w:r w:rsidRPr="007F122C">
              <w:rPr>
                <w:rFonts w:ascii="Myriad Pro" w:hAnsi="Myriad Pro"/>
                <w:i/>
                <w:iCs/>
                <w:color w:val="3B3838" w:themeColor="background2" w:themeShade="40"/>
                <w:lang w:val="ro-MD"/>
              </w:rPr>
              <w:t>migranții</w:t>
            </w:r>
            <w:proofErr w:type="spellEnd"/>
            <w:r w:rsidRPr="007F122C">
              <w:rPr>
                <w:rFonts w:ascii="Myriad Pro" w:hAnsi="Myriad Pro"/>
                <w:i/>
                <w:iCs/>
                <w:color w:val="3B3838" w:themeColor="background2" w:themeShade="40"/>
                <w:lang w:val="ro-MD"/>
              </w:rPr>
              <w:t xml:space="preserve"> care se întorc în țară la dezvoltarea localității dumneavoastră.</w:t>
            </w:r>
          </w:p>
          <w:p w14:paraId="231435C0" w14:textId="2D805D35" w:rsidR="00D6655E" w:rsidRPr="007F122C" w:rsidRDefault="00D6655E" w:rsidP="005B1A4E">
            <w:pPr>
              <w:pStyle w:val="ListParagraph"/>
              <w:spacing w:before="40" w:after="40"/>
              <w:ind w:left="0"/>
              <w:contextualSpacing w:val="0"/>
              <w:jc w:val="both"/>
              <w:rPr>
                <w:rFonts w:ascii="Myriad Pro" w:hAnsi="Myriad Pro"/>
                <w:i/>
                <w:iCs/>
                <w:color w:val="3B3838" w:themeColor="background2" w:themeShade="40"/>
                <w:lang w:val="ro-MD"/>
              </w:rPr>
            </w:pPr>
          </w:p>
        </w:tc>
      </w:tr>
    </w:tbl>
    <w:p w14:paraId="4EA70867" w14:textId="78FA3C32" w:rsidR="0045370E" w:rsidRPr="007F122C" w:rsidRDefault="0045370E" w:rsidP="0045370E">
      <w:pPr>
        <w:pStyle w:val="ListParagraph"/>
        <w:ind w:left="360"/>
        <w:jc w:val="both"/>
        <w:rPr>
          <w:rFonts w:ascii="Myriad Pro" w:hAnsi="Myriad Pro"/>
          <w:b/>
          <w:bCs/>
          <w:color w:val="3B3838" w:themeColor="background2" w:themeShade="40"/>
          <w:sz w:val="24"/>
          <w:szCs w:val="24"/>
          <w:lang w:val="ro-MD"/>
        </w:rPr>
      </w:pPr>
    </w:p>
    <w:tbl>
      <w:tblPr>
        <w:tblStyle w:val="TableGrid"/>
        <w:tblW w:w="0" w:type="auto"/>
        <w:tblInd w:w="-5" w:type="dxa"/>
        <w:tblLook w:val="04A0" w:firstRow="1" w:lastRow="0" w:firstColumn="1" w:lastColumn="0" w:noHBand="0" w:noVBand="1"/>
      </w:tblPr>
      <w:tblGrid>
        <w:gridCol w:w="567"/>
        <w:gridCol w:w="9639"/>
      </w:tblGrid>
      <w:tr w:rsidR="00ED467D" w:rsidRPr="007F122C" w14:paraId="0F57C165" w14:textId="77777777" w:rsidTr="00974801">
        <w:tc>
          <w:tcPr>
            <w:tcW w:w="10206" w:type="dxa"/>
            <w:gridSpan w:val="2"/>
            <w:vAlign w:val="center"/>
          </w:tcPr>
          <w:p w14:paraId="64BF060B" w14:textId="4DB8DE7B" w:rsidR="00ED467D" w:rsidRPr="007F122C" w:rsidRDefault="00D0793B" w:rsidP="003C1096">
            <w:pPr>
              <w:pStyle w:val="ListParagraph"/>
              <w:numPr>
                <w:ilvl w:val="0"/>
                <w:numId w:val="4"/>
              </w:numPr>
              <w:spacing w:before="40" w:after="40"/>
              <w:contextualSpacing w:val="0"/>
              <w:jc w:val="center"/>
              <w:rPr>
                <w:rFonts w:ascii="Myriad Pro" w:hAnsi="Myriad Pro"/>
                <w:b/>
                <w:bCs/>
                <w:color w:val="3B3838" w:themeColor="background2" w:themeShade="40"/>
                <w:lang w:val="ro-MD"/>
              </w:rPr>
            </w:pPr>
            <w:r w:rsidRPr="007F122C">
              <w:rPr>
                <w:rStyle w:val="eop"/>
                <w:rFonts w:ascii="Myriad Pro" w:hAnsi="Myriad Pro" w:cstheme="minorHAnsi"/>
                <w:b/>
                <w:bCs/>
                <w:color w:val="2F5496" w:themeColor="accent1" w:themeShade="BF"/>
                <w:shd w:val="clear" w:color="auto" w:fill="FFFFFF"/>
                <w:lang w:val="ro-MD"/>
              </w:rPr>
              <w:t>VIZIUNEA LOCALITĂȚII ASUPRA IMPLEMENTĂRII PROIECTULUI</w:t>
            </w:r>
          </w:p>
        </w:tc>
      </w:tr>
      <w:tr w:rsidR="0047444B" w:rsidRPr="007F122C" w14:paraId="541B8B74" w14:textId="77777777" w:rsidTr="00C25FE2">
        <w:tc>
          <w:tcPr>
            <w:tcW w:w="567" w:type="dxa"/>
            <w:vAlign w:val="center"/>
          </w:tcPr>
          <w:p w14:paraId="198774E7" w14:textId="77777777" w:rsidR="0047444B" w:rsidRPr="007F122C" w:rsidRDefault="0047444B" w:rsidP="003C1096">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39" w:type="dxa"/>
          </w:tcPr>
          <w:p w14:paraId="1AD763C7" w14:textId="6EF9EC7D" w:rsidR="0047444B" w:rsidRPr="007F122C" w:rsidRDefault="00D0793B" w:rsidP="003C1096">
            <w:pPr>
              <w:pStyle w:val="ListParagraph"/>
              <w:spacing w:before="40" w:after="40"/>
              <w:ind w:left="0"/>
              <w:contextualSpacing w:val="0"/>
              <w:rPr>
                <w:rFonts w:ascii="Myriad Pro" w:hAnsi="Myriad Pro"/>
                <w:b/>
                <w:bCs/>
                <w:color w:val="3B3838" w:themeColor="background2" w:themeShade="40"/>
                <w:lang w:val="ro-MD"/>
              </w:rPr>
            </w:pPr>
            <w:r w:rsidRPr="007F122C">
              <w:rPr>
                <w:rFonts w:ascii="Myriad Pro" w:hAnsi="Myriad Pro"/>
                <w:b/>
                <w:bCs/>
                <w:color w:val="3B3838" w:themeColor="background2" w:themeShade="40"/>
                <w:lang w:val="ro-MD"/>
              </w:rPr>
              <w:t>Care este viziunea localității dvs. în ceea ce privește implementarea unui proiect(e) de dezvoltare comunitară?</w:t>
            </w:r>
          </w:p>
        </w:tc>
      </w:tr>
      <w:tr w:rsidR="0047444B" w:rsidRPr="007F122C" w14:paraId="2D67A1FC" w14:textId="77777777" w:rsidTr="003600C5">
        <w:tc>
          <w:tcPr>
            <w:tcW w:w="10206" w:type="dxa"/>
            <w:gridSpan w:val="2"/>
          </w:tcPr>
          <w:p w14:paraId="2AEDB76E" w14:textId="2180F735" w:rsidR="0047444B" w:rsidRPr="007F122C" w:rsidRDefault="0047444B" w:rsidP="003C1096">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b/>
                <w:bCs/>
                <w:i/>
                <w:iCs/>
                <w:color w:val="3B3838" w:themeColor="background2" w:themeShade="40"/>
                <w:lang w:val="ro-MD"/>
              </w:rPr>
              <w:t>Max. 1</w:t>
            </w:r>
            <w:r w:rsidR="003C1096" w:rsidRPr="007F122C">
              <w:rPr>
                <w:rFonts w:ascii="Myriad Pro" w:hAnsi="Myriad Pro"/>
                <w:b/>
                <w:bCs/>
                <w:i/>
                <w:iCs/>
                <w:color w:val="3B3838" w:themeColor="background2" w:themeShade="40"/>
                <w:lang w:val="ro-MD"/>
              </w:rPr>
              <w:t>.</w:t>
            </w:r>
            <w:r w:rsidRPr="007F122C">
              <w:rPr>
                <w:rFonts w:ascii="Myriad Pro" w:hAnsi="Myriad Pro"/>
                <w:b/>
                <w:bCs/>
                <w:i/>
                <w:iCs/>
                <w:color w:val="3B3838" w:themeColor="background2" w:themeShade="40"/>
                <w:lang w:val="ro-MD"/>
              </w:rPr>
              <w:t>500 c</w:t>
            </w:r>
            <w:r w:rsidR="00742A12" w:rsidRPr="007F122C">
              <w:rPr>
                <w:rFonts w:ascii="Myriad Pro" w:hAnsi="Myriad Pro"/>
                <w:b/>
                <w:bCs/>
                <w:i/>
                <w:iCs/>
                <w:color w:val="3B3838" w:themeColor="background2" w:themeShade="40"/>
                <w:lang w:val="ro-MD"/>
              </w:rPr>
              <w:t>aractere</w:t>
            </w:r>
          </w:p>
          <w:p w14:paraId="654242DD" w14:textId="3EADC4ED" w:rsidR="00FC77BD" w:rsidRPr="007F122C" w:rsidRDefault="00742A12" w:rsidP="003C1096">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i/>
                <w:iCs/>
                <w:color w:val="3B3838" w:themeColor="background2" w:themeShade="40"/>
                <w:lang w:val="ro-MD"/>
              </w:rPr>
              <w:t>Vă rugăm să descrieți modul în care preconizați implementarea, în localitatea dumneavoastră, a unui proiect (proiectelor) de dezvoltare comunitară.</w:t>
            </w:r>
          </w:p>
          <w:p w14:paraId="70955EED" w14:textId="59747F3E" w:rsidR="00FC77BD" w:rsidRPr="007F122C" w:rsidRDefault="00FC77BD" w:rsidP="003C1096">
            <w:pPr>
              <w:pStyle w:val="ListParagraph"/>
              <w:spacing w:before="40" w:after="40"/>
              <w:ind w:left="0"/>
              <w:contextualSpacing w:val="0"/>
              <w:jc w:val="both"/>
              <w:rPr>
                <w:rFonts w:ascii="Myriad Pro" w:hAnsi="Myriad Pro"/>
                <w:b/>
                <w:bCs/>
                <w:i/>
                <w:iCs/>
                <w:color w:val="3B3838" w:themeColor="background2" w:themeShade="40"/>
                <w:lang w:val="ro-MD"/>
              </w:rPr>
            </w:pPr>
          </w:p>
        </w:tc>
      </w:tr>
      <w:tr w:rsidR="00B95BB0" w:rsidRPr="007F122C" w14:paraId="1EF584DF" w14:textId="77777777" w:rsidTr="003D45B8">
        <w:tc>
          <w:tcPr>
            <w:tcW w:w="567" w:type="dxa"/>
            <w:vAlign w:val="center"/>
          </w:tcPr>
          <w:p w14:paraId="328C67CD" w14:textId="77777777" w:rsidR="00B95BB0" w:rsidRPr="007F122C" w:rsidRDefault="00B95BB0" w:rsidP="00B95BB0">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39" w:type="dxa"/>
          </w:tcPr>
          <w:p w14:paraId="4F76E329" w14:textId="27BE8423" w:rsidR="00B95BB0" w:rsidRPr="007F122C" w:rsidRDefault="00D0793B" w:rsidP="003D45B8">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b/>
                <w:bCs/>
                <w:color w:val="3B3838" w:themeColor="background2" w:themeShade="40"/>
                <w:lang w:val="ro-MD"/>
              </w:rPr>
              <w:t>Care ar fi obiectivul principal al proiectului (proiectelor) de dezvoltare comunitară pe care localitatea dumneavoastră ar dori să îl implementeze?</w:t>
            </w:r>
          </w:p>
        </w:tc>
      </w:tr>
      <w:tr w:rsidR="00B95BB0" w:rsidRPr="007F122C" w14:paraId="3A7FE6CE" w14:textId="77777777" w:rsidTr="003D45B8">
        <w:tc>
          <w:tcPr>
            <w:tcW w:w="10206" w:type="dxa"/>
            <w:gridSpan w:val="2"/>
          </w:tcPr>
          <w:p w14:paraId="4BF724D8" w14:textId="5F403D9A" w:rsidR="00B95BB0" w:rsidRPr="007F122C" w:rsidRDefault="00B95BB0" w:rsidP="003D45B8">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b/>
                <w:bCs/>
                <w:i/>
                <w:iCs/>
                <w:color w:val="3B3838" w:themeColor="background2" w:themeShade="40"/>
                <w:lang w:val="ro-MD"/>
              </w:rPr>
              <w:t>Max. 1.500 c</w:t>
            </w:r>
            <w:r w:rsidR="00742A12" w:rsidRPr="007F122C">
              <w:rPr>
                <w:rFonts w:ascii="Myriad Pro" w:hAnsi="Myriad Pro"/>
                <w:b/>
                <w:bCs/>
                <w:i/>
                <w:iCs/>
                <w:color w:val="3B3838" w:themeColor="background2" w:themeShade="40"/>
                <w:lang w:val="ro-MD"/>
              </w:rPr>
              <w:t>aractere</w:t>
            </w:r>
          </w:p>
          <w:p w14:paraId="04FCC6BA" w14:textId="6DA582CB" w:rsidR="001D7453" w:rsidRPr="007F122C" w:rsidRDefault="00742A12" w:rsidP="003D45B8">
            <w:pPr>
              <w:pStyle w:val="ListParagraph"/>
              <w:spacing w:before="40" w:after="40"/>
              <w:ind w:left="0"/>
              <w:contextualSpacing w:val="0"/>
              <w:jc w:val="both"/>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 xml:space="preserve">Vă rugăm să menționați care sunt principalele probleme pe care intenționați să le rezolvați și/sau oportunitățile pe care intenționați să le valorificați prin intermediul unui proiect (proiectelor) de dezvoltare locală. </w:t>
            </w:r>
            <w:r w:rsidRPr="00402E1C">
              <w:rPr>
                <w:rFonts w:ascii="Myriad Pro" w:hAnsi="Myriad Pro"/>
                <w:i/>
                <w:iCs/>
                <w:color w:val="3B3838" w:themeColor="background2" w:themeShade="40"/>
                <w:lang w:val="ro-MD"/>
              </w:rPr>
              <w:t xml:space="preserve">Vă rugăm să </w:t>
            </w:r>
            <w:proofErr w:type="spellStart"/>
            <w:r w:rsidRPr="00402E1C">
              <w:rPr>
                <w:rFonts w:ascii="Myriad Pro" w:hAnsi="Myriad Pro"/>
                <w:i/>
                <w:iCs/>
                <w:color w:val="3B3838" w:themeColor="background2" w:themeShade="40"/>
                <w:lang w:val="ro-MD"/>
              </w:rPr>
              <w:t>prioritizați</w:t>
            </w:r>
            <w:proofErr w:type="spellEnd"/>
            <w:r w:rsidRPr="00402E1C">
              <w:rPr>
                <w:rFonts w:ascii="Myriad Pro" w:hAnsi="Myriad Pro"/>
                <w:i/>
                <w:iCs/>
                <w:color w:val="3B3838" w:themeColor="background2" w:themeShade="40"/>
                <w:lang w:val="ro-MD"/>
              </w:rPr>
              <w:t xml:space="preserve"> și să motivați această </w:t>
            </w:r>
            <w:proofErr w:type="spellStart"/>
            <w:r w:rsidRPr="00402E1C">
              <w:rPr>
                <w:rFonts w:ascii="Myriad Pro" w:hAnsi="Myriad Pro"/>
                <w:i/>
                <w:iCs/>
                <w:color w:val="3B3838" w:themeColor="background2" w:themeShade="40"/>
                <w:lang w:val="ro-MD"/>
              </w:rPr>
              <w:t>prioritizare</w:t>
            </w:r>
            <w:proofErr w:type="spellEnd"/>
            <w:r w:rsidRPr="00402E1C">
              <w:rPr>
                <w:rFonts w:ascii="Myriad Pro" w:hAnsi="Myriad Pro"/>
                <w:i/>
                <w:iCs/>
                <w:color w:val="3B3838" w:themeColor="background2" w:themeShade="40"/>
                <w:lang w:val="ro-MD"/>
              </w:rPr>
              <w:t>.</w:t>
            </w:r>
          </w:p>
          <w:p w14:paraId="26E131B8" w14:textId="77777777" w:rsidR="007E7B2A" w:rsidRPr="007F122C" w:rsidRDefault="007E7B2A" w:rsidP="003D45B8">
            <w:pPr>
              <w:pStyle w:val="ListParagraph"/>
              <w:spacing w:before="40" w:after="40"/>
              <w:ind w:left="0"/>
              <w:contextualSpacing w:val="0"/>
              <w:jc w:val="both"/>
              <w:rPr>
                <w:rFonts w:ascii="Myriad Pro" w:hAnsi="Myriad Pro"/>
                <w:i/>
                <w:iCs/>
                <w:color w:val="3B3838" w:themeColor="background2" w:themeShade="40"/>
                <w:lang w:val="ro-MD"/>
              </w:rPr>
            </w:pPr>
          </w:p>
          <w:p w14:paraId="482E203E" w14:textId="62B941EE" w:rsidR="007E7B2A" w:rsidRPr="007F122C" w:rsidRDefault="007E7B2A" w:rsidP="007E7B2A">
            <w:pPr>
              <w:spacing w:before="40" w:after="40"/>
              <w:jc w:val="both"/>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Notă: perioada de implementare a proiectului pentru investiția de dezvoltare locală (inclusiv partea de infrastructură) nu depășește 18 luni (aprilie 2024 - octombrie 2025).</w:t>
            </w:r>
          </w:p>
          <w:p w14:paraId="4AD01A50" w14:textId="2C97C2B7" w:rsidR="007E7B2A" w:rsidRPr="007F122C" w:rsidRDefault="007E7B2A" w:rsidP="007E7B2A">
            <w:pPr>
              <w:pStyle w:val="ListParagraph"/>
              <w:spacing w:before="40" w:after="40"/>
              <w:ind w:left="0"/>
              <w:contextualSpacing w:val="0"/>
              <w:jc w:val="both"/>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Proiectul PNUD CBM VI va oferi sprijin nefinanciar de până la 100.000 USD în 6 din cele 12 localități selectate de pe ambele maluri ale râului Nistru.</w:t>
            </w:r>
          </w:p>
          <w:p w14:paraId="2B88CF27" w14:textId="77777777" w:rsidR="00B95BB0" w:rsidRPr="007F122C" w:rsidRDefault="00B95BB0" w:rsidP="003D45B8">
            <w:pPr>
              <w:pStyle w:val="ListParagraph"/>
              <w:spacing w:before="40" w:after="40"/>
              <w:ind w:left="0"/>
              <w:contextualSpacing w:val="0"/>
              <w:jc w:val="both"/>
              <w:rPr>
                <w:rFonts w:ascii="Myriad Pro" w:hAnsi="Myriad Pro"/>
                <w:i/>
                <w:iCs/>
                <w:color w:val="3B3838" w:themeColor="background2" w:themeShade="40"/>
                <w:lang w:val="ro-MD"/>
              </w:rPr>
            </w:pPr>
          </w:p>
        </w:tc>
      </w:tr>
      <w:tr w:rsidR="00B95BB0" w:rsidRPr="007F122C" w14:paraId="33A9B806" w14:textId="77777777" w:rsidTr="003D45B8">
        <w:trPr>
          <w:trHeight w:val="56"/>
        </w:trPr>
        <w:tc>
          <w:tcPr>
            <w:tcW w:w="567" w:type="dxa"/>
            <w:vAlign w:val="center"/>
          </w:tcPr>
          <w:p w14:paraId="63476AB6" w14:textId="77777777" w:rsidR="00B95BB0" w:rsidRPr="007F122C" w:rsidRDefault="00B95BB0" w:rsidP="003D45B8">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39" w:type="dxa"/>
          </w:tcPr>
          <w:p w14:paraId="45D5BC68" w14:textId="13127213" w:rsidR="00B95BB0" w:rsidRPr="007F122C" w:rsidRDefault="00742A12" w:rsidP="003D45B8">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b/>
                <w:bCs/>
                <w:color w:val="3B3838" w:themeColor="background2" w:themeShade="40"/>
                <w:lang w:val="ro-MD"/>
              </w:rPr>
              <w:t>Care ar fi abordarea localității dumneavoastră în ceea ce privește dezvoltarea comunitară?</w:t>
            </w:r>
          </w:p>
        </w:tc>
      </w:tr>
      <w:tr w:rsidR="00B95BB0" w:rsidRPr="007F122C" w14:paraId="292CDFC5" w14:textId="77777777" w:rsidTr="00D6655E">
        <w:trPr>
          <w:trHeight w:val="1484"/>
        </w:trPr>
        <w:tc>
          <w:tcPr>
            <w:tcW w:w="10206" w:type="dxa"/>
            <w:gridSpan w:val="2"/>
          </w:tcPr>
          <w:p w14:paraId="11059AA5" w14:textId="2C5F284D" w:rsidR="00B95BB0" w:rsidRPr="007F122C" w:rsidRDefault="00B95BB0" w:rsidP="003D45B8">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b/>
                <w:bCs/>
                <w:i/>
                <w:iCs/>
                <w:color w:val="3B3838" w:themeColor="background2" w:themeShade="40"/>
                <w:lang w:val="ro-MD"/>
              </w:rPr>
              <w:t>Max. 1.500 c</w:t>
            </w:r>
            <w:r w:rsidR="00742A12" w:rsidRPr="007F122C">
              <w:rPr>
                <w:rFonts w:ascii="Myriad Pro" w:hAnsi="Myriad Pro"/>
                <w:b/>
                <w:bCs/>
                <w:i/>
                <w:iCs/>
                <w:color w:val="3B3838" w:themeColor="background2" w:themeShade="40"/>
                <w:lang w:val="ro-MD"/>
              </w:rPr>
              <w:t>aractere</w:t>
            </w:r>
          </w:p>
          <w:p w14:paraId="6CD013F8" w14:textId="3CCA554C" w:rsidR="00B95BB0" w:rsidRPr="007F122C" w:rsidRDefault="00742A12" w:rsidP="003D45B8">
            <w:pPr>
              <w:pStyle w:val="ListParagraph"/>
              <w:spacing w:before="40" w:after="40"/>
              <w:ind w:left="0"/>
              <w:contextualSpacing w:val="0"/>
              <w:jc w:val="both"/>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Vă rugăm să descrieți cum intenționați să vă folosiți resursele, experiența și cunoștințele pentru a sprijini dezvoltarea comunității, în cazul în care localitatea dumneavoastră va fi selectată.</w:t>
            </w:r>
          </w:p>
          <w:p w14:paraId="059B12CC" w14:textId="77777777" w:rsidR="00B95BB0" w:rsidRPr="007F122C" w:rsidRDefault="00B95BB0" w:rsidP="003D45B8">
            <w:pPr>
              <w:pStyle w:val="ListParagraph"/>
              <w:spacing w:before="40" w:after="40"/>
              <w:ind w:left="0"/>
              <w:contextualSpacing w:val="0"/>
              <w:jc w:val="both"/>
              <w:rPr>
                <w:rFonts w:ascii="Myriad Pro" w:hAnsi="Myriad Pro"/>
                <w:i/>
                <w:iCs/>
                <w:color w:val="3B3838" w:themeColor="background2" w:themeShade="40"/>
                <w:lang w:val="ro-MD"/>
              </w:rPr>
            </w:pPr>
          </w:p>
        </w:tc>
      </w:tr>
      <w:tr w:rsidR="00B92DE3" w:rsidRPr="007F122C" w14:paraId="603D52DA" w14:textId="77777777" w:rsidTr="004C1BD7">
        <w:tc>
          <w:tcPr>
            <w:tcW w:w="567" w:type="dxa"/>
            <w:vAlign w:val="center"/>
          </w:tcPr>
          <w:p w14:paraId="3FC1C9E4" w14:textId="77777777" w:rsidR="00B92DE3" w:rsidRPr="007F122C" w:rsidRDefault="00B92DE3" w:rsidP="003C1096">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39" w:type="dxa"/>
          </w:tcPr>
          <w:p w14:paraId="0CFCFB32" w14:textId="5B5BA00C" w:rsidR="00B92DE3" w:rsidRPr="007F122C" w:rsidRDefault="00742A12" w:rsidP="003C1096">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b/>
                <w:bCs/>
                <w:color w:val="3B3838" w:themeColor="background2" w:themeShade="40"/>
                <w:lang w:val="ro-MD"/>
              </w:rPr>
              <w:t>Cum ar putea localitatea dumneavoastră să implice emigranții/nativii în implementarea proiectului?</w:t>
            </w:r>
          </w:p>
        </w:tc>
      </w:tr>
      <w:tr w:rsidR="00B92DE3" w:rsidRPr="007F122C" w14:paraId="5CDDC1CC" w14:textId="77777777" w:rsidTr="003C1096">
        <w:trPr>
          <w:trHeight w:val="1646"/>
        </w:trPr>
        <w:tc>
          <w:tcPr>
            <w:tcW w:w="10206" w:type="dxa"/>
            <w:gridSpan w:val="2"/>
          </w:tcPr>
          <w:p w14:paraId="5913A62A" w14:textId="3055A4B0" w:rsidR="00B92DE3" w:rsidRPr="007F122C" w:rsidRDefault="00B92DE3" w:rsidP="003C1096">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b/>
                <w:bCs/>
                <w:i/>
                <w:iCs/>
                <w:color w:val="3B3838" w:themeColor="background2" w:themeShade="40"/>
                <w:lang w:val="ro-MD"/>
              </w:rPr>
              <w:lastRenderedPageBreak/>
              <w:t>Max. 1</w:t>
            </w:r>
            <w:r w:rsidR="003C1096" w:rsidRPr="007F122C">
              <w:rPr>
                <w:rFonts w:ascii="Myriad Pro" w:hAnsi="Myriad Pro"/>
                <w:b/>
                <w:bCs/>
                <w:i/>
                <w:iCs/>
                <w:color w:val="3B3838" w:themeColor="background2" w:themeShade="40"/>
                <w:lang w:val="ro-MD"/>
              </w:rPr>
              <w:t>.</w:t>
            </w:r>
            <w:r w:rsidRPr="007F122C">
              <w:rPr>
                <w:rFonts w:ascii="Myriad Pro" w:hAnsi="Myriad Pro"/>
                <w:b/>
                <w:bCs/>
                <w:i/>
                <w:iCs/>
                <w:color w:val="3B3838" w:themeColor="background2" w:themeShade="40"/>
                <w:lang w:val="ro-MD"/>
              </w:rPr>
              <w:t>500 c</w:t>
            </w:r>
            <w:r w:rsidR="00742A12" w:rsidRPr="007F122C">
              <w:rPr>
                <w:rFonts w:ascii="Myriad Pro" w:hAnsi="Myriad Pro"/>
                <w:b/>
                <w:bCs/>
                <w:i/>
                <w:iCs/>
                <w:color w:val="3B3838" w:themeColor="background2" w:themeShade="40"/>
                <w:lang w:val="ro-MD"/>
              </w:rPr>
              <w:t>aractere</w:t>
            </w:r>
          </w:p>
          <w:p w14:paraId="0CFB659D" w14:textId="775EBD89" w:rsidR="00742A12" w:rsidRPr="007F122C" w:rsidRDefault="00742A12" w:rsidP="00742A12">
            <w:pPr>
              <w:spacing w:before="40" w:after="40"/>
              <w:jc w:val="both"/>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 xml:space="preserve">Vă rugăm să descrieți cum intenționați să implicați emigranții/nativii în procesele de dezvoltare comunitară. </w:t>
            </w:r>
          </w:p>
          <w:p w14:paraId="252A1B7E" w14:textId="77777777" w:rsidR="003C1096" w:rsidRPr="007F122C" w:rsidRDefault="00742A12" w:rsidP="00742A12">
            <w:pPr>
              <w:pStyle w:val="ListParagraph"/>
              <w:spacing w:before="40" w:after="40"/>
              <w:ind w:left="0"/>
              <w:contextualSpacing w:val="0"/>
              <w:jc w:val="both"/>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Ce abordare, metode și instrumente intenționați să aplicați pentru a comunica cu emigranții/nativii stabiliți în străinătate?</w:t>
            </w:r>
          </w:p>
          <w:p w14:paraId="20E06DB7" w14:textId="68B93B70" w:rsidR="00D6655E" w:rsidRPr="007F122C" w:rsidRDefault="00D6655E" w:rsidP="00742A12">
            <w:pPr>
              <w:pStyle w:val="ListParagraph"/>
              <w:spacing w:before="40" w:after="40"/>
              <w:ind w:left="0"/>
              <w:contextualSpacing w:val="0"/>
              <w:jc w:val="both"/>
              <w:rPr>
                <w:rFonts w:ascii="Myriad Pro" w:hAnsi="Myriad Pro"/>
                <w:i/>
                <w:iCs/>
                <w:color w:val="3B3838" w:themeColor="background2" w:themeShade="40"/>
                <w:lang w:val="ro-MD"/>
              </w:rPr>
            </w:pPr>
          </w:p>
        </w:tc>
      </w:tr>
      <w:tr w:rsidR="003B7724" w:rsidRPr="007F122C" w14:paraId="5B841CD5" w14:textId="77777777" w:rsidTr="004C1BD7">
        <w:tc>
          <w:tcPr>
            <w:tcW w:w="567" w:type="dxa"/>
            <w:vAlign w:val="center"/>
          </w:tcPr>
          <w:p w14:paraId="3875706C" w14:textId="77777777" w:rsidR="003B7724" w:rsidRPr="007F122C" w:rsidRDefault="003B7724" w:rsidP="003C1096">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39" w:type="dxa"/>
          </w:tcPr>
          <w:p w14:paraId="5AB48CA3" w14:textId="0DB94D3B" w:rsidR="003B7724" w:rsidRPr="00402E1C" w:rsidRDefault="00742A12" w:rsidP="00B95BB0">
            <w:pPr>
              <w:spacing w:before="40" w:after="40"/>
              <w:jc w:val="both"/>
              <w:rPr>
                <w:rFonts w:ascii="Myriad Pro" w:hAnsi="Myriad Pro"/>
                <w:b/>
                <w:bCs/>
                <w:color w:val="3B3838" w:themeColor="background2" w:themeShade="40"/>
                <w:lang w:val="ro-MD"/>
              </w:rPr>
            </w:pPr>
            <w:r w:rsidRPr="00402E1C">
              <w:rPr>
                <w:rFonts w:ascii="Myriad Pro" w:hAnsi="Myriad Pro"/>
                <w:b/>
                <w:bCs/>
                <w:color w:val="3B3838" w:themeColor="background2" w:themeShade="40"/>
                <w:lang w:val="ro-MD"/>
              </w:rPr>
              <w:t>Are comunitatea dvs. capacitatea de a oferi/sursa de sprijin financiar pentru implementarea proiectului (proiectelor) de dezvoltare?</w:t>
            </w:r>
          </w:p>
        </w:tc>
      </w:tr>
      <w:tr w:rsidR="003B7724" w:rsidRPr="007F122C" w14:paraId="3049E955" w14:textId="77777777" w:rsidTr="008F5235">
        <w:tc>
          <w:tcPr>
            <w:tcW w:w="10206" w:type="dxa"/>
            <w:gridSpan w:val="2"/>
          </w:tcPr>
          <w:p w14:paraId="47F2D0AE" w14:textId="476F6A2A" w:rsidR="00594124" w:rsidRPr="00402E1C" w:rsidRDefault="00594124" w:rsidP="00594124">
            <w:pPr>
              <w:pStyle w:val="ListParagraph"/>
              <w:spacing w:before="40" w:after="40"/>
              <w:ind w:left="0"/>
              <w:contextualSpacing w:val="0"/>
              <w:jc w:val="both"/>
              <w:rPr>
                <w:rFonts w:ascii="Myriad Pro" w:hAnsi="Myriad Pro"/>
                <w:color w:val="3B3838" w:themeColor="background2" w:themeShade="40"/>
                <w:lang w:val="ro-MD"/>
              </w:rPr>
            </w:pPr>
            <w:r w:rsidRPr="00402E1C">
              <w:rPr>
                <w:rFonts w:ascii="Myriad Pro" w:hAnsi="Myriad Pro"/>
                <w:b/>
                <w:bCs/>
                <w:i/>
                <w:iCs/>
                <w:color w:val="3B3838" w:themeColor="background2" w:themeShade="40"/>
                <w:lang w:val="ro-MD"/>
              </w:rPr>
              <w:t xml:space="preserve"> Max. </w:t>
            </w:r>
            <w:r w:rsidR="00AE5475" w:rsidRPr="00402E1C">
              <w:rPr>
                <w:rFonts w:ascii="Myriad Pro" w:hAnsi="Myriad Pro"/>
                <w:b/>
                <w:bCs/>
                <w:i/>
                <w:iCs/>
                <w:color w:val="3B3838" w:themeColor="background2" w:themeShade="40"/>
                <w:lang w:val="ro-MD"/>
              </w:rPr>
              <w:t>8</w:t>
            </w:r>
            <w:r w:rsidRPr="00402E1C">
              <w:rPr>
                <w:rFonts w:ascii="Myriad Pro" w:hAnsi="Myriad Pro"/>
                <w:b/>
                <w:bCs/>
                <w:i/>
                <w:iCs/>
                <w:color w:val="3B3838" w:themeColor="background2" w:themeShade="40"/>
                <w:lang w:val="ro-MD"/>
              </w:rPr>
              <w:t>00 c</w:t>
            </w:r>
            <w:r w:rsidR="00742A12" w:rsidRPr="00402E1C">
              <w:rPr>
                <w:rFonts w:ascii="Myriad Pro" w:hAnsi="Myriad Pro"/>
                <w:b/>
                <w:bCs/>
                <w:i/>
                <w:iCs/>
                <w:color w:val="3B3838" w:themeColor="background2" w:themeShade="40"/>
                <w:lang w:val="ro-MD"/>
              </w:rPr>
              <w:t>aractere</w:t>
            </w:r>
          </w:p>
          <w:p w14:paraId="4AAB26B3" w14:textId="77777777" w:rsidR="00D6655E" w:rsidRPr="00402E1C" w:rsidRDefault="001225D7" w:rsidP="001D7453">
            <w:pPr>
              <w:pStyle w:val="ListParagraph"/>
              <w:spacing w:before="40" w:after="40"/>
              <w:ind w:left="0"/>
              <w:contextualSpacing w:val="0"/>
              <w:jc w:val="both"/>
              <w:rPr>
                <w:rFonts w:ascii="Myriad Pro" w:hAnsi="Myriad Pro"/>
                <w:i/>
                <w:iCs/>
                <w:color w:val="3B3838" w:themeColor="background2" w:themeShade="40"/>
                <w:lang w:val="ro-MD"/>
              </w:rPr>
            </w:pPr>
            <w:r w:rsidRPr="00402E1C">
              <w:rPr>
                <w:rFonts w:ascii="Myriad Pro" w:hAnsi="Myriad Pro"/>
                <w:i/>
                <w:iCs/>
                <w:color w:val="3B3838" w:themeColor="background2" w:themeShade="40"/>
                <w:lang w:val="ro-MD"/>
              </w:rPr>
              <w:t>Notă: Cota minimă dorită pentru selecție este de 10% din bugetul total al proiectului, luând în considerare toate formele disponibile de cofinanțare</w:t>
            </w:r>
            <w:r w:rsidRPr="00402E1C">
              <w:rPr>
                <w:rFonts w:ascii="Myriad Pro" w:hAnsi="Myriad Pro"/>
                <w:i/>
                <w:iCs/>
                <w:color w:val="3B3838" w:themeColor="background2" w:themeShade="40"/>
                <w:lang w:val="ro-MD"/>
              </w:rPr>
              <w:t>.</w:t>
            </w:r>
          </w:p>
          <w:p w14:paraId="54B7F54A" w14:textId="06AD03BE" w:rsidR="001225D7" w:rsidRPr="00402E1C" w:rsidRDefault="001225D7" w:rsidP="001D7453">
            <w:pPr>
              <w:pStyle w:val="ListParagraph"/>
              <w:spacing w:before="40" w:after="40"/>
              <w:ind w:left="0"/>
              <w:contextualSpacing w:val="0"/>
              <w:jc w:val="both"/>
              <w:rPr>
                <w:rFonts w:ascii="Myriad Pro" w:hAnsi="Myriad Pro"/>
                <w:i/>
                <w:iCs/>
                <w:color w:val="3B3838" w:themeColor="background2" w:themeShade="40"/>
                <w:lang w:val="ro-MD"/>
              </w:rPr>
            </w:pPr>
          </w:p>
        </w:tc>
      </w:tr>
      <w:tr w:rsidR="00B340BC" w:rsidRPr="007F122C" w14:paraId="2255E591" w14:textId="77777777" w:rsidTr="004C1BD7">
        <w:tc>
          <w:tcPr>
            <w:tcW w:w="567" w:type="dxa"/>
            <w:vAlign w:val="center"/>
          </w:tcPr>
          <w:p w14:paraId="4812AAFD" w14:textId="77777777" w:rsidR="00B340BC" w:rsidRPr="007F122C" w:rsidRDefault="00B340BC" w:rsidP="003C1096">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39" w:type="dxa"/>
          </w:tcPr>
          <w:p w14:paraId="3A0664CD" w14:textId="14C82AAA" w:rsidR="00B340BC" w:rsidRPr="007F122C" w:rsidRDefault="00742A12" w:rsidP="003C1096">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b/>
                <w:bCs/>
                <w:color w:val="3B3838" w:themeColor="background2" w:themeShade="40"/>
                <w:lang w:val="ro-MD"/>
              </w:rPr>
              <w:t>Cum va asigura localitatea dumneavoastră sustenabilitatea proiectelor de dezvoltare comunitară.</w:t>
            </w:r>
          </w:p>
        </w:tc>
      </w:tr>
      <w:tr w:rsidR="00B340BC" w:rsidRPr="007F122C" w14:paraId="2FA29EF3" w14:textId="77777777" w:rsidTr="008B1A64">
        <w:tc>
          <w:tcPr>
            <w:tcW w:w="10206" w:type="dxa"/>
            <w:gridSpan w:val="2"/>
          </w:tcPr>
          <w:p w14:paraId="4FD68583" w14:textId="47DD2A8B" w:rsidR="00B340BC" w:rsidRPr="00402E1C" w:rsidRDefault="00B340BC" w:rsidP="003C1096">
            <w:pPr>
              <w:pStyle w:val="ListParagraph"/>
              <w:spacing w:before="40" w:after="40"/>
              <w:ind w:left="0"/>
              <w:contextualSpacing w:val="0"/>
              <w:jc w:val="both"/>
              <w:rPr>
                <w:rFonts w:ascii="Myriad Pro" w:hAnsi="Myriad Pro"/>
                <w:color w:val="3B3838" w:themeColor="background2" w:themeShade="40"/>
                <w:lang w:val="ro-MD"/>
              </w:rPr>
            </w:pPr>
            <w:r w:rsidRPr="00402E1C">
              <w:rPr>
                <w:rFonts w:ascii="Myriad Pro" w:hAnsi="Myriad Pro"/>
                <w:b/>
                <w:bCs/>
                <w:i/>
                <w:iCs/>
                <w:color w:val="3B3838" w:themeColor="background2" w:themeShade="40"/>
                <w:lang w:val="ro-MD"/>
              </w:rPr>
              <w:t>Max. 1</w:t>
            </w:r>
            <w:r w:rsidR="00B95BB0" w:rsidRPr="00402E1C">
              <w:rPr>
                <w:rFonts w:ascii="Myriad Pro" w:hAnsi="Myriad Pro"/>
                <w:b/>
                <w:bCs/>
                <w:i/>
                <w:iCs/>
                <w:color w:val="3B3838" w:themeColor="background2" w:themeShade="40"/>
                <w:lang w:val="ro-MD"/>
              </w:rPr>
              <w:t>.</w:t>
            </w:r>
            <w:r w:rsidRPr="00402E1C">
              <w:rPr>
                <w:rFonts w:ascii="Myriad Pro" w:hAnsi="Myriad Pro"/>
                <w:b/>
                <w:bCs/>
                <w:i/>
                <w:iCs/>
                <w:color w:val="3B3838" w:themeColor="background2" w:themeShade="40"/>
                <w:lang w:val="ro-MD"/>
              </w:rPr>
              <w:t>200 c</w:t>
            </w:r>
            <w:r w:rsidR="00742A12" w:rsidRPr="00402E1C">
              <w:rPr>
                <w:rFonts w:ascii="Myriad Pro" w:hAnsi="Myriad Pro"/>
                <w:b/>
                <w:bCs/>
                <w:i/>
                <w:iCs/>
                <w:color w:val="3B3838" w:themeColor="background2" w:themeShade="40"/>
                <w:lang w:val="ro-MD"/>
              </w:rPr>
              <w:t>aractere</w:t>
            </w:r>
          </w:p>
          <w:p w14:paraId="46593E56" w14:textId="77777777" w:rsidR="00FC77BD" w:rsidRPr="00402E1C" w:rsidRDefault="00742A12" w:rsidP="00AE5475">
            <w:pPr>
              <w:pStyle w:val="ListParagraph"/>
              <w:spacing w:before="40" w:after="40"/>
              <w:ind w:left="0"/>
              <w:contextualSpacing w:val="0"/>
              <w:jc w:val="both"/>
              <w:rPr>
                <w:rFonts w:ascii="Myriad Pro" w:hAnsi="Myriad Pro"/>
                <w:i/>
                <w:iCs/>
                <w:color w:val="3B3838" w:themeColor="background2" w:themeShade="40"/>
                <w:lang w:val="ro-MD"/>
              </w:rPr>
            </w:pPr>
            <w:r w:rsidRPr="00402E1C">
              <w:rPr>
                <w:rFonts w:ascii="Myriad Pro" w:hAnsi="Myriad Pro"/>
                <w:i/>
                <w:iCs/>
                <w:color w:val="3B3838" w:themeColor="background2" w:themeShade="40"/>
                <w:lang w:val="ro-MD"/>
              </w:rPr>
              <w:t>Vă rugăm să descrieți modul în care proiectul (proiectele) de dezvoltare va (vor) fi susținut(e) (surse de sustenabilitate) pe termen lung.</w:t>
            </w:r>
          </w:p>
          <w:p w14:paraId="2899CEE3" w14:textId="59A26714" w:rsidR="00D6655E" w:rsidRPr="00402E1C" w:rsidRDefault="00D6655E" w:rsidP="00AE5475">
            <w:pPr>
              <w:pStyle w:val="ListParagraph"/>
              <w:spacing w:before="40" w:after="40"/>
              <w:ind w:left="0"/>
              <w:contextualSpacing w:val="0"/>
              <w:jc w:val="both"/>
              <w:rPr>
                <w:rFonts w:ascii="Myriad Pro" w:hAnsi="Myriad Pro"/>
                <w:i/>
                <w:iCs/>
                <w:color w:val="3B3838" w:themeColor="background2" w:themeShade="40"/>
                <w:lang w:val="ro-MD"/>
              </w:rPr>
            </w:pPr>
          </w:p>
        </w:tc>
      </w:tr>
      <w:tr w:rsidR="004F03B9" w:rsidRPr="007F122C" w14:paraId="685BC2F9" w14:textId="77777777" w:rsidTr="003D45B8">
        <w:tc>
          <w:tcPr>
            <w:tcW w:w="567" w:type="dxa"/>
            <w:vAlign w:val="center"/>
          </w:tcPr>
          <w:p w14:paraId="26AC2038" w14:textId="77777777" w:rsidR="004F03B9" w:rsidRPr="007F122C" w:rsidRDefault="004F03B9" w:rsidP="003D45B8">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39" w:type="dxa"/>
          </w:tcPr>
          <w:p w14:paraId="345CD4C8" w14:textId="1D8E135C" w:rsidR="004F03B9" w:rsidRPr="00402E1C" w:rsidRDefault="00742A12" w:rsidP="003D45B8">
            <w:pPr>
              <w:pStyle w:val="ListParagraph"/>
              <w:spacing w:before="40" w:after="40"/>
              <w:ind w:left="0"/>
              <w:contextualSpacing w:val="0"/>
              <w:jc w:val="both"/>
              <w:rPr>
                <w:rFonts w:ascii="Myriad Pro" w:hAnsi="Myriad Pro"/>
                <w:b/>
                <w:bCs/>
                <w:i/>
                <w:iCs/>
                <w:color w:val="3B3838" w:themeColor="background2" w:themeShade="40"/>
                <w:lang w:val="ro-MD"/>
              </w:rPr>
            </w:pPr>
            <w:r w:rsidRPr="00402E1C">
              <w:rPr>
                <w:rFonts w:ascii="Myriad Pro" w:hAnsi="Myriad Pro"/>
                <w:b/>
                <w:bCs/>
                <w:color w:val="3B3838" w:themeColor="background2" w:themeShade="40"/>
                <w:lang w:val="ro-MD"/>
              </w:rPr>
              <w:t>Care ar fi principalele riscuri asociate cu implementarea cu succes a proiectelor?</w:t>
            </w:r>
          </w:p>
        </w:tc>
      </w:tr>
      <w:tr w:rsidR="004F03B9" w:rsidRPr="007F122C" w14:paraId="482D28D0" w14:textId="77777777" w:rsidTr="003D45B8">
        <w:tc>
          <w:tcPr>
            <w:tcW w:w="10206" w:type="dxa"/>
            <w:gridSpan w:val="2"/>
          </w:tcPr>
          <w:p w14:paraId="2353C980" w14:textId="08D73A5D" w:rsidR="004F03B9" w:rsidRPr="00402E1C" w:rsidRDefault="004F03B9" w:rsidP="003D45B8">
            <w:pPr>
              <w:pStyle w:val="ListParagraph"/>
              <w:spacing w:before="40" w:after="40"/>
              <w:ind w:left="0"/>
              <w:contextualSpacing w:val="0"/>
              <w:jc w:val="both"/>
              <w:rPr>
                <w:rFonts w:ascii="Myriad Pro" w:hAnsi="Myriad Pro"/>
                <w:color w:val="3B3838" w:themeColor="background2" w:themeShade="40"/>
                <w:lang w:val="ro-MD"/>
              </w:rPr>
            </w:pPr>
            <w:r w:rsidRPr="00402E1C">
              <w:rPr>
                <w:rFonts w:ascii="Myriad Pro" w:hAnsi="Myriad Pro"/>
                <w:b/>
                <w:bCs/>
                <w:i/>
                <w:iCs/>
                <w:color w:val="3B3838" w:themeColor="background2" w:themeShade="40"/>
                <w:lang w:val="ro-MD"/>
              </w:rPr>
              <w:t>Max. 800 c</w:t>
            </w:r>
            <w:r w:rsidR="00742A12" w:rsidRPr="00402E1C">
              <w:rPr>
                <w:rFonts w:ascii="Myriad Pro" w:hAnsi="Myriad Pro"/>
                <w:b/>
                <w:bCs/>
                <w:i/>
                <w:iCs/>
                <w:color w:val="3B3838" w:themeColor="background2" w:themeShade="40"/>
                <w:lang w:val="ro-MD"/>
              </w:rPr>
              <w:t>aractere</w:t>
            </w:r>
          </w:p>
          <w:p w14:paraId="12CE87B6" w14:textId="2D642CBC" w:rsidR="004F03B9" w:rsidRPr="00402E1C" w:rsidRDefault="00742A12" w:rsidP="003D45B8">
            <w:pPr>
              <w:pStyle w:val="ListParagraph"/>
              <w:spacing w:before="40" w:after="40"/>
              <w:ind w:left="0"/>
              <w:contextualSpacing w:val="0"/>
              <w:jc w:val="both"/>
              <w:rPr>
                <w:rFonts w:ascii="Myriad Pro" w:hAnsi="Myriad Pro"/>
                <w:i/>
                <w:iCs/>
                <w:color w:val="3B3838" w:themeColor="background2" w:themeShade="40"/>
                <w:lang w:val="ro-MD"/>
              </w:rPr>
            </w:pPr>
            <w:r w:rsidRPr="00402E1C">
              <w:rPr>
                <w:rFonts w:ascii="Myriad Pro" w:hAnsi="Myriad Pro"/>
                <w:i/>
                <w:iCs/>
                <w:color w:val="3B3838" w:themeColor="background2" w:themeShade="40"/>
                <w:lang w:val="ro-MD"/>
              </w:rPr>
              <w:t>Vă rugăm să descrieți riscurile asociate și modalitățile de atenuare a riscurilor.</w:t>
            </w:r>
          </w:p>
          <w:p w14:paraId="430F9753" w14:textId="1129FCA9" w:rsidR="00C97437" w:rsidRPr="00402E1C" w:rsidRDefault="00C97437" w:rsidP="003D45B8">
            <w:pPr>
              <w:pStyle w:val="ListParagraph"/>
              <w:spacing w:before="40" w:after="40"/>
              <w:ind w:left="0"/>
              <w:contextualSpacing w:val="0"/>
              <w:jc w:val="both"/>
              <w:rPr>
                <w:rFonts w:ascii="Myriad Pro" w:hAnsi="Myriad Pro"/>
                <w:i/>
                <w:iCs/>
                <w:color w:val="3B3838" w:themeColor="background2" w:themeShade="40"/>
                <w:lang w:val="ro-MD"/>
              </w:rPr>
            </w:pPr>
          </w:p>
        </w:tc>
      </w:tr>
      <w:tr w:rsidR="007515D1" w:rsidRPr="007F122C" w14:paraId="5EBEAFB6" w14:textId="77777777" w:rsidTr="004C1BD7">
        <w:tc>
          <w:tcPr>
            <w:tcW w:w="567" w:type="dxa"/>
            <w:vAlign w:val="center"/>
          </w:tcPr>
          <w:p w14:paraId="57F7A501" w14:textId="77777777" w:rsidR="007515D1" w:rsidRPr="007F122C" w:rsidRDefault="007515D1" w:rsidP="003C1096">
            <w:pPr>
              <w:pStyle w:val="ListParagraph"/>
              <w:numPr>
                <w:ilvl w:val="1"/>
                <w:numId w:val="4"/>
              </w:numPr>
              <w:tabs>
                <w:tab w:val="left" w:pos="345"/>
              </w:tabs>
              <w:spacing w:before="40" w:after="40"/>
              <w:ind w:left="431" w:hanging="431"/>
              <w:contextualSpacing w:val="0"/>
              <w:rPr>
                <w:rFonts w:ascii="Myriad Pro" w:hAnsi="Myriad Pro"/>
                <w:color w:val="3B3838" w:themeColor="background2" w:themeShade="40"/>
                <w:lang w:val="ro-MD"/>
              </w:rPr>
            </w:pPr>
          </w:p>
        </w:tc>
        <w:tc>
          <w:tcPr>
            <w:tcW w:w="9639" w:type="dxa"/>
          </w:tcPr>
          <w:p w14:paraId="61A7002D" w14:textId="4746E719" w:rsidR="007515D1" w:rsidRPr="007F122C" w:rsidRDefault="00742A12" w:rsidP="003C1096">
            <w:pPr>
              <w:pStyle w:val="ListParagraph"/>
              <w:spacing w:before="40" w:after="40"/>
              <w:ind w:left="0"/>
              <w:contextualSpacing w:val="0"/>
              <w:jc w:val="both"/>
              <w:rPr>
                <w:rFonts w:ascii="Myriad Pro" w:hAnsi="Myriad Pro"/>
                <w:b/>
                <w:bCs/>
                <w:i/>
                <w:iCs/>
                <w:color w:val="3B3838" w:themeColor="background2" w:themeShade="40"/>
                <w:lang w:val="ro-MD"/>
              </w:rPr>
            </w:pPr>
            <w:r w:rsidRPr="007F122C">
              <w:rPr>
                <w:rFonts w:ascii="Myriad Pro" w:hAnsi="Myriad Pro"/>
                <w:b/>
                <w:bCs/>
                <w:color w:val="3B3838" w:themeColor="background2" w:themeShade="40"/>
                <w:lang w:val="ro-MD"/>
              </w:rPr>
              <w:t>Care sunt principalele puncte forte ale localității dvs. care ar face din ea un candidat puternic pentru actuala cerere de propuneri?</w:t>
            </w:r>
          </w:p>
        </w:tc>
      </w:tr>
      <w:tr w:rsidR="007515D1" w:rsidRPr="007F122C" w14:paraId="19F2CF07" w14:textId="77777777" w:rsidTr="009C0839">
        <w:tc>
          <w:tcPr>
            <w:tcW w:w="10206" w:type="dxa"/>
            <w:gridSpan w:val="2"/>
          </w:tcPr>
          <w:p w14:paraId="0E4F1A31" w14:textId="4768131B" w:rsidR="007515D1" w:rsidRPr="007F122C" w:rsidRDefault="007515D1" w:rsidP="003C1096">
            <w:pPr>
              <w:pStyle w:val="ListParagraph"/>
              <w:spacing w:before="40" w:after="40"/>
              <w:ind w:left="0"/>
              <w:contextualSpacing w:val="0"/>
              <w:jc w:val="both"/>
              <w:rPr>
                <w:rFonts w:ascii="Myriad Pro" w:hAnsi="Myriad Pro"/>
                <w:color w:val="3B3838" w:themeColor="background2" w:themeShade="40"/>
                <w:lang w:val="ro-MD"/>
              </w:rPr>
            </w:pPr>
            <w:r w:rsidRPr="007F122C">
              <w:rPr>
                <w:rFonts w:ascii="Myriad Pro" w:hAnsi="Myriad Pro"/>
                <w:b/>
                <w:bCs/>
                <w:i/>
                <w:iCs/>
                <w:color w:val="3B3838" w:themeColor="background2" w:themeShade="40"/>
                <w:lang w:val="ro-MD"/>
              </w:rPr>
              <w:t>Max. 1</w:t>
            </w:r>
            <w:r w:rsidR="00B95BB0" w:rsidRPr="007F122C">
              <w:rPr>
                <w:rFonts w:ascii="Myriad Pro" w:hAnsi="Myriad Pro"/>
                <w:b/>
                <w:bCs/>
                <w:i/>
                <w:iCs/>
                <w:color w:val="3B3838" w:themeColor="background2" w:themeShade="40"/>
                <w:lang w:val="ro-MD"/>
              </w:rPr>
              <w:t>.</w:t>
            </w:r>
            <w:r w:rsidRPr="007F122C">
              <w:rPr>
                <w:rFonts w:ascii="Myriad Pro" w:hAnsi="Myriad Pro"/>
                <w:b/>
                <w:bCs/>
                <w:i/>
                <w:iCs/>
                <w:color w:val="3B3838" w:themeColor="background2" w:themeShade="40"/>
                <w:lang w:val="ro-MD"/>
              </w:rPr>
              <w:t>200 c</w:t>
            </w:r>
            <w:r w:rsidR="00742A12" w:rsidRPr="007F122C">
              <w:rPr>
                <w:rFonts w:ascii="Myriad Pro" w:hAnsi="Myriad Pro"/>
                <w:b/>
                <w:bCs/>
                <w:i/>
                <w:iCs/>
                <w:color w:val="3B3838" w:themeColor="background2" w:themeShade="40"/>
                <w:lang w:val="ro-MD"/>
              </w:rPr>
              <w:t>aractere</w:t>
            </w:r>
          </w:p>
          <w:p w14:paraId="45CA8A78" w14:textId="5246C469" w:rsidR="00985ACB" w:rsidRPr="007F122C" w:rsidRDefault="00742A12" w:rsidP="003C1096">
            <w:pPr>
              <w:pStyle w:val="ListParagraph"/>
              <w:spacing w:before="40" w:after="40"/>
              <w:ind w:left="0"/>
              <w:contextualSpacing w:val="0"/>
              <w:jc w:val="both"/>
              <w:rPr>
                <w:rFonts w:ascii="Myriad Pro" w:hAnsi="Myriad Pro"/>
                <w:i/>
                <w:iCs/>
                <w:color w:val="3B3838" w:themeColor="background2" w:themeShade="40"/>
                <w:lang w:val="ro-MD"/>
              </w:rPr>
            </w:pPr>
            <w:r w:rsidRPr="007F122C">
              <w:rPr>
                <w:rFonts w:ascii="Myriad Pro" w:hAnsi="Myriad Pro"/>
                <w:i/>
                <w:iCs/>
                <w:color w:val="3B3838" w:themeColor="background2" w:themeShade="40"/>
                <w:lang w:val="ro-MD"/>
              </w:rPr>
              <w:t>Vă rugăm să prezentați argumente pentru care localitatea dvs. ar trebui să fie aleasă ca partener al Programului EU-CBM 6 și care sunt punctele forte și oportunitățile locale.</w:t>
            </w:r>
          </w:p>
          <w:p w14:paraId="2AD073AF" w14:textId="774E2C58" w:rsidR="00FC77BD" w:rsidRPr="007F122C" w:rsidRDefault="00FC77BD" w:rsidP="003C1096">
            <w:pPr>
              <w:pStyle w:val="ListParagraph"/>
              <w:spacing w:before="40" w:after="40"/>
              <w:ind w:left="0"/>
              <w:contextualSpacing w:val="0"/>
              <w:jc w:val="both"/>
              <w:rPr>
                <w:rFonts w:ascii="Myriad Pro" w:hAnsi="Myriad Pro"/>
                <w:i/>
                <w:iCs/>
                <w:color w:val="3B3838" w:themeColor="background2" w:themeShade="40"/>
                <w:lang w:val="ro-MD"/>
              </w:rPr>
            </w:pPr>
          </w:p>
        </w:tc>
      </w:tr>
    </w:tbl>
    <w:p w14:paraId="32E42FC5" w14:textId="2F5423CD" w:rsidR="0045370E" w:rsidRPr="007F122C" w:rsidRDefault="0045370E" w:rsidP="0045370E">
      <w:pPr>
        <w:pStyle w:val="ListParagraph"/>
        <w:ind w:left="360"/>
        <w:jc w:val="both"/>
        <w:rPr>
          <w:rFonts w:ascii="Myriad Pro" w:hAnsi="Myriad Pro"/>
          <w:b/>
          <w:bCs/>
          <w:color w:val="3B3838" w:themeColor="background2" w:themeShade="40"/>
          <w:sz w:val="24"/>
          <w:szCs w:val="24"/>
          <w:lang w:val="ro-MD"/>
        </w:rPr>
      </w:pPr>
    </w:p>
    <w:p w14:paraId="49EE3455" w14:textId="525A77F2" w:rsidR="001E72F0" w:rsidRPr="007F122C" w:rsidRDefault="001E72F0" w:rsidP="0045370E">
      <w:pPr>
        <w:pStyle w:val="ListParagraph"/>
        <w:ind w:left="360"/>
        <w:jc w:val="both"/>
        <w:rPr>
          <w:rFonts w:ascii="Myriad Pro" w:hAnsi="Myriad Pro"/>
          <w:b/>
          <w:bCs/>
          <w:color w:val="3B3838" w:themeColor="background2" w:themeShade="40"/>
          <w:sz w:val="24"/>
          <w:szCs w:val="24"/>
          <w:lang w:val="ro-MD"/>
        </w:rPr>
      </w:pPr>
    </w:p>
    <w:p w14:paraId="2DC46538" w14:textId="238A26C1" w:rsidR="00D0793B" w:rsidRPr="007F122C" w:rsidRDefault="00D0793B" w:rsidP="00742A12">
      <w:pPr>
        <w:jc w:val="both"/>
        <w:rPr>
          <w:rFonts w:ascii="Myriad Pro" w:hAnsi="Myriad Pro"/>
          <w:b/>
          <w:bCs/>
          <w:color w:val="3B3838" w:themeColor="background2" w:themeShade="40"/>
          <w:lang w:val="ro-MD"/>
        </w:rPr>
      </w:pPr>
      <w:r w:rsidRPr="007F122C">
        <w:rPr>
          <w:rFonts w:ascii="Myriad Pro" w:hAnsi="Myriad Pro"/>
          <w:b/>
          <w:bCs/>
          <w:color w:val="3B3838" w:themeColor="background2" w:themeShade="40"/>
          <w:lang w:val="ro-MD"/>
        </w:rPr>
        <w:t>Anexele care trebuie incluse de către solicitant:</w:t>
      </w:r>
    </w:p>
    <w:p w14:paraId="626BD63B" w14:textId="77777777" w:rsidR="00D0793B" w:rsidRPr="007F122C" w:rsidRDefault="00D0793B" w:rsidP="00D0793B">
      <w:pPr>
        <w:jc w:val="both"/>
        <w:rPr>
          <w:rFonts w:ascii="Myriad Pro" w:hAnsi="Myriad Pro"/>
          <w:b/>
          <w:bCs/>
          <w:color w:val="3B3838" w:themeColor="background2" w:themeShade="40"/>
          <w:lang w:val="ro-MD"/>
        </w:rPr>
      </w:pPr>
      <w:r w:rsidRPr="007F122C">
        <w:rPr>
          <w:rFonts w:ascii="Myriad Pro" w:hAnsi="Myriad Pro"/>
          <w:b/>
          <w:bCs/>
          <w:color w:val="3B3838" w:themeColor="background2" w:themeShade="40"/>
          <w:lang w:val="ro-MD"/>
        </w:rPr>
        <w:t>1.</w:t>
      </w:r>
      <w:r w:rsidRPr="007F122C">
        <w:rPr>
          <w:rFonts w:ascii="Myriad Pro" w:hAnsi="Myriad Pro"/>
          <w:b/>
          <w:bCs/>
          <w:color w:val="3B3838" w:themeColor="background2" w:themeShade="40"/>
          <w:lang w:val="ro-MD"/>
        </w:rPr>
        <w:tab/>
        <w:t>Declarație de interese</w:t>
      </w:r>
    </w:p>
    <w:p w14:paraId="5E067ACF" w14:textId="77777777" w:rsidR="00D0793B" w:rsidRPr="007F122C" w:rsidRDefault="00D0793B" w:rsidP="00D0793B">
      <w:pPr>
        <w:jc w:val="both"/>
        <w:rPr>
          <w:rFonts w:ascii="Myriad Pro" w:hAnsi="Myriad Pro"/>
          <w:b/>
          <w:bCs/>
          <w:color w:val="3B3838" w:themeColor="background2" w:themeShade="40"/>
          <w:lang w:val="ro-MD"/>
        </w:rPr>
      </w:pPr>
      <w:r w:rsidRPr="007F122C">
        <w:rPr>
          <w:rFonts w:ascii="Myriad Pro" w:hAnsi="Myriad Pro"/>
          <w:b/>
          <w:bCs/>
          <w:color w:val="3B3838" w:themeColor="background2" w:themeShade="40"/>
          <w:lang w:val="ro-MD"/>
        </w:rPr>
        <w:t>2.</w:t>
      </w:r>
      <w:r w:rsidRPr="007F122C">
        <w:rPr>
          <w:rFonts w:ascii="Myriad Pro" w:hAnsi="Myriad Pro"/>
          <w:b/>
          <w:bCs/>
          <w:color w:val="3B3838" w:themeColor="background2" w:themeShade="40"/>
          <w:lang w:val="ro-MD"/>
        </w:rPr>
        <w:tab/>
        <w:t xml:space="preserve">Scrisori de recomandare relevante (opțional). </w:t>
      </w:r>
    </w:p>
    <w:p w14:paraId="2EAB18B1" w14:textId="39A24E30" w:rsidR="00007293" w:rsidRPr="007F122C" w:rsidRDefault="00D0793B" w:rsidP="00D0793B">
      <w:pPr>
        <w:pStyle w:val="ListParagraph"/>
        <w:ind w:left="0"/>
        <w:jc w:val="both"/>
        <w:rPr>
          <w:rFonts w:ascii="Myriad Pro" w:hAnsi="Myriad Pro"/>
          <w:b/>
          <w:bCs/>
          <w:color w:val="3B3838" w:themeColor="background2" w:themeShade="40"/>
          <w:sz w:val="24"/>
          <w:szCs w:val="24"/>
          <w:lang w:val="ro-MD"/>
        </w:rPr>
      </w:pPr>
      <w:r w:rsidRPr="007F122C">
        <w:rPr>
          <w:rFonts w:ascii="Myriad Pro" w:hAnsi="Myriad Pro"/>
          <w:b/>
          <w:bCs/>
          <w:color w:val="3B3838" w:themeColor="background2" w:themeShade="40"/>
          <w:lang w:val="ro-MD"/>
        </w:rPr>
        <w:t>3.</w:t>
      </w:r>
      <w:r w:rsidRPr="007F122C">
        <w:rPr>
          <w:rFonts w:ascii="Myriad Pro" w:hAnsi="Myriad Pro"/>
          <w:b/>
          <w:bCs/>
          <w:color w:val="3B3838" w:themeColor="background2" w:themeShade="40"/>
          <w:lang w:val="ro-MD"/>
        </w:rPr>
        <w:tab/>
        <w:t>Alte materiale relevante (opțional).</w:t>
      </w:r>
    </w:p>
    <w:sectPr w:rsidR="00007293" w:rsidRPr="007F122C" w:rsidSect="008C28D0">
      <w:headerReference w:type="first" r:id="rId9"/>
      <w:pgSz w:w="12240" w:h="15840"/>
      <w:pgMar w:top="1134" w:right="850"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B7521" w14:textId="77777777" w:rsidR="008E358F" w:rsidRDefault="008E358F" w:rsidP="00791C63">
      <w:pPr>
        <w:spacing w:after="0" w:line="240" w:lineRule="auto"/>
      </w:pPr>
      <w:r>
        <w:separator/>
      </w:r>
    </w:p>
  </w:endnote>
  <w:endnote w:type="continuationSeparator" w:id="0">
    <w:p w14:paraId="404433C7" w14:textId="77777777" w:rsidR="008E358F" w:rsidRDefault="008E358F" w:rsidP="00791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Calibri Light">
    <w:panose1 w:val="020F0302020204030204"/>
    <w:charset w:val="CC"/>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7E84A" w14:textId="77777777" w:rsidR="008E358F" w:rsidRDefault="008E358F" w:rsidP="00791C63">
      <w:pPr>
        <w:spacing w:after="0" w:line="240" w:lineRule="auto"/>
      </w:pPr>
      <w:r>
        <w:separator/>
      </w:r>
    </w:p>
  </w:footnote>
  <w:footnote w:type="continuationSeparator" w:id="0">
    <w:p w14:paraId="6D516AB1" w14:textId="77777777" w:rsidR="008E358F" w:rsidRDefault="008E358F" w:rsidP="00791C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8B255" w14:textId="083F00BB" w:rsidR="0024098E" w:rsidRDefault="0024098E" w:rsidP="0024098E">
    <w:pPr>
      <w:pStyle w:val="Header"/>
      <w:jc w:val="center"/>
    </w:pPr>
    <w:r>
      <w:rPr>
        <w:noProof/>
      </w:rPr>
      <w:drawing>
        <wp:inline distT="0" distB="0" distL="0" distR="0" wp14:anchorId="740BC5D8" wp14:editId="02B1ED5A">
          <wp:extent cx="5282565" cy="12553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
                    <a:extLst>
                      <a:ext uri="{28A0092B-C50C-407E-A947-70E740481C1C}">
                        <a14:useLocalDpi xmlns:a14="http://schemas.microsoft.com/office/drawing/2010/main" val="0"/>
                      </a:ext>
                    </a:extLst>
                  </a:blip>
                  <a:srcRect l="11065" t="28292"/>
                  <a:stretch/>
                </pic:blipFill>
                <pic:spPr bwMode="auto">
                  <a:xfrm>
                    <a:off x="0" y="0"/>
                    <a:ext cx="5282565" cy="1255395"/>
                  </a:xfrm>
                  <a:prstGeom prst="rect">
                    <a:avLst/>
                  </a:prstGeom>
                  <a:ln>
                    <a:noFill/>
                  </a:ln>
                  <a:extLst>
                    <a:ext uri="{53640926-AAD7-44D8-BBD7-CCE9431645EC}">
                      <a14:shadowObscured xmlns:a14="http://schemas.microsoft.com/office/drawing/2010/main"/>
                    </a:ext>
                  </a:extLst>
                </pic:spPr>
              </pic:pic>
            </a:graphicData>
          </a:graphic>
        </wp:inline>
      </w:drawing>
    </w:r>
  </w:p>
</w:hdr>
</file>

<file path=word/intelligence.xml><?xml version="1.0" encoding="utf-8"?>
<int:Intelligence xmlns:int="http://schemas.microsoft.com/office/intelligence/2019/intelligence">
  <int:IntelligenceSettings/>
  <int:Manifest>
    <int:ParagraphRange paragraphId="1705264560" textId="1678361525" start="0" length="16" invalidationStart="0" invalidationLength="16" id="Dc51uQ6e"/>
  </int:Manifest>
  <int:Observations>
    <int:Content id="Dc51uQ6e">
      <int:Reviewed type="WordDesignerSuggestedImageAnnotation"/>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025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333A47"/>
    <w:multiLevelType w:val="multilevel"/>
    <w:tmpl w:val="ED940396"/>
    <w:lvl w:ilvl="0">
      <w:start w:val="1"/>
      <w:numFmt w:val="decimal"/>
      <w:lvlText w:val="%1."/>
      <w:lvlJc w:val="left"/>
      <w:pPr>
        <w:ind w:left="360" w:hanging="360"/>
      </w:pPr>
      <w:rPr>
        <w:b/>
        <w:bCs/>
        <w:color w:val="2F5496" w:themeColor="accent1" w:themeShade="BF"/>
        <w:sz w:val="24"/>
        <w:szCs w:val="24"/>
      </w:rPr>
    </w:lvl>
    <w:lvl w:ilvl="1">
      <w:start w:val="1"/>
      <w:numFmt w:val="decimal"/>
      <w:lvlText w:val="%1.%2."/>
      <w:lvlJc w:val="left"/>
      <w:pPr>
        <w:ind w:left="792" w:hanging="432"/>
      </w:pPr>
      <w:rPr>
        <w:b/>
        <w:bCs/>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6005A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F0C7DC9"/>
    <w:multiLevelType w:val="hybridMultilevel"/>
    <w:tmpl w:val="D8BAF90E"/>
    <w:lvl w:ilvl="0" w:tplc="04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16F06E8"/>
    <w:multiLevelType w:val="hybridMultilevel"/>
    <w:tmpl w:val="46BC0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0C3F04"/>
    <w:multiLevelType w:val="hybridMultilevel"/>
    <w:tmpl w:val="63FA0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4A02B5"/>
    <w:multiLevelType w:val="hybridMultilevel"/>
    <w:tmpl w:val="3102A2F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0852014">
    <w:abstractNumId w:val="6"/>
  </w:num>
  <w:num w:numId="2" w16cid:durableId="831337273">
    <w:abstractNumId w:val="5"/>
  </w:num>
  <w:num w:numId="3" w16cid:durableId="329990834">
    <w:abstractNumId w:val="2"/>
  </w:num>
  <w:num w:numId="4" w16cid:durableId="1406410814">
    <w:abstractNumId w:val="1"/>
  </w:num>
  <w:num w:numId="5" w16cid:durableId="1846631623">
    <w:abstractNumId w:val="0"/>
  </w:num>
  <w:num w:numId="6" w16cid:durableId="1095053598">
    <w:abstractNumId w:val="4"/>
  </w:num>
  <w:num w:numId="7" w16cid:durableId="18007594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zGzMDO0MDcxMjRU0lEKTi0uzszPAykwqgUATVSU3ywAAAA="/>
  </w:docVars>
  <w:rsids>
    <w:rsidRoot w:val="00004D9D"/>
    <w:rsid w:val="00000048"/>
    <w:rsid w:val="00004D9D"/>
    <w:rsid w:val="00005BAB"/>
    <w:rsid w:val="00005F22"/>
    <w:rsid w:val="00007293"/>
    <w:rsid w:val="00007F2E"/>
    <w:rsid w:val="00012ECE"/>
    <w:rsid w:val="00014305"/>
    <w:rsid w:val="000318DD"/>
    <w:rsid w:val="000431BC"/>
    <w:rsid w:val="00043C9E"/>
    <w:rsid w:val="00046974"/>
    <w:rsid w:val="000510F1"/>
    <w:rsid w:val="0005169B"/>
    <w:rsid w:val="00062396"/>
    <w:rsid w:val="000650C5"/>
    <w:rsid w:val="000715B0"/>
    <w:rsid w:val="00077222"/>
    <w:rsid w:val="0008660F"/>
    <w:rsid w:val="000945BB"/>
    <w:rsid w:val="00096C9F"/>
    <w:rsid w:val="000A07D2"/>
    <w:rsid w:val="000B41E2"/>
    <w:rsid w:val="000C1C1D"/>
    <w:rsid w:val="000D50ED"/>
    <w:rsid w:val="000E0273"/>
    <w:rsid w:val="000E411D"/>
    <w:rsid w:val="00106DA3"/>
    <w:rsid w:val="001103DF"/>
    <w:rsid w:val="0011433F"/>
    <w:rsid w:val="00116A6F"/>
    <w:rsid w:val="001225D7"/>
    <w:rsid w:val="00135257"/>
    <w:rsid w:val="001505BB"/>
    <w:rsid w:val="00154064"/>
    <w:rsid w:val="00161E7F"/>
    <w:rsid w:val="00164735"/>
    <w:rsid w:val="00172065"/>
    <w:rsid w:val="00177E45"/>
    <w:rsid w:val="00181F4C"/>
    <w:rsid w:val="0019757A"/>
    <w:rsid w:val="001B2936"/>
    <w:rsid w:val="001B5E03"/>
    <w:rsid w:val="001C34CE"/>
    <w:rsid w:val="001C607E"/>
    <w:rsid w:val="001D7453"/>
    <w:rsid w:val="001E72F0"/>
    <w:rsid w:val="001F4C95"/>
    <w:rsid w:val="002013D4"/>
    <w:rsid w:val="00216420"/>
    <w:rsid w:val="002213BB"/>
    <w:rsid w:val="002214E9"/>
    <w:rsid w:val="0024098E"/>
    <w:rsid w:val="0025260C"/>
    <w:rsid w:val="00297522"/>
    <w:rsid w:val="002A6475"/>
    <w:rsid w:val="002B4C35"/>
    <w:rsid w:val="002D4931"/>
    <w:rsid w:val="002F1CEF"/>
    <w:rsid w:val="003118FF"/>
    <w:rsid w:val="00326FB7"/>
    <w:rsid w:val="00362D64"/>
    <w:rsid w:val="003636B1"/>
    <w:rsid w:val="00381F0D"/>
    <w:rsid w:val="0039449B"/>
    <w:rsid w:val="003A6AAD"/>
    <w:rsid w:val="003B503E"/>
    <w:rsid w:val="003B7724"/>
    <w:rsid w:val="003C1096"/>
    <w:rsid w:val="003E594B"/>
    <w:rsid w:val="003E660B"/>
    <w:rsid w:val="00402E1C"/>
    <w:rsid w:val="00413558"/>
    <w:rsid w:val="00417F2F"/>
    <w:rsid w:val="00425366"/>
    <w:rsid w:val="00426B1A"/>
    <w:rsid w:val="00433600"/>
    <w:rsid w:val="00447CC6"/>
    <w:rsid w:val="0045370E"/>
    <w:rsid w:val="00472409"/>
    <w:rsid w:val="0047444B"/>
    <w:rsid w:val="004C08B7"/>
    <w:rsid w:val="004C1BD7"/>
    <w:rsid w:val="004E2400"/>
    <w:rsid w:val="004F03B9"/>
    <w:rsid w:val="005004ED"/>
    <w:rsid w:val="005075FE"/>
    <w:rsid w:val="00520734"/>
    <w:rsid w:val="00541CCD"/>
    <w:rsid w:val="00576ECC"/>
    <w:rsid w:val="00594124"/>
    <w:rsid w:val="005A5DDF"/>
    <w:rsid w:val="005B0F45"/>
    <w:rsid w:val="005B1A4E"/>
    <w:rsid w:val="005C565E"/>
    <w:rsid w:val="005E7DFA"/>
    <w:rsid w:val="005E7F64"/>
    <w:rsid w:val="005F0883"/>
    <w:rsid w:val="00607B80"/>
    <w:rsid w:val="0064337C"/>
    <w:rsid w:val="006439E7"/>
    <w:rsid w:val="007064CB"/>
    <w:rsid w:val="00730104"/>
    <w:rsid w:val="00742A12"/>
    <w:rsid w:val="007515D1"/>
    <w:rsid w:val="00766152"/>
    <w:rsid w:val="00784752"/>
    <w:rsid w:val="007854DE"/>
    <w:rsid w:val="00791C63"/>
    <w:rsid w:val="00795773"/>
    <w:rsid w:val="007A21C7"/>
    <w:rsid w:val="007A5C41"/>
    <w:rsid w:val="007D4D52"/>
    <w:rsid w:val="007E1068"/>
    <w:rsid w:val="007E6889"/>
    <w:rsid w:val="007E7B2A"/>
    <w:rsid w:val="007F077E"/>
    <w:rsid w:val="007F122C"/>
    <w:rsid w:val="007F27BB"/>
    <w:rsid w:val="0080229C"/>
    <w:rsid w:val="00820392"/>
    <w:rsid w:val="008426BA"/>
    <w:rsid w:val="008449A2"/>
    <w:rsid w:val="00881BEF"/>
    <w:rsid w:val="00895258"/>
    <w:rsid w:val="008A2732"/>
    <w:rsid w:val="008A3692"/>
    <w:rsid w:val="008B0FB9"/>
    <w:rsid w:val="008B39B1"/>
    <w:rsid w:val="008B512A"/>
    <w:rsid w:val="008C28D0"/>
    <w:rsid w:val="008C61DB"/>
    <w:rsid w:val="008E358F"/>
    <w:rsid w:val="008F035F"/>
    <w:rsid w:val="008F34CE"/>
    <w:rsid w:val="009042CA"/>
    <w:rsid w:val="00915E3E"/>
    <w:rsid w:val="00930FFB"/>
    <w:rsid w:val="0093250A"/>
    <w:rsid w:val="00941F36"/>
    <w:rsid w:val="009453CF"/>
    <w:rsid w:val="0095456D"/>
    <w:rsid w:val="00974801"/>
    <w:rsid w:val="00985ACB"/>
    <w:rsid w:val="0099576A"/>
    <w:rsid w:val="0099776B"/>
    <w:rsid w:val="009A6D2B"/>
    <w:rsid w:val="009A6FAB"/>
    <w:rsid w:val="009E2382"/>
    <w:rsid w:val="009F3FDD"/>
    <w:rsid w:val="009F639C"/>
    <w:rsid w:val="00A111C6"/>
    <w:rsid w:val="00A20926"/>
    <w:rsid w:val="00A47C58"/>
    <w:rsid w:val="00A60E4E"/>
    <w:rsid w:val="00A701E7"/>
    <w:rsid w:val="00A81368"/>
    <w:rsid w:val="00AA4EB5"/>
    <w:rsid w:val="00AE1C12"/>
    <w:rsid w:val="00AE5475"/>
    <w:rsid w:val="00B22D76"/>
    <w:rsid w:val="00B248FA"/>
    <w:rsid w:val="00B278BF"/>
    <w:rsid w:val="00B340BC"/>
    <w:rsid w:val="00B3427A"/>
    <w:rsid w:val="00B50C20"/>
    <w:rsid w:val="00B557B0"/>
    <w:rsid w:val="00B92DE3"/>
    <w:rsid w:val="00B9411F"/>
    <w:rsid w:val="00B944A3"/>
    <w:rsid w:val="00B95BB0"/>
    <w:rsid w:val="00B96D30"/>
    <w:rsid w:val="00BA406B"/>
    <w:rsid w:val="00BA757D"/>
    <w:rsid w:val="00BB304C"/>
    <w:rsid w:val="00BB55D5"/>
    <w:rsid w:val="00BD26C7"/>
    <w:rsid w:val="00BE2A9B"/>
    <w:rsid w:val="00BE71C0"/>
    <w:rsid w:val="00BF10D5"/>
    <w:rsid w:val="00C243EC"/>
    <w:rsid w:val="00C255E4"/>
    <w:rsid w:val="00C25FE2"/>
    <w:rsid w:val="00C34F09"/>
    <w:rsid w:val="00C35A41"/>
    <w:rsid w:val="00C47E4D"/>
    <w:rsid w:val="00C60D03"/>
    <w:rsid w:val="00C616C7"/>
    <w:rsid w:val="00C65BDB"/>
    <w:rsid w:val="00C74A8E"/>
    <w:rsid w:val="00C87037"/>
    <w:rsid w:val="00C87368"/>
    <w:rsid w:val="00C955BF"/>
    <w:rsid w:val="00C97437"/>
    <w:rsid w:val="00CA3280"/>
    <w:rsid w:val="00CC2537"/>
    <w:rsid w:val="00CD132B"/>
    <w:rsid w:val="00CD50D3"/>
    <w:rsid w:val="00D05311"/>
    <w:rsid w:val="00D05345"/>
    <w:rsid w:val="00D0793B"/>
    <w:rsid w:val="00D3226D"/>
    <w:rsid w:val="00D43D32"/>
    <w:rsid w:val="00D451AF"/>
    <w:rsid w:val="00D51AF8"/>
    <w:rsid w:val="00D56FC6"/>
    <w:rsid w:val="00D57C10"/>
    <w:rsid w:val="00D63CEA"/>
    <w:rsid w:val="00D6655E"/>
    <w:rsid w:val="00D671A7"/>
    <w:rsid w:val="00D7156A"/>
    <w:rsid w:val="00D72EA9"/>
    <w:rsid w:val="00D76CCE"/>
    <w:rsid w:val="00D76F7C"/>
    <w:rsid w:val="00D81D6E"/>
    <w:rsid w:val="00D97E0C"/>
    <w:rsid w:val="00DB3F87"/>
    <w:rsid w:val="00DE1F89"/>
    <w:rsid w:val="00DF26AE"/>
    <w:rsid w:val="00DF2F9F"/>
    <w:rsid w:val="00E16075"/>
    <w:rsid w:val="00E31168"/>
    <w:rsid w:val="00E436DC"/>
    <w:rsid w:val="00E46494"/>
    <w:rsid w:val="00E53AAB"/>
    <w:rsid w:val="00E5572E"/>
    <w:rsid w:val="00E67866"/>
    <w:rsid w:val="00E73CE9"/>
    <w:rsid w:val="00E76154"/>
    <w:rsid w:val="00E9008B"/>
    <w:rsid w:val="00EC231F"/>
    <w:rsid w:val="00EC5362"/>
    <w:rsid w:val="00ED467D"/>
    <w:rsid w:val="00EE2337"/>
    <w:rsid w:val="00EF686C"/>
    <w:rsid w:val="00F0259C"/>
    <w:rsid w:val="00F21C2B"/>
    <w:rsid w:val="00F26A1C"/>
    <w:rsid w:val="00F40AAE"/>
    <w:rsid w:val="00F44274"/>
    <w:rsid w:val="00F56DEE"/>
    <w:rsid w:val="00F616A9"/>
    <w:rsid w:val="00F70BC7"/>
    <w:rsid w:val="00FA591B"/>
    <w:rsid w:val="00FC77BD"/>
    <w:rsid w:val="00FD0812"/>
    <w:rsid w:val="00FE4489"/>
    <w:rsid w:val="00FE695F"/>
    <w:rsid w:val="10E2AA5A"/>
    <w:rsid w:val="1D5CFB45"/>
    <w:rsid w:val="3D5C2E27"/>
    <w:rsid w:val="75A7A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667DF"/>
  <w15:chartTrackingRefBased/>
  <w15:docId w15:val="{D54BA09B-49CB-4D1F-AFC3-E167EAFB0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op">
    <w:name w:val="eop"/>
    <w:basedOn w:val="DefaultParagraphFont"/>
    <w:rsid w:val="00004D9D"/>
  </w:style>
  <w:style w:type="table" w:styleId="TableGrid">
    <w:name w:val="Table Grid"/>
    <w:basedOn w:val="TableNormal"/>
    <w:uiPriority w:val="39"/>
    <w:rsid w:val="00004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D9D"/>
    <w:pPr>
      <w:ind w:left="720"/>
      <w:contextualSpacing/>
    </w:pPr>
  </w:style>
  <w:style w:type="paragraph" w:styleId="Header">
    <w:name w:val="header"/>
    <w:basedOn w:val="Normal"/>
    <w:link w:val="HeaderChar"/>
    <w:uiPriority w:val="99"/>
    <w:unhideWhenUsed/>
    <w:rsid w:val="00791C63"/>
    <w:pPr>
      <w:tabs>
        <w:tab w:val="center" w:pos="4844"/>
        <w:tab w:val="right" w:pos="9689"/>
      </w:tabs>
      <w:spacing w:after="0" w:line="240" w:lineRule="auto"/>
    </w:pPr>
  </w:style>
  <w:style w:type="character" w:customStyle="1" w:styleId="HeaderChar">
    <w:name w:val="Header Char"/>
    <w:basedOn w:val="DefaultParagraphFont"/>
    <w:link w:val="Header"/>
    <w:uiPriority w:val="99"/>
    <w:rsid w:val="00791C63"/>
    <w:rPr>
      <w:lang w:val="en-GB"/>
    </w:rPr>
  </w:style>
  <w:style w:type="paragraph" w:styleId="Footer">
    <w:name w:val="footer"/>
    <w:basedOn w:val="Normal"/>
    <w:link w:val="FooterChar"/>
    <w:uiPriority w:val="99"/>
    <w:unhideWhenUsed/>
    <w:rsid w:val="00791C63"/>
    <w:pPr>
      <w:tabs>
        <w:tab w:val="center" w:pos="4844"/>
        <w:tab w:val="right" w:pos="9689"/>
      </w:tabs>
      <w:spacing w:after="0" w:line="240" w:lineRule="auto"/>
    </w:pPr>
  </w:style>
  <w:style w:type="character" w:customStyle="1" w:styleId="FooterChar">
    <w:name w:val="Footer Char"/>
    <w:basedOn w:val="DefaultParagraphFont"/>
    <w:link w:val="Footer"/>
    <w:uiPriority w:val="99"/>
    <w:rsid w:val="00791C63"/>
    <w:rPr>
      <w:lang w:val="en-GB"/>
    </w:rPr>
  </w:style>
  <w:style w:type="character" w:customStyle="1" w:styleId="normaltextrun">
    <w:name w:val="normaltextrun"/>
    <w:basedOn w:val="DefaultParagraphFont"/>
    <w:rsid w:val="00895258"/>
  </w:style>
  <w:style w:type="paragraph" w:customStyle="1" w:styleId="BodyA">
    <w:name w:val="Body A"/>
    <w:rsid w:val="003B503E"/>
    <w:pPr>
      <w:pBdr>
        <w:top w:val="nil"/>
        <w:left w:val="nil"/>
        <w:bottom w:val="nil"/>
        <w:right w:val="nil"/>
        <w:between w:val="nil"/>
        <w:bar w:val="nil"/>
      </w:pBdr>
    </w:pPr>
    <w:rPr>
      <w:rFonts w:ascii="Calibri" w:eastAsia="Calibri" w:hAnsi="Calibri" w:cs="Calibri"/>
      <w:color w:val="000000"/>
      <w:u w:color="000000"/>
      <w:bdr w:val="nil"/>
    </w:rPr>
  </w:style>
  <w:style w:type="paragraph" w:styleId="FootnoteText">
    <w:name w:val="footnote text"/>
    <w:basedOn w:val="Normal"/>
    <w:link w:val="FootnoteTextChar"/>
    <w:uiPriority w:val="99"/>
    <w:semiHidden/>
    <w:unhideWhenUsed/>
    <w:rsid w:val="00D56F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6FC6"/>
    <w:rPr>
      <w:sz w:val="20"/>
      <w:szCs w:val="20"/>
      <w:lang w:val="en-GB"/>
    </w:rPr>
  </w:style>
  <w:style w:type="character" w:styleId="FootnoteReference">
    <w:name w:val="footnote reference"/>
    <w:rsid w:val="00D56FC6"/>
    <w:rPr>
      <w:vertAlign w:val="superscript"/>
    </w:rPr>
  </w:style>
  <w:style w:type="character" w:customStyle="1" w:styleId="None">
    <w:name w:val="None"/>
    <w:basedOn w:val="DefaultParagraphFont"/>
    <w:uiPriority w:val="1"/>
    <w:rsid w:val="3D5C2E27"/>
  </w:style>
  <w:style w:type="paragraph" w:styleId="NoSpacing">
    <w:name w:val="No Spacing"/>
    <w:uiPriority w:val="1"/>
    <w:qFormat/>
    <w:pPr>
      <w:spacing w:after="0" w:line="240" w:lineRule="auto"/>
    </w:pPr>
  </w:style>
  <w:style w:type="character" w:styleId="CommentReference">
    <w:name w:val="annotation reference"/>
    <w:basedOn w:val="DefaultParagraphFont"/>
    <w:uiPriority w:val="99"/>
    <w:semiHidden/>
    <w:unhideWhenUsed/>
    <w:rsid w:val="00472409"/>
    <w:rPr>
      <w:sz w:val="16"/>
      <w:szCs w:val="16"/>
    </w:rPr>
  </w:style>
  <w:style w:type="paragraph" w:styleId="CommentText">
    <w:name w:val="annotation text"/>
    <w:basedOn w:val="Normal"/>
    <w:link w:val="CommentTextChar"/>
    <w:uiPriority w:val="99"/>
    <w:unhideWhenUsed/>
    <w:rsid w:val="00472409"/>
    <w:pPr>
      <w:spacing w:line="240" w:lineRule="auto"/>
    </w:pPr>
    <w:rPr>
      <w:sz w:val="20"/>
      <w:szCs w:val="20"/>
    </w:rPr>
  </w:style>
  <w:style w:type="character" w:customStyle="1" w:styleId="CommentTextChar">
    <w:name w:val="Comment Text Char"/>
    <w:basedOn w:val="DefaultParagraphFont"/>
    <w:link w:val="CommentText"/>
    <w:uiPriority w:val="99"/>
    <w:rsid w:val="00472409"/>
    <w:rPr>
      <w:sz w:val="20"/>
      <w:szCs w:val="20"/>
      <w:lang w:val="en-GB"/>
    </w:rPr>
  </w:style>
  <w:style w:type="paragraph" w:styleId="CommentSubject">
    <w:name w:val="annotation subject"/>
    <w:basedOn w:val="CommentText"/>
    <w:next w:val="CommentText"/>
    <w:link w:val="CommentSubjectChar"/>
    <w:uiPriority w:val="99"/>
    <w:semiHidden/>
    <w:unhideWhenUsed/>
    <w:rsid w:val="00472409"/>
    <w:rPr>
      <w:b/>
      <w:bCs/>
    </w:rPr>
  </w:style>
  <w:style w:type="character" w:customStyle="1" w:styleId="CommentSubjectChar">
    <w:name w:val="Comment Subject Char"/>
    <w:basedOn w:val="CommentTextChar"/>
    <w:link w:val="CommentSubject"/>
    <w:uiPriority w:val="99"/>
    <w:semiHidden/>
    <w:rsid w:val="00472409"/>
    <w:rPr>
      <w:b/>
      <w:bCs/>
      <w:sz w:val="20"/>
      <w:szCs w:val="20"/>
      <w:lang w:val="en-GB"/>
    </w:rPr>
  </w:style>
  <w:style w:type="paragraph" w:styleId="Revision">
    <w:name w:val="Revision"/>
    <w:hidden/>
    <w:uiPriority w:val="99"/>
    <w:semiHidden/>
    <w:rsid w:val="008B512A"/>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b95fbd1e274d4849" Type="http://schemas.microsoft.com/office/2019/09/relationships/intelligence" Target="intelligenc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652A43EB4D4D418B955E4503D7CCFE" ma:contentTypeVersion="17" ma:contentTypeDescription="Create a new document." ma:contentTypeScope="" ma:versionID="b34042d77a1ae70ccec4db5b17e6ff89">
  <xsd:schema xmlns:xsd="http://www.w3.org/2001/XMLSchema" xmlns:xs="http://www.w3.org/2001/XMLSchema" xmlns:p="http://schemas.microsoft.com/office/2006/metadata/properties" xmlns:ns2="f953a3a7-9fae-46d9-81a9-582fded8b74e" xmlns:ns3="199e9422-689a-4dea-b08b-f730de63ca71" targetNamespace="http://schemas.microsoft.com/office/2006/metadata/properties" ma:root="true" ma:fieldsID="d1f165ec61f10ba222ffc26cb347ce99" ns2:_="" ns3:_="">
    <xsd:import namespace="f953a3a7-9fae-46d9-81a9-582fded8b74e"/>
    <xsd:import namespace="199e9422-689a-4dea-b08b-f730de63ca7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3a3a7-9fae-46d9-81a9-582fded8b7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9e9422-689a-4dea-b08b-f730de63ca7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c866a71-dfaa-43a6-8e82-46f0e885af5f}" ma:internalName="TaxCatchAll" ma:showField="CatchAllData" ma:web="199e9422-689a-4dea-b08b-f730de63ca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E71BB0-F5E4-44B5-B688-72D06D3D7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3a3a7-9fae-46d9-81a9-582fded8b74e"/>
    <ds:schemaRef ds:uri="199e9422-689a-4dea-b08b-f730de63ca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A8263A-89D6-4F07-8BDE-A2E04EC1DE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4</Pages>
  <Words>1044</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u Tucan</dc:creator>
  <cp:keywords/>
  <dc:description/>
  <cp:lastModifiedBy>Vladimir Grosu</cp:lastModifiedBy>
  <cp:revision>24</cp:revision>
  <cp:lastPrinted>2023-12-26T12:14:00Z</cp:lastPrinted>
  <dcterms:created xsi:type="dcterms:W3CDTF">2024-01-18T13:03:00Z</dcterms:created>
  <dcterms:modified xsi:type="dcterms:W3CDTF">2024-02-07T11:23:00Z</dcterms:modified>
</cp:coreProperties>
</file>